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C3E3E99" w14:textId="77777777" w:rsidR="008105FE" w:rsidRDefault="008105FE" w:rsidP="008105FE">
      <w:pPr>
        <w:spacing w:line="480" w:lineRule="auto"/>
        <w:jc w:val="center"/>
        <w:rPr>
          <w:rFonts w:eastAsia="Times New Roman" w:cs="Times New Roman"/>
          <w:b/>
          <w:i/>
          <w:sz w:val="28"/>
          <w:szCs w:val="28"/>
          <w:lang w:val="en-US" w:eastAsia="tr-TR"/>
        </w:rPr>
      </w:pPr>
    </w:p>
    <w:p w14:paraId="6AF43751" w14:textId="77777777" w:rsidR="008105FE" w:rsidRDefault="008105FE" w:rsidP="008105FE">
      <w:pPr>
        <w:spacing w:line="480" w:lineRule="auto"/>
        <w:jc w:val="center"/>
        <w:rPr>
          <w:rFonts w:eastAsia="Times New Roman" w:cs="Times New Roman"/>
          <w:b/>
          <w:i/>
          <w:sz w:val="28"/>
          <w:szCs w:val="28"/>
          <w:lang w:val="en-US" w:eastAsia="tr-TR"/>
        </w:rPr>
      </w:pPr>
    </w:p>
    <w:p w14:paraId="35FB0E72" w14:textId="69FF487F" w:rsidR="008105FE" w:rsidRPr="002F2306" w:rsidRDefault="002F2306" w:rsidP="008105FE">
      <w:pPr>
        <w:spacing w:line="480" w:lineRule="auto"/>
        <w:jc w:val="center"/>
        <w:rPr>
          <w:rFonts w:eastAsia="Calibri" w:cstheme="minorHAnsi"/>
          <w:b/>
          <w:iCs/>
          <w:sz w:val="28"/>
          <w:szCs w:val="28"/>
          <w:lang w:val="en-US"/>
        </w:rPr>
      </w:pPr>
      <w:r w:rsidRPr="002F2306">
        <w:rPr>
          <w:rFonts w:eastAsia="Times New Roman" w:cs="Times New Roman"/>
          <w:b/>
          <w:iCs/>
          <w:sz w:val="28"/>
          <w:szCs w:val="28"/>
          <w:lang w:val="en-US" w:eastAsia="tr-TR"/>
        </w:rPr>
        <w:t>T</w:t>
      </w:r>
      <w:r w:rsidR="00DC3D93">
        <w:rPr>
          <w:rFonts w:eastAsia="Times New Roman" w:cs="Times New Roman"/>
          <w:b/>
          <w:iCs/>
          <w:sz w:val="28"/>
          <w:szCs w:val="28"/>
          <w:lang w:val="en-US" w:eastAsia="tr-TR"/>
        </w:rPr>
        <w:t>YPE</w:t>
      </w:r>
      <w:r w:rsidRPr="002F2306">
        <w:rPr>
          <w:rFonts w:eastAsia="Times New Roman" w:cs="Times New Roman"/>
          <w:b/>
          <w:iCs/>
          <w:sz w:val="28"/>
          <w:szCs w:val="28"/>
          <w:lang w:val="en-US" w:eastAsia="tr-TR"/>
        </w:rPr>
        <w:t xml:space="preserve"> </w:t>
      </w:r>
      <w:r w:rsidR="00DC3D93">
        <w:rPr>
          <w:rFonts w:eastAsia="Times New Roman" w:cs="Times New Roman"/>
          <w:b/>
          <w:iCs/>
          <w:sz w:val="28"/>
          <w:szCs w:val="28"/>
          <w:lang w:val="en-US" w:eastAsia="tr-TR"/>
        </w:rPr>
        <w:t xml:space="preserve">THE TITLE </w:t>
      </w:r>
      <w:r w:rsidRPr="002F2306">
        <w:rPr>
          <w:rFonts w:eastAsia="Times New Roman" w:cs="Times New Roman"/>
          <w:b/>
          <w:iCs/>
          <w:sz w:val="28"/>
          <w:szCs w:val="28"/>
          <w:lang w:val="en-US" w:eastAsia="tr-TR"/>
        </w:rPr>
        <w:t>HERE</w:t>
      </w:r>
    </w:p>
    <w:p w14:paraId="7B65F42B" w14:textId="77777777" w:rsidR="008105FE" w:rsidRDefault="008105FE" w:rsidP="008105FE">
      <w:pPr>
        <w:spacing w:line="480" w:lineRule="auto"/>
        <w:jc w:val="center"/>
        <w:rPr>
          <w:rFonts w:cs="Calibri"/>
          <w:b/>
          <w:szCs w:val="24"/>
          <w:lang w:val="en-US"/>
        </w:rPr>
      </w:pPr>
    </w:p>
    <w:p w14:paraId="1154FDC6" w14:textId="50F5673C" w:rsidR="008105FE" w:rsidRPr="002F2306" w:rsidRDefault="00AC187D" w:rsidP="008105FE">
      <w:pPr>
        <w:spacing w:line="480" w:lineRule="auto"/>
        <w:jc w:val="center"/>
        <w:rPr>
          <w:rFonts w:cs="Arial"/>
          <w:b/>
          <w:iCs/>
          <w:color w:val="000000" w:themeColor="text1"/>
          <w:szCs w:val="24"/>
          <w:shd w:val="clear" w:color="auto" w:fill="FFFFFF"/>
          <w:lang w:val="en-US"/>
        </w:rPr>
      </w:pPr>
      <w:r>
        <w:rPr>
          <w:rFonts w:cs="Calibri"/>
          <w:b/>
          <w:color w:val="000000" w:themeColor="text1"/>
          <w:szCs w:val="24"/>
          <w:lang w:val="en-US"/>
        </w:rPr>
        <w:t>First AUTHOR</w:t>
      </w:r>
      <w:r w:rsidR="008105FE" w:rsidRPr="002F2306">
        <w:rPr>
          <w:rFonts w:cs="Calibri"/>
          <w:b/>
          <w:color w:val="000000" w:themeColor="text1"/>
          <w:szCs w:val="24"/>
          <w:lang w:val="en-US"/>
        </w:rPr>
        <w:t xml:space="preserve"> </w:t>
      </w:r>
      <w:r w:rsidR="008105FE" w:rsidRPr="002F2306">
        <w:rPr>
          <w:rFonts w:cs="Calibri"/>
          <w:b/>
          <w:color w:val="000000" w:themeColor="text1"/>
          <w:szCs w:val="24"/>
          <w:vertAlign w:val="superscript"/>
          <w:lang w:val="en-US"/>
        </w:rPr>
        <w:t>a,*</w:t>
      </w:r>
      <w:r w:rsidR="008105FE" w:rsidRPr="002F2306">
        <w:rPr>
          <w:rFonts w:cs="Calibri"/>
          <w:b/>
          <w:color w:val="000000" w:themeColor="text1"/>
          <w:szCs w:val="24"/>
          <w:lang w:val="en-US"/>
        </w:rPr>
        <w:t xml:space="preserve">, </w:t>
      </w:r>
      <w:r>
        <w:rPr>
          <w:rFonts w:cs="Calibri"/>
          <w:b/>
          <w:color w:val="000000" w:themeColor="text1"/>
          <w:szCs w:val="24"/>
          <w:lang w:val="en-US"/>
        </w:rPr>
        <w:t>Second AUTHOR</w:t>
      </w:r>
      <w:r w:rsidR="002F2306" w:rsidRPr="002F2306">
        <w:rPr>
          <w:rFonts w:cs="Calibri"/>
          <w:b/>
          <w:color w:val="000000" w:themeColor="text1"/>
          <w:szCs w:val="24"/>
          <w:lang w:val="en-US"/>
        </w:rPr>
        <w:t xml:space="preserve"> </w:t>
      </w:r>
      <w:r w:rsidR="00D077D4" w:rsidRPr="002F2306">
        <w:rPr>
          <w:rFonts w:cs="Calibri"/>
          <w:b/>
          <w:color w:val="000000" w:themeColor="text1"/>
          <w:szCs w:val="24"/>
          <w:vertAlign w:val="superscript"/>
          <w:lang w:val="en-US"/>
        </w:rPr>
        <w:t>b</w:t>
      </w:r>
      <w:r w:rsidR="00D077D4" w:rsidRPr="002F2306">
        <w:rPr>
          <w:rFonts w:cs="Calibri"/>
          <w:b/>
          <w:color w:val="000000" w:themeColor="text1"/>
          <w:szCs w:val="24"/>
          <w:lang w:val="en-US"/>
        </w:rPr>
        <w:t xml:space="preserve">, </w:t>
      </w:r>
      <w:r w:rsidR="00024255">
        <w:rPr>
          <w:rFonts w:cs="Calibri"/>
          <w:b/>
          <w:color w:val="000000" w:themeColor="text1"/>
          <w:szCs w:val="24"/>
          <w:lang w:val="en-US"/>
        </w:rPr>
        <w:t>Third</w:t>
      </w:r>
      <w:r>
        <w:rPr>
          <w:rFonts w:cs="Calibri"/>
          <w:b/>
          <w:color w:val="000000" w:themeColor="text1"/>
          <w:szCs w:val="24"/>
          <w:lang w:val="en-US"/>
        </w:rPr>
        <w:t xml:space="preserve"> AUTHOR</w:t>
      </w:r>
      <w:r w:rsidR="002F2306" w:rsidRPr="002F2306">
        <w:rPr>
          <w:rFonts w:cs="Calibri"/>
          <w:b/>
          <w:color w:val="000000" w:themeColor="text1"/>
          <w:szCs w:val="24"/>
          <w:lang w:val="en-US"/>
        </w:rPr>
        <w:t xml:space="preserve"> </w:t>
      </w:r>
      <w:r w:rsidR="008A55F3">
        <w:rPr>
          <w:rFonts w:cs="Calibri"/>
          <w:b/>
          <w:color w:val="000000" w:themeColor="text1"/>
          <w:szCs w:val="24"/>
          <w:vertAlign w:val="superscript"/>
          <w:lang w:val="en-US"/>
        </w:rPr>
        <w:t>c</w:t>
      </w:r>
    </w:p>
    <w:p w14:paraId="04985AFE" w14:textId="77777777" w:rsidR="008105FE" w:rsidRPr="00211488" w:rsidRDefault="008105FE" w:rsidP="008105FE">
      <w:pPr>
        <w:spacing w:line="480" w:lineRule="auto"/>
        <w:jc w:val="center"/>
        <w:rPr>
          <w:rFonts w:cs="Arial"/>
          <w:b/>
          <w:iCs/>
          <w:sz w:val="28"/>
          <w:szCs w:val="28"/>
          <w:highlight w:val="yellow"/>
          <w:shd w:val="clear" w:color="auto" w:fill="FFFFFF"/>
          <w:vertAlign w:val="superscript"/>
          <w:lang w:val="en-US"/>
        </w:rPr>
      </w:pPr>
    </w:p>
    <w:p w14:paraId="63E76F61" w14:textId="14FABAA3" w:rsidR="008105FE" w:rsidRDefault="008105FE" w:rsidP="008105FE">
      <w:pPr>
        <w:spacing w:line="480" w:lineRule="auto"/>
        <w:jc w:val="center"/>
        <w:rPr>
          <w:rFonts w:eastAsia="Times New Roman"/>
          <w:i/>
          <w:iCs/>
          <w:szCs w:val="24"/>
          <w:lang w:val="en-US" w:eastAsia="tr-TR"/>
        </w:rPr>
      </w:pPr>
      <w:r w:rsidRPr="00D077D4">
        <w:rPr>
          <w:rFonts w:eastAsia="Calibri" w:cs="Calibri"/>
          <w:i/>
          <w:iCs/>
          <w:szCs w:val="24"/>
          <w:vertAlign w:val="superscript"/>
          <w:lang w:val="en-US"/>
        </w:rPr>
        <w:t>a</w:t>
      </w:r>
      <w:r w:rsidRPr="00B55B94">
        <w:rPr>
          <w:rFonts w:eastAsia="Calibri" w:cs="Calibri"/>
          <w:i/>
          <w:iCs/>
          <w:szCs w:val="24"/>
          <w:lang w:val="en-US"/>
        </w:rPr>
        <w:t xml:space="preserve"> </w:t>
      </w:r>
      <w:r w:rsidR="00265195" w:rsidRPr="00265195">
        <w:rPr>
          <w:rFonts w:eastAsia="Calibri" w:cs="Calibri"/>
          <w:i/>
          <w:iCs/>
          <w:szCs w:val="24"/>
          <w:lang w:val="en-US"/>
        </w:rPr>
        <w:t>Type the</w:t>
      </w:r>
      <w:r w:rsidR="00265195">
        <w:rPr>
          <w:rFonts w:eastAsia="Calibri" w:cs="Calibri"/>
          <w:i/>
          <w:iCs/>
          <w:szCs w:val="24"/>
          <w:vertAlign w:val="superscript"/>
          <w:lang w:val="en-US"/>
        </w:rPr>
        <w:t xml:space="preserve"> </w:t>
      </w:r>
      <w:r w:rsidR="00265195">
        <w:rPr>
          <w:rFonts w:eastAsia="Times New Roman"/>
          <w:i/>
          <w:iCs/>
          <w:szCs w:val="24"/>
          <w:lang w:val="en-US" w:eastAsia="tr-TR"/>
        </w:rPr>
        <w:t>a</w:t>
      </w:r>
      <w:r w:rsidR="002F2306">
        <w:rPr>
          <w:rFonts w:eastAsia="Times New Roman"/>
          <w:i/>
          <w:iCs/>
          <w:szCs w:val="24"/>
          <w:lang w:val="en-US" w:eastAsia="tr-TR"/>
        </w:rPr>
        <w:t>ddress here</w:t>
      </w:r>
    </w:p>
    <w:p w14:paraId="71D6B888" w14:textId="28FF7F93" w:rsidR="00B55B94" w:rsidRDefault="00B55B94" w:rsidP="008105FE">
      <w:pPr>
        <w:spacing w:line="480" w:lineRule="auto"/>
        <w:jc w:val="center"/>
        <w:rPr>
          <w:rFonts w:eastAsia="Times New Roman"/>
          <w:i/>
          <w:iCs/>
          <w:szCs w:val="24"/>
          <w:lang w:val="en-US" w:eastAsia="tr-TR"/>
        </w:rPr>
      </w:pPr>
      <w:r w:rsidRPr="00B55B94">
        <w:rPr>
          <w:rFonts w:eastAsia="Calibri" w:cs="Calibri"/>
          <w:i/>
          <w:iCs/>
          <w:szCs w:val="24"/>
          <w:vertAlign w:val="superscript"/>
          <w:lang w:val="en-US"/>
        </w:rPr>
        <w:t>b</w:t>
      </w:r>
      <w:r>
        <w:rPr>
          <w:rFonts w:eastAsia="Calibri" w:cs="Calibri"/>
          <w:i/>
          <w:iCs/>
          <w:szCs w:val="24"/>
          <w:lang w:val="en-US"/>
        </w:rPr>
        <w:t xml:space="preserve"> </w:t>
      </w:r>
      <w:r w:rsidRPr="00B55B94">
        <w:rPr>
          <w:rFonts w:eastAsia="Calibri" w:cs="Calibri"/>
          <w:i/>
          <w:iCs/>
          <w:szCs w:val="24"/>
          <w:lang w:val="en-US"/>
        </w:rPr>
        <w:t>Type</w:t>
      </w:r>
      <w:r w:rsidRPr="00265195">
        <w:rPr>
          <w:rFonts w:eastAsia="Calibri" w:cs="Calibri"/>
          <w:i/>
          <w:iCs/>
          <w:szCs w:val="24"/>
          <w:lang w:val="en-US"/>
        </w:rPr>
        <w:t xml:space="preserve"> the</w:t>
      </w:r>
      <w:r>
        <w:rPr>
          <w:rFonts w:eastAsia="Calibri" w:cs="Calibri"/>
          <w:i/>
          <w:iCs/>
          <w:szCs w:val="24"/>
          <w:vertAlign w:val="superscript"/>
          <w:lang w:val="en-US"/>
        </w:rPr>
        <w:t xml:space="preserve"> </w:t>
      </w:r>
      <w:r>
        <w:rPr>
          <w:rFonts w:eastAsia="Times New Roman"/>
          <w:i/>
          <w:iCs/>
          <w:szCs w:val="24"/>
          <w:lang w:val="en-US" w:eastAsia="tr-TR"/>
        </w:rPr>
        <w:t>address here</w:t>
      </w:r>
    </w:p>
    <w:p w14:paraId="73D691AC" w14:textId="39C867A2" w:rsidR="00B55B94" w:rsidRPr="00D077D4" w:rsidRDefault="00B55B94" w:rsidP="008105FE">
      <w:pPr>
        <w:spacing w:line="480" w:lineRule="auto"/>
        <w:jc w:val="center"/>
        <w:rPr>
          <w:rFonts w:eastAsia="Times New Roman"/>
          <w:i/>
          <w:iCs/>
          <w:szCs w:val="24"/>
          <w:lang w:val="en-US" w:eastAsia="tr-TR"/>
        </w:rPr>
      </w:pPr>
      <w:r>
        <w:rPr>
          <w:rFonts w:eastAsia="Calibri" w:cs="Calibri"/>
          <w:i/>
          <w:iCs/>
          <w:szCs w:val="24"/>
          <w:vertAlign w:val="superscript"/>
          <w:lang w:val="en-US"/>
        </w:rPr>
        <w:t xml:space="preserve">c </w:t>
      </w:r>
      <w:r w:rsidRPr="00265195">
        <w:rPr>
          <w:rFonts w:eastAsia="Calibri" w:cs="Calibri"/>
          <w:i/>
          <w:iCs/>
          <w:szCs w:val="24"/>
          <w:lang w:val="en-US"/>
        </w:rPr>
        <w:t>Type the</w:t>
      </w:r>
      <w:r>
        <w:rPr>
          <w:rFonts w:eastAsia="Calibri" w:cs="Calibri"/>
          <w:i/>
          <w:iCs/>
          <w:szCs w:val="24"/>
          <w:vertAlign w:val="superscript"/>
          <w:lang w:val="en-US"/>
        </w:rPr>
        <w:t xml:space="preserve"> </w:t>
      </w:r>
      <w:r>
        <w:rPr>
          <w:rFonts w:eastAsia="Times New Roman"/>
          <w:i/>
          <w:iCs/>
          <w:szCs w:val="24"/>
          <w:lang w:val="en-US" w:eastAsia="tr-TR"/>
        </w:rPr>
        <w:t>address here</w:t>
      </w:r>
    </w:p>
    <w:p w14:paraId="1299E71E" w14:textId="77777777" w:rsidR="008105FE" w:rsidRPr="0071705B" w:rsidRDefault="008105FE" w:rsidP="008105FE">
      <w:pPr>
        <w:spacing w:line="480" w:lineRule="auto"/>
        <w:jc w:val="center"/>
        <w:rPr>
          <w:rFonts w:cs="Arial"/>
          <w:b/>
          <w:iCs/>
          <w:sz w:val="28"/>
          <w:szCs w:val="28"/>
          <w:shd w:val="clear" w:color="auto" w:fill="FFFFFF"/>
          <w:lang w:val="en-US"/>
        </w:rPr>
      </w:pPr>
    </w:p>
    <w:p w14:paraId="26DD855C" w14:textId="2C500C66" w:rsidR="008105FE" w:rsidRPr="00F7444A" w:rsidRDefault="008105FE" w:rsidP="008105FE">
      <w:pPr>
        <w:spacing w:line="480" w:lineRule="auto"/>
        <w:rPr>
          <w:rFonts w:cs="Arial"/>
          <w:iCs/>
          <w:szCs w:val="24"/>
          <w:shd w:val="clear" w:color="auto" w:fill="FFFFFF"/>
          <w:lang w:val="en-US"/>
        </w:rPr>
      </w:pPr>
      <w:r w:rsidRPr="00F7444A">
        <w:rPr>
          <w:rFonts w:cs="Arial"/>
          <w:b/>
          <w:iCs/>
          <w:szCs w:val="24"/>
          <w:shd w:val="clear" w:color="auto" w:fill="FFFFFF"/>
          <w:lang w:val="en-US"/>
        </w:rPr>
        <w:t xml:space="preserve">*Corresponding author. Tel.: </w:t>
      </w:r>
      <w:r w:rsidRPr="00F7444A">
        <w:rPr>
          <w:rFonts w:cs="Arial"/>
          <w:iCs/>
          <w:szCs w:val="24"/>
          <w:shd w:val="clear" w:color="auto" w:fill="FFFFFF"/>
          <w:lang w:val="en-US"/>
        </w:rPr>
        <w:t>+90</w:t>
      </w:r>
      <w:r w:rsidR="002F2306">
        <w:rPr>
          <w:rFonts w:cs="Arial"/>
          <w:iCs/>
          <w:szCs w:val="24"/>
          <w:shd w:val="clear" w:color="auto" w:fill="FFFFFF"/>
          <w:lang w:val="en-US"/>
        </w:rPr>
        <w:t>……. (</w:t>
      </w:r>
      <w:r w:rsidR="000E3656">
        <w:rPr>
          <w:rFonts w:cs="Arial"/>
          <w:iCs/>
          <w:szCs w:val="24"/>
          <w:shd w:val="clear" w:color="auto" w:fill="FFFFFF"/>
          <w:lang w:val="en-US"/>
        </w:rPr>
        <w:t xml:space="preserve">type the </w:t>
      </w:r>
      <w:r w:rsidR="002F2306">
        <w:rPr>
          <w:rFonts w:cs="Arial"/>
          <w:iCs/>
          <w:szCs w:val="24"/>
          <w:shd w:val="clear" w:color="auto" w:fill="FFFFFF"/>
          <w:lang w:val="en-US"/>
        </w:rPr>
        <w:t>telephone number here)</w:t>
      </w:r>
    </w:p>
    <w:p w14:paraId="591E01E4" w14:textId="7F0D5766" w:rsidR="008105FE" w:rsidRDefault="008105FE" w:rsidP="00D077D4">
      <w:pPr>
        <w:spacing w:after="0" w:line="480" w:lineRule="auto"/>
        <w:contextualSpacing/>
        <w:jc w:val="both"/>
        <w:rPr>
          <w:rFonts w:cs="Arial"/>
          <w:iCs/>
          <w:szCs w:val="24"/>
          <w:shd w:val="clear" w:color="auto" w:fill="FFFFFF"/>
          <w:lang w:val="en-US"/>
        </w:rPr>
      </w:pPr>
      <w:r w:rsidRPr="00F7444A">
        <w:rPr>
          <w:rFonts w:cs="Arial"/>
          <w:b/>
          <w:iCs/>
          <w:szCs w:val="24"/>
          <w:shd w:val="clear" w:color="auto" w:fill="FFFFFF"/>
          <w:lang w:val="en-US"/>
        </w:rPr>
        <w:t xml:space="preserve">E-mail address: </w:t>
      </w:r>
      <w:hyperlink r:id="rId8" w:history="1">
        <w:r w:rsidR="002F2306">
          <w:rPr>
            <w:rFonts w:cs="Arial"/>
            <w:iCs/>
            <w:color w:val="0070C0"/>
            <w:szCs w:val="24"/>
            <w:shd w:val="clear" w:color="auto" w:fill="FFFFFF"/>
          </w:rPr>
          <w:t>………………</w:t>
        </w:r>
      </w:hyperlink>
      <w:r w:rsidR="002F2306">
        <w:rPr>
          <w:rFonts w:cs="Arial"/>
          <w:iCs/>
          <w:color w:val="0070C0"/>
          <w:szCs w:val="24"/>
          <w:shd w:val="clear" w:color="auto" w:fill="FFFFFF"/>
        </w:rPr>
        <w:t xml:space="preserve"> (e-mail here)</w:t>
      </w:r>
      <w:r w:rsidRPr="00F7444A">
        <w:rPr>
          <w:rFonts w:cs="Arial"/>
          <w:iCs/>
          <w:szCs w:val="24"/>
          <w:shd w:val="clear" w:color="auto" w:fill="FFFFFF"/>
        </w:rPr>
        <w:t xml:space="preserve"> </w:t>
      </w:r>
      <w:r w:rsidRPr="00F7444A">
        <w:rPr>
          <w:rFonts w:cs="Arial"/>
          <w:iCs/>
          <w:szCs w:val="24"/>
          <w:shd w:val="clear" w:color="auto" w:fill="FFFFFF"/>
          <w:lang w:val="en-US"/>
        </w:rPr>
        <w:t>(</w:t>
      </w:r>
      <w:r w:rsidR="00F35D92">
        <w:rPr>
          <w:rFonts w:cs="Arial"/>
          <w:iCs/>
          <w:szCs w:val="24"/>
          <w:shd w:val="clear" w:color="auto" w:fill="FFFFFF"/>
          <w:lang w:val="en-US"/>
        </w:rPr>
        <w:t>type the n</w:t>
      </w:r>
      <w:r w:rsidR="002F2306">
        <w:rPr>
          <w:rFonts w:cs="Arial"/>
          <w:iCs/>
          <w:szCs w:val="24"/>
          <w:shd w:val="clear" w:color="auto" w:fill="FFFFFF"/>
          <w:lang w:val="en-US"/>
        </w:rPr>
        <w:t>ame of the corresponding author here, for example J. Smith for John Smith</w:t>
      </w:r>
      <w:r w:rsidR="00D077D4">
        <w:rPr>
          <w:rFonts w:cs="Arial"/>
          <w:iCs/>
          <w:szCs w:val="24"/>
          <w:shd w:val="clear" w:color="auto" w:fill="FFFFFF"/>
          <w:lang w:val="en-US"/>
        </w:rPr>
        <w:t>)</w:t>
      </w:r>
      <w:r>
        <w:rPr>
          <w:rFonts w:cs="Arial"/>
          <w:iCs/>
          <w:szCs w:val="24"/>
          <w:shd w:val="clear" w:color="auto" w:fill="FFFFFF"/>
          <w:lang w:val="en-US"/>
        </w:rPr>
        <w:br w:type="page"/>
      </w:r>
    </w:p>
    <w:p w14:paraId="063043A2" w14:textId="603B04B4" w:rsidR="00F4426F" w:rsidRDefault="00F4426F" w:rsidP="008105FE">
      <w:pPr>
        <w:spacing w:after="0" w:line="480" w:lineRule="auto"/>
        <w:contextualSpacing/>
        <w:jc w:val="both"/>
        <w:rPr>
          <w:rFonts w:eastAsia="Calibri" w:cstheme="majorBidi"/>
          <w:b/>
          <w:szCs w:val="24"/>
          <w:lang w:val="en-US"/>
        </w:rPr>
      </w:pPr>
      <w:r w:rsidRPr="007031C0">
        <w:rPr>
          <w:rFonts w:eastAsia="Calibri" w:cstheme="majorBidi"/>
          <w:b/>
          <w:szCs w:val="24"/>
          <w:lang w:val="en-US"/>
        </w:rPr>
        <w:lastRenderedPageBreak/>
        <w:t>ABSTRACT</w:t>
      </w:r>
    </w:p>
    <w:p w14:paraId="503EF8D8" w14:textId="5AD410BB" w:rsidR="00A03FA9" w:rsidRPr="002F2306" w:rsidRDefault="001B032A" w:rsidP="00A03FA9">
      <w:pPr>
        <w:spacing w:after="0" w:line="480" w:lineRule="auto"/>
        <w:ind w:firstLine="284"/>
        <w:contextualSpacing/>
        <w:jc w:val="both"/>
        <w:rPr>
          <w:rFonts w:eastAsia="Calibri" w:cstheme="majorBidi"/>
          <w:bCs/>
          <w:color w:val="000000" w:themeColor="text1"/>
          <w:szCs w:val="24"/>
          <w:lang w:val="en-US"/>
        </w:rPr>
      </w:pPr>
      <w:r>
        <w:rPr>
          <w:rFonts w:eastAsia="Calibri" w:cstheme="majorBidi"/>
          <w:bCs/>
          <w:szCs w:val="24"/>
          <w:lang w:val="en-US"/>
        </w:rPr>
        <w:t>Type</w:t>
      </w:r>
      <w:r w:rsidR="002F2306" w:rsidRPr="002F2306">
        <w:rPr>
          <w:rFonts w:eastAsia="Calibri" w:cstheme="majorBidi"/>
          <w:bCs/>
          <w:szCs w:val="24"/>
          <w:lang w:val="en-US"/>
        </w:rPr>
        <w:t xml:space="preserve"> here</w:t>
      </w:r>
      <w:r w:rsidR="002F2306">
        <w:rPr>
          <w:rFonts w:eastAsia="Calibri" w:cstheme="majorBidi"/>
          <w:bCs/>
          <w:szCs w:val="24"/>
          <w:lang w:val="en-US"/>
        </w:rPr>
        <w:t xml:space="preserve"> (</w:t>
      </w:r>
      <w:r w:rsidR="002F2306" w:rsidRPr="002F2306">
        <w:rPr>
          <w:rFonts w:eastAsia="Calibri" w:cstheme="majorBidi"/>
          <w:bCs/>
          <w:szCs w:val="24"/>
          <w:lang w:val="en-US"/>
        </w:rPr>
        <w:t xml:space="preserve">Abstract should not exceed </w:t>
      </w:r>
      <w:r w:rsidR="00431C97">
        <w:rPr>
          <w:rFonts w:eastAsia="Calibri" w:cstheme="majorBidi"/>
          <w:bCs/>
          <w:szCs w:val="24"/>
          <w:lang w:val="en-US"/>
        </w:rPr>
        <w:t>3</w:t>
      </w:r>
      <w:r w:rsidR="002F2306" w:rsidRPr="002F2306">
        <w:rPr>
          <w:rFonts w:eastAsia="Calibri" w:cstheme="majorBidi"/>
          <w:bCs/>
          <w:szCs w:val="24"/>
          <w:lang w:val="en-US"/>
        </w:rPr>
        <w:t>50 words</w:t>
      </w:r>
      <w:r w:rsidR="002F2306">
        <w:rPr>
          <w:rFonts w:eastAsia="Calibri" w:cstheme="majorBidi"/>
          <w:bCs/>
          <w:szCs w:val="24"/>
          <w:lang w:val="en-US"/>
        </w:rPr>
        <w:t>)</w:t>
      </w:r>
    </w:p>
    <w:p w14:paraId="7F4EE857" w14:textId="5DCD4763" w:rsidR="0049157A" w:rsidRPr="007031C0" w:rsidRDefault="00F4426F" w:rsidP="006B4995">
      <w:pPr>
        <w:spacing w:after="0" w:line="480" w:lineRule="auto"/>
        <w:jc w:val="both"/>
        <w:rPr>
          <w:rFonts w:cstheme="majorBidi"/>
          <w:szCs w:val="24"/>
          <w:lang w:val="en-US"/>
        </w:rPr>
      </w:pPr>
      <w:r w:rsidRPr="007031C0">
        <w:rPr>
          <w:rFonts w:eastAsia="Calibri" w:cstheme="majorBidi"/>
          <w:b/>
          <w:color w:val="000000" w:themeColor="text1"/>
          <w:szCs w:val="24"/>
          <w:lang w:val="en-US"/>
        </w:rPr>
        <w:t>Keywords</w:t>
      </w:r>
      <w:r w:rsidRPr="007031C0">
        <w:rPr>
          <w:rFonts w:eastAsia="Calibri" w:cstheme="majorBidi"/>
          <w:color w:val="000000" w:themeColor="text1"/>
          <w:szCs w:val="24"/>
          <w:lang w:val="en-US"/>
        </w:rPr>
        <w:t xml:space="preserve">: </w:t>
      </w:r>
      <w:r w:rsidR="001B032A">
        <w:rPr>
          <w:rFonts w:eastAsia="Calibri" w:cstheme="majorBidi"/>
          <w:color w:val="000000" w:themeColor="text1"/>
          <w:szCs w:val="24"/>
          <w:lang w:val="en-US"/>
        </w:rPr>
        <w:t>Type</w:t>
      </w:r>
      <w:r w:rsidR="002F2306" w:rsidRPr="002F2306">
        <w:rPr>
          <w:rFonts w:eastAsia="Calibri" w:cstheme="majorBidi"/>
          <w:color w:val="000000" w:themeColor="text1"/>
          <w:szCs w:val="24"/>
          <w:lang w:val="en-US"/>
        </w:rPr>
        <w:t xml:space="preserve"> here</w:t>
      </w:r>
      <w:r w:rsidR="002F2306">
        <w:rPr>
          <w:rFonts w:eastAsia="Calibri" w:cstheme="majorBidi"/>
          <w:b/>
          <w:color w:val="000000" w:themeColor="text1"/>
          <w:szCs w:val="24"/>
          <w:lang w:val="en-US"/>
        </w:rPr>
        <w:t xml:space="preserve"> </w:t>
      </w:r>
      <w:r w:rsidR="002F2306" w:rsidRPr="002F2306">
        <w:rPr>
          <w:rFonts w:eastAsia="Calibri" w:cstheme="majorBidi"/>
          <w:bCs/>
          <w:color w:val="000000" w:themeColor="text1"/>
          <w:szCs w:val="24"/>
          <w:lang w:val="en-US"/>
        </w:rPr>
        <w:t>(Each word must be separated by semicolons)</w:t>
      </w:r>
      <w:r w:rsidR="0049157A" w:rsidRPr="007031C0">
        <w:rPr>
          <w:rFonts w:eastAsia="Calibri" w:cstheme="majorBidi"/>
          <w:b/>
          <w:color w:val="000000" w:themeColor="text1"/>
          <w:szCs w:val="24"/>
          <w:lang w:val="en-US"/>
        </w:rPr>
        <w:br w:type="page"/>
      </w:r>
    </w:p>
    <w:p w14:paraId="11343DBB" w14:textId="7A82DE22" w:rsidR="00F4426F" w:rsidRDefault="00F4426F" w:rsidP="0078421D">
      <w:pPr>
        <w:pStyle w:val="ListeParagraf"/>
        <w:numPr>
          <w:ilvl w:val="0"/>
          <w:numId w:val="4"/>
        </w:numPr>
        <w:spacing w:after="0" w:line="480" w:lineRule="auto"/>
        <w:ind w:left="567" w:hanging="567"/>
        <w:rPr>
          <w:rFonts w:eastAsia="Calibri" w:cstheme="majorBidi"/>
          <w:b/>
          <w:color w:val="000000" w:themeColor="text1"/>
          <w:szCs w:val="24"/>
          <w:lang w:val="en-US"/>
        </w:rPr>
      </w:pPr>
      <w:r w:rsidRPr="007031C0">
        <w:rPr>
          <w:rFonts w:eastAsia="Calibri" w:cstheme="majorBidi"/>
          <w:b/>
          <w:color w:val="000000" w:themeColor="text1"/>
          <w:szCs w:val="24"/>
          <w:lang w:val="en-US"/>
        </w:rPr>
        <w:lastRenderedPageBreak/>
        <w:t>Introduction</w:t>
      </w:r>
    </w:p>
    <w:p w14:paraId="296B1A8C" w14:textId="6E7749CD" w:rsidR="00CA4FA7" w:rsidRDefault="001B032A" w:rsidP="00115FD1">
      <w:pPr>
        <w:spacing w:after="0" w:line="480" w:lineRule="auto"/>
        <w:ind w:firstLine="284"/>
        <w:jc w:val="both"/>
        <w:rPr>
          <w:rFonts w:eastAsia="Calibri" w:cstheme="majorBidi"/>
          <w:bCs/>
          <w:color w:val="000000" w:themeColor="text1"/>
          <w:szCs w:val="24"/>
          <w:lang w:val="en-US"/>
        </w:rPr>
      </w:pPr>
      <w:r>
        <w:rPr>
          <w:rFonts w:eastAsia="Calibri" w:cstheme="majorBidi"/>
          <w:bCs/>
          <w:color w:val="000000" w:themeColor="text1"/>
          <w:szCs w:val="24"/>
          <w:lang w:val="en-US"/>
        </w:rPr>
        <w:t>Type</w:t>
      </w:r>
      <w:r w:rsidR="00CA4FA7">
        <w:rPr>
          <w:rFonts w:eastAsia="Calibri" w:cstheme="majorBidi"/>
          <w:bCs/>
          <w:color w:val="000000" w:themeColor="text1"/>
          <w:szCs w:val="24"/>
          <w:lang w:val="en-US"/>
        </w:rPr>
        <w:t xml:space="preserve"> here (</w:t>
      </w:r>
      <w:r w:rsidR="00CA4FA7" w:rsidRPr="00CA4FA7">
        <w:rPr>
          <w:rFonts w:eastAsia="Calibri" w:cstheme="majorBidi"/>
          <w:bCs/>
          <w:color w:val="000000" w:themeColor="text1"/>
          <w:szCs w:val="24"/>
          <w:lang w:val="en-US"/>
        </w:rPr>
        <w:t>In-text citation examples should be as follows</w:t>
      </w:r>
      <w:r w:rsidR="00CA4FA7">
        <w:rPr>
          <w:rFonts w:eastAsia="Calibri" w:cstheme="majorBidi"/>
          <w:bCs/>
          <w:color w:val="000000" w:themeColor="text1"/>
          <w:szCs w:val="24"/>
          <w:lang w:val="en-US"/>
        </w:rPr>
        <w:t xml:space="preserve">: (Smith, 2020; Smith et al., 2020; Smith </w:t>
      </w:r>
      <w:r w:rsidR="00221987">
        <w:rPr>
          <w:rFonts w:eastAsia="Calibri" w:cstheme="majorBidi"/>
          <w:bCs/>
          <w:color w:val="000000" w:themeColor="text1"/>
          <w:szCs w:val="24"/>
          <w:lang w:val="en-US"/>
        </w:rPr>
        <w:t>&amp;</w:t>
      </w:r>
      <w:r w:rsidR="00CA4FA7">
        <w:rPr>
          <w:rFonts w:eastAsia="Calibri" w:cstheme="majorBidi"/>
          <w:bCs/>
          <w:color w:val="000000" w:themeColor="text1"/>
          <w:szCs w:val="24"/>
          <w:lang w:val="en-US"/>
        </w:rPr>
        <w:t xml:space="preserve"> Johnson, 2020)</w:t>
      </w:r>
    </w:p>
    <w:p w14:paraId="5EBFBAE6" w14:textId="0AA5C1A2" w:rsidR="00EA3312" w:rsidRPr="00180FB0" w:rsidRDefault="00EA3312" w:rsidP="00180FB0">
      <w:pPr>
        <w:spacing w:after="0" w:line="480" w:lineRule="auto"/>
        <w:ind w:firstLine="284"/>
        <w:jc w:val="both"/>
        <w:rPr>
          <w:rFonts w:eastAsia="Calibri" w:cstheme="majorBidi"/>
          <w:bCs/>
          <w:color w:val="000000" w:themeColor="text1"/>
          <w:szCs w:val="24"/>
          <w:lang w:val="en-US"/>
        </w:rPr>
      </w:pPr>
      <w:r>
        <w:rPr>
          <w:rFonts w:eastAsia="Calibri" w:cstheme="majorBidi"/>
          <w:b/>
          <w:color w:val="000000" w:themeColor="text1"/>
          <w:szCs w:val="24"/>
          <w:lang w:val="en-US"/>
        </w:rPr>
        <w:br w:type="page"/>
      </w:r>
    </w:p>
    <w:p w14:paraId="1B0BA094" w14:textId="224C28A3" w:rsidR="00F4426F" w:rsidRPr="007031C0" w:rsidRDefault="00F4426F" w:rsidP="0078421D">
      <w:pPr>
        <w:pStyle w:val="ListeParagraf"/>
        <w:numPr>
          <w:ilvl w:val="0"/>
          <w:numId w:val="4"/>
        </w:numPr>
        <w:spacing w:after="0" w:line="480" w:lineRule="auto"/>
        <w:ind w:left="567" w:hanging="567"/>
        <w:rPr>
          <w:rFonts w:eastAsia="Calibri" w:cstheme="majorBidi"/>
          <w:b/>
          <w:color w:val="000000" w:themeColor="text1"/>
          <w:szCs w:val="24"/>
          <w:lang w:val="en-US"/>
        </w:rPr>
      </w:pPr>
      <w:r w:rsidRPr="007031C0">
        <w:rPr>
          <w:rFonts w:eastAsia="Calibri" w:cstheme="majorBidi"/>
          <w:b/>
          <w:color w:val="000000" w:themeColor="text1"/>
          <w:szCs w:val="24"/>
          <w:lang w:val="en-US"/>
        </w:rPr>
        <w:lastRenderedPageBreak/>
        <w:t>Materials and methods</w:t>
      </w:r>
    </w:p>
    <w:p w14:paraId="281C0032" w14:textId="0AE83F13" w:rsidR="00F4426F" w:rsidRPr="007E35A2" w:rsidRDefault="00F8629B" w:rsidP="0078421D">
      <w:pPr>
        <w:pStyle w:val="ListeParagraf"/>
        <w:numPr>
          <w:ilvl w:val="1"/>
          <w:numId w:val="5"/>
        </w:numPr>
        <w:spacing w:after="0" w:line="480" w:lineRule="auto"/>
        <w:ind w:left="567" w:hanging="567"/>
        <w:jc w:val="both"/>
        <w:rPr>
          <w:rFonts w:eastAsia="Times New Roman" w:cstheme="majorBidi"/>
          <w:b/>
          <w:bCs/>
          <w:i/>
          <w:color w:val="000000" w:themeColor="text1"/>
          <w:szCs w:val="24"/>
          <w:lang w:val="en-US" w:eastAsia="tr-TR"/>
        </w:rPr>
      </w:pPr>
      <w:r>
        <w:rPr>
          <w:rFonts w:eastAsia="Times New Roman" w:cstheme="majorBidi"/>
          <w:b/>
          <w:bCs/>
          <w:i/>
          <w:color w:val="000000" w:themeColor="text1"/>
          <w:szCs w:val="24"/>
          <w:lang w:val="en-US" w:eastAsia="tr-TR"/>
        </w:rPr>
        <w:t>Subtitle 1</w:t>
      </w:r>
    </w:p>
    <w:p w14:paraId="55403B01" w14:textId="02150068" w:rsidR="00E63092" w:rsidRPr="005C370B" w:rsidRDefault="001B032A" w:rsidP="00F8629B">
      <w:pPr>
        <w:spacing w:after="0" w:line="480" w:lineRule="auto"/>
        <w:ind w:firstLine="284"/>
        <w:jc w:val="both"/>
        <w:rPr>
          <w:rFonts w:eastAsia="Times New Roman" w:cstheme="majorBidi"/>
          <w:szCs w:val="24"/>
          <w:highlight w:val="yellow"/>
          <w:lang w:val="en-US" w:eastAsia="tr-TR"/>
        </w:rPr>
      </w:pPr>
      <w:r>
        <w:rPr>
          <w:rFonts w:eastAsia="Times New Roman" w:cstheme="majorBidi"/>
          <w:szCs w:val="24"/>
          <w:lang w:val="en-US" w:eastAsia="tr-TR"/>
        </w:rPr>
        <w:t>Type</w:t>
      </w:r>
      <w:r w:rsidR="00F8629B">
        <w:rPr>
          <w:rFonts w:eastAsia="Times New Roman" w:cstheme="majorBidi"/>
          <w:szCs w:val="24"/>
          <w:lang w:val="en-US" w:eastAsia="tr-TR"/>
        </w:rPr>
        <w:t xml:space="preserve"> here ….</w:t>
      </w:r>
    </w:p>
    <w:p w14:paraId="74396C88" w14:textId="1EECC0D6" w:rsidR="00F8629B" w:rsidRPr="007E35A2" w:rsidRDefault="00F8629B" w:rsidP="00F8629B">
      <w:pPr>
        <w:pStyle w:val="ListeParagraf"/>
        <w:numPr>
          <w:ilvl w:val="1"/>
          <w:numId w:val="5"/>
        </w:numPr>
        <w:spacing w:after="0" w:line="480" w:lineRule="auto"/>
        <w:ind w:left="567" w:hanging="567"/>
        <w:jc w:val="both"/>
        <w:rPr>
          <w:rFonts w:eastAsia="Times New Roman" w:cstheme="majorBidi"/>
          <w:b/>
          <w:bCs/>
          <w:i/>
          <w:color w:val="000000" w:themeColor="text1"/>
          <w:szCs w:val="24"/>
          <w:lang w:val="en-US" w:eastAsia="tr-TR"/>
        </w:rPr>
      </w:pPr>
      <w:r>
        <w:rPr>
          <w:rFonts w:eastAsia="Times New Roman" w:cstheme="majorBidi"/>
          <w:b/>
          <w:bCs/>
          <w:i/>
          <w:color w:val="000000" w:themeColor="text1"/>
          <w:szCs w:val="24"/>
          <w:lang w:val="en-US" w:eastAsia="tr-TR"/>
        </w:rPr>
        <w:t>Subtitle 2</w:t>
      </w:r>
    </w:p>
    <w:p w14:paraId="0BBC9BE9" w14:textId="4EBAC267" w:rsidR="00F8629B" w:rsidRPr="00F8629B" w:rsidRDefault="001B032A" w:rsidP="00F8629B">
      <w:pPr>
        <w:spacing w:after="0" w:line="480" w:lineRule="auto"/>
        <w:ind w:firstLine="284"/>
        <w:jc w:val="both"/>
        <w:rPr>
          <w:rFonts w:eastAsia="Times New Roman" w:cstheme="majorBidi"/>
          <w:szCs w:val="24"/>
          <w:highlight w:val="yellow"/>
          <w:lang w:val="en-US" w:eastAsia="tr-TR"/>
        </w:rPr>
      </w:pPr>
      <w:r>
        <w:rPr>
          <w:rFonts w:eastAsia="Times New Roman" w:cstheme="majorBidi"/>
          <w:szCs w:val="24"/>
          <w:lang w:val="en-US" w:eastAsia="tr-TR"/>
        </w:rPr>
        <w:t>Type</w:t>
      </w:r>
      <w:r w:rsidR="00F8629B" w:rsidRPr="00F8629B">
        <w:rPr>
          <w:rFonts w:eastAsia="Times New Roman" w:cstheme="majorBidi"/>
          <w:szCs w:val="24"/>
          <w:lang w:val="en-US" w:eastAsia="tr-TR"/>
        </w:rPr>
        <w:t xml:space="preserve"> here ….</w:t>
      </w:r>
    </w:p>
    <w:p w14:paraId="63DFA983" w14:textId="19BB9972" w:rsidR="00F8629B" w:rsidRPr="007E35A2" w:rsidRDefault="00F8629B" w:rsidP="00F8629B">
      <w:pPr>
        <w:pStyle w:val="ListeParagraf"/>
        <w:numPr>
          <w:ilvl w:val="1"/>
          <w:numId w:val="5"/>
        </w:numPr>
        <w:spacing w:after="0" w:line="480" w:lineRule="auto"/>
        <w:ind w:left="567" w:hanging="567"/>
        <w:jc w:val="both"/>
        <w:rPr>
          <w:rFonts w:eastAsia="Times New Roman" w:cstheme="majorBidi"/>
          <w:b/>
          <w:bCs/>
          <w:i/>
          <w:color w:val="000000" w:themeColor="text1"/>
          <w:szCs w:val="24"/>
          <w:lang w:val="en-US" w:eastAsia="tr-TR"/>
        </w:rPr>
      </w:pPr>
      <w:r>
        <w:rPr>
          <w:rFonts w:eastAsia="Times New Roman" w:cstheme="majorBidi"/>
          <w:b/>
          <w:bCs/>
          <w:i/>
          <w:color w:val="000000" w:themeColor="text1"/>
          <w:szCs w:val="24"/>
          <w:lang w:val="en-US" w:eastAsia="tr-TR"/>
        </w:rPr>
        <w:t>Subtitle 3</w:t>
      </w:r>
    </w:p>
    <w:p w14:paraId="16770107" w14:textId="745663F5" w:rsidR="00F8629B" w:rsidRDefault="001B032A" w:rsidP="00F8629B">
      <w:pPr>
        <w:spacing w:after="0" w:line="480" w:lineRule="auto"/>
        <w:ind w:firstLine="284"/>
        <w:jc w:val="both"/>
        <w:rPr>
          <w:rFonts w:eastAsia="Times New Roman" w:cstheme="majorBidi"/>
          <w:szCs w:val="24"/>
          <w:lang w:val="en-US" w:eastAsia="tr-TR"/>
        </w:rPr>
      </w:pPr>
      <w:r>
        <w:rPr>
          <w:rFonts w:eastAsia="Times New Roman" w:cstheme="majorBidi"/>
          <w:szCs w:val="24"/>
          <w:lang w:val="en-US" w:eastAsia="tr-TR"/>
        </w:rPr>
        <w:t>Type</w:t>
      </w:r>
      <w:r w:rsidR="00F8629B" w:rsidRPr="00F8629B">
        <w:rPr>
          <w:rFonts w:eastAsia="Times New Roman" w:cstheme="majorBidi"/>
          <w:szCs w:val="24"/>
          <w:lang w:val="en-US" w:eastAsia="tr-TR"/>
        </w:rPr>
        <w:t xml:space="preserve"> here ….</w:t>
      </w:r>
    </w:p>
    <w:p w14:paraId="15308EAE" w14:textId="0603D930" w:rsidR="00F8629B" w:rsidRDefault="00F8629B">
      <w:pPr>
        <w:spacing w:after="0" w:line="400" w:lineRule="exact"/>
        <w:rPr>
          <w:rFonts w:eastAsia="Times New Roman" w:cstheme="majorBidi"/>
          <w:szCs w:val="24"/>
          <w:lang w:val="en-US" w:eastAsia="tr-TR"/>
        </w:rPr>
      </w:pPr>
      <w:r>
        <w:rPr>
          <w:rFonts w:eastAsia="Times New Roman" w:cstheme="majorBidi"/>
          <w:szCs w:val="24"/>
          <w:lang w:val="en-US" w:eastAsia="tr-TR"/>
        </w:rPr>
        <w:br w:type="page"/>
      </w:r>
    </w:p>
    <w:p w14:paraId="724F8DD1" w14:textId="058CF277" w:rsidR="00F4426F" w:rsidRDefault="00F4426F" w:rsidP="0078421D">
      <w:pPr>
        <w:pStyle w:val="ListeParagraf"/>
        <w:numPr>
          <w:ilvl w:val="0"/>
          <w:numId w:val="1"/>
        </w:numPr>
        <w:spacing w:after="0" w:line="480" w:lineRule="auto"/>
        <w:ind w:left="567" w:hanging="567"/>
        <w:rPr>
          <w:rFonts w:cstheme="majorBidi"/>
          <w:b/>
          <w:color w:val="000000" w:themeColor="text1"/>
          <w:szCs w:val="24"/>
          <w:lang w:val="en-US"/>
        </w:rPr>
      </w:pPr>
      <w:r w:rsidRPr="007031C0">
        <w:rPr>
          <w:rFonts w:cstheme="majorBidi"/>
          <w:b/>
          <w:color w:val="000000" w:themeColor="text1"/>
          <w:szCs w:val="24"/>
          <w:lang w:val="en-US"/>
        </w:rPr>
        <w:lastRenderedPageBreak/>
        <w:t>Results and discussion</w:t>
      </w:r>
    </w:p>
    <w:p w14:paraId="0B3E6E4A" w14:textId="666BE485" w:rsidR="002C494A" w:rsidRDefault="00F8629B" w:rsidP="002C494A">
      <w:pPr>
        <w:pStyle w:val="ListeParagraf"/>
        <w:numPr>
          <w:ilvl w:val="1"/>
          <w:numId w:val="1"/>
        </w:numPr>
        <w:spacing w:after="0" w:line="480" w:lineRule="auto"/>
        <w:jc w:val="both"/>
        <w:rPr>
          <w:rFonts w:cstheme="majorBidi"/>
          <w:b/>
          <w:i/>
          <w:iCs/>
          <w:color w:val="000000" w:themeColor="text1"/>
          <w:szCs w:val="24"/>
          <w:lang w:val="en-US"/>
        </w:rPr>
      </w:pPr>
      <w:r>
        <w:rPr>
          <w:rFonts w:cstheme="majorBidi"/>
          <w:b/>
          <w:i/>
          <w:iCs/>
          <w:color w:val="000000" w:themeColor="text1"/>
          <w:szCs w:val="24"/>
          <w:lang w:val="en-US"/>
        </w:rPr>
        <w:t>Subtitle 1</w:t>
      </w:r>
    </w:p>
    <w:p w14:paraId="542AB9FA" w14:textId="56E7E7E1" w:rsidR="00F8629B" w:rsidRPr="00F8629B" w:rsidRDefault="001B032A" w:rsidP="00F8629B">
      <w:pPr>
        <w:spacing w:after="0" w:line="480" w:lineRule="auto"/>
        <w:ind w:firstLine="284"/>
        <w:jc w:val="both"/>
        <w:rPr>
          <w:rFonts w:cstheme="majorBidi"/>
          <w:b/>
          <w:i/>
          <w:iCs/>
          <w:color w:val="000000" w:themeColor="text1"/>
          <w:szCs w:val="24"/>
          <w:lang w:val="en-US"/>
        </w:rPr>
      </w:pPr>
      <w:r>
        <w:rPr>
          <w:rFonts w:eastAsia="Times New Roman" w:cstheme="majorBidi"/>
          <w:szCs w:val="24"/>
          <w:lang w:val="en-US" w:eastAsia="tr-TR"/>
        </w:rPr>
        <w:t>Type</w:t>
      </w:r>
      <w:r w:rsidR="00F8629B" w:rsidRPr="00F8629B">
        <w:rPr>
          <w:rFonts w:eastAsia="Times New Roman" w:cstheme="majorBidi"/>
          <w:szCs w:val="24"/>
          <w:lang w:val="en-US" w:eastAsia="tr-TR"/>
        </w:rPr>
        <w:t xml:space="preserve"> here ….</w:t>
      </w:r>
    </w:p>
    <w:p w14:paraId="2F393DF6" w14:textId="7354D835" w:rsidR="00260132" w:rsidRDefault="00F8629B" w:rsidP="00CE5D76">
      <w:pPr>
        <w:pStyle w:val="ListeParagraf"/>
        <w:numPr>
          <w:ilvl w:val="1"/>
          <w:numId w:val="1"/>
        </w:numPr>
        <w:spacing w:after="0" w:line="480" w:lineRule="auto"/>
        <w:jc w:val="both"/>
        <w:rPr>
          <w:rFonts w:cstheme="majorBidi"/>
          <w:b/>
          <w:i/>
          <w:iCs/>
          <w:color w:val="000000" w:themeColor="text1"/>
          <w:szCs w:val="24"/>
          <w:lang w:val="en-US"/>
        </w:rPr>
      </w:pPr>
      <w:r>
        <w:rPr>
          <w:rFonts w:cstheme="majorBidi"/>
          <w:b/>
          <w:i/>
          <w:iCs/>
          <w:color w:val="000000" w:themeColor="text1"/>
          <w:szCs w:val="24"/>
          <w:lang w:val="en-US"/>
        </w:rPr>
        <w:t>Subtitle 2</w:t>
      </w:r>
    </w:p>
    <w:p w14:paraId="18F75CF2" w14:textId="7D220520" w:rsidR="00F8629B" w:rsidRPr="00F8629B" w:rsidRDefault="001B032A" w:rsidP="00F8629B">
      <w:pPr>
        <w:spacing w:after="0" w:line="480" w:lineRule="auto"/>
        <w:ind w:firstLine="284"/>
        <w:jc w:val="both"/>
        <w:rPr>
          <w:rFonts w:cstheme="majorBidi"/>
          <w:b/>
          <w:i/>
          <w:iCs/>
          <w:color w:val="000000" w:themeColor="text1"/>
          <w:szCs w:val="24"/>
          <w:lang w:val="en-US"/>
        </w:rPr>
      </w:pPr>
      <w:r>
        <w:rPr>
          <w:rFonts w:eastAsia="Times New Roman" w:cstheme="majorBidi"/>
          <w:szCs w:val="24"/>
          <w:lang w:val="en-US" w:eastAsia="tr-TR"/>
        </w:rPr>
        <w:t>Type</w:t>
      </w:r>
      <w:r w:rsidR="00F8629B" w:rsidRPr="00F8629B">
        <w:rPr>
          <w:rFonts w:eastAsia="Times New Roman" w:cstheme="majorBidi"/>
          <w:szCs w:val="24"/>
          <w:lang w:val="en-US" w:eastAsia="tr-TR"/>
        </w:rPr>
        <w:t xml:space="preserve"> here ….</w:t>
      </w:r>
    </w:p>
    <w:p w14:paraId="49F5CC50" w14:textId="0FEE4EEA" w:rsidR="00643F93" w:rsidRDefault="00F8629B" w:rsidP="00643F93">
      <w:pPr>
        <w:pStyle w:val="ListeParagraf"/>
        <w:numPr>
          <w:ilvl w:val="1"/>
          <w:numId w:val="1"/>
        </w:numPr>
        <w:spacing w:after="0" w:line="480" w:lineRule="auto"/>
        <w:jc w:val="both"/>
        <w:rPr>
          <w:rFonts w:cstheme="majorBidi"/>
          <w:b/>
          <w:i/>
          <w:iCs/>
          <w:color w:val="000000" w:themeColor="text1"/>
          <w:szCs w:val="24"/>
          <w:lang w:val="en-US"/>
        </w:rPr>
      </w:pPr>
      <w:r>
        <w:rPr>
          <w:rFonts w:cstheme="majorBidi"/>
          <w:b/>
          <w:i/>
          <w:iCs/>
          <w:color w:val="000000" w:themeColor="text1"/>
          <w:szCs w:val="24"/>
          <w:lang w:val="en-US"/>
        </w:rPr>
        <w:t>Subtitle 3</w:t>
      </w:r>
    </w:p>
    <w:p w14:paraId="445612EA" w14:textId="2F27E83F" w:rsidR="00F8629B" w:rsidRPr="00F8629B" w:rsidRDefault="001B032A" w:rsidP="00F8629B">
      <w:pPr>
        <w:spacing w:after="0" w:line="480" w:lineRule="auto"/>
        <w:ind w:firstLine="284"/>
        <w:jc w:val="both"/>
        <w:rPr>
          <w:rFonts w:cstheme="majorBidi"/>
          <w:b/>
          <w:i/>
          <w:iCs/>
          <w:color w:val="000000" w:themeColor="text1"/>
          <w:szCs w:val="24"/>
          <w:lang w:val="en-US"/>
        </w:rPr>
      </w:pPr>
      <w:r>
        <w:rPr>
          <w:rFonts w:eastAsia="Times New Roman" w:cstheme="majorBidi"/>
          <w:szCs w:val="24"/>
          <w:lang w:val="en-US" w:eastAsia="tr-TR"/>
        </w:rPr>
        <w:t>Type</w:t>
      </w:r>
      <w:r w:rsidR="00F8629B" w:rsidRPr="00F8629B">
        <w:rPr>
          <w:rFonts w:eastAsia="Times New Roman" w:cstheme="majorBidi"/>
          <w:szCs w:val="24"/>
          <w:lang w:val="en-US" w:eastAsia="tr-TR"/>
        </w:rPr>
        <w:t xml:space="preserve"> here ….</w:t>
      </w:r>
    </w:p>
    <w:p w14:paraId="710073BF" w14:textId="46AF0DB5" w:rsidR="00F4426F" w:rsidRDefault="00F8629B" w:rsidP="00B33498">
      <w:pPr>
        <w:spacing w:after="0" w:line="480" w:lineRule="auto"/>
        <w:jc w:val="both"/>
        <w:rPr>
          <w:rFonts w:cstheme="majorBidi"/>
          <w:b/>
          <w:color w:val="000000" w:themeColor="text1"/>
          <w:szCs w:val="24"/>
          <w:lang w:val="en-US"/>
        </w:rPr>
      </w:pPr>
      <w:r>
        <w:rPr>
          <w:rFonts w:cstheme="majorBidi"/>
          <w:b/>
          <w:color w:val="000000" w:themeColor="text1"/>
          <w:szCs w:val="24"/>
          <w:lang w:val="en-US"/>
        </w:rPr>
        <w:t xml:space="preserve">4. </w:t>
      </w:r>
      <w:r w:rsidR="00F4426F" w:rsidRPr="007031C0">
        <w:rPr>
          <w:rFonts w:cstheme="majorBidi"/>
          <w:b/>
          <w:color w:val="000000" w:themeColor="text1"/>
          <w:szCs w:val="24"/>
          <w:lang w:val="en-US"/>
        </w:rPr>
        <w:t>Conclusions</w:t>
      </w:r>
    </w:p>
    <w:p w14:paraId="36D09047" w14:textId="14019C44" w:rsidR="00686EB9" w:rsidRDefault="001B032A" w:rsidP="00752F74">
      <w:pPr>
        <w:spacing w:after="0" w:line="480" w:lineRule="auto"/>
        <w:ind w:firstLine="284"/>
        <w:jc w:val="both"/>
        <w:rPr>
          <w:rFonts w:cstheme="majorBidi"/>
          <w:bCs/>
          <w:color w:val="000000" w:themeColor="text1"/>
          <w:szCs w:val="24"/>
          <w:lang w:val="en-US"/>
        </w:rPr>
      </w:pPr>
      <w:r>
        <w:rPr>
          <w:rFonts w:eastAsia="Times New Roman" w:cstheme="majorBidi"/>
          <w:szCs w:val="24"/>
          <w:lang w:val="en-US" w:eastAsia="tr-TR"/>
        </w:rPr>
        <w:t>Type</w:t>
      </w:r>
      <w:r w:rsidR="00F8629B" w:rsidRPr="00F8629B">
        <w:rPr>
          <w:rFonts w:eastAsia="Times New Roman" w:cstheme="majorBidi"/>
          <w:szCs w:val="24"/>
          <w:lang w:val="en-US" w:eastAsia="tr-TR"/>
        </w:rPr>
        <w:t xml:space="preserve"> here ….</w:t>
      </w:r>
    </w:p>
    <w:p w14:paraId="374E1181" w14:textId="77777777" w:rsidR="00841AF8" w:rsidRPr="007031C0" w:rsidRDefault="00841AF8" w:rsidP="00841AF8">
      <w:pPr>
        <w:spacing w:after="0" w:line="480" w:lineRule="auto"/>
        <w:jc w:val="both"/>
        <w:rPr>
          <w:rFonts w:cstheme="minorHAnsi"/>
          <w:b/>
          <w:szCs w:val="24"/>
          <w:lang w:val="en-US"/>
        </w:rPr>
      </w:pPr>
      <w:r w:rsidRPr="007031C0">
        <w:rPr>
          <w:rFonts w:cstheme="minorHAnsi"/>
          <w:b/>
          <w:szCs w:val="24"/>
          <w:lang w:val="en-US"/>
        </w:rPr>
        <w:t xml:space="preserve">Acknowledgement  </w:t>
      </w:r>
    </w:p>
    <w:p w14:paraId="49024E11" w14:textId="77777777" w:rsidR="00841AF8" w:rsidRDefault="00841AF8" w:rsidP="00841AF8">
      <w:pPr>
        <w:pStyle w:val="EndNoteBibliographyTitle"/>
        <w:spacing w:line="480" w:lineRule="auto"/>
        <w:ind w:firstLine="284"/>
        <w:jc w:val="both"/>
        <w:rPr>
          <w:rFonts w:cs="Calibri"/>
          <w:noProof w:val="0"/>
          <w:szCs w:val="24"/>
        </w:rPr>
      </w:pPr>
      <w:r>
        <w:rPr>
          <w:rFonts w:cs="Calibri"/>
          <w:noProof w:val="0"/>
          <w:szCs w:val="24"/>
        </w:rPr>
        <w:t>If any</w:t>
      </w:r>
    </w:p>
    <w:p w14:paraId="02C9F8D9" w14:textId="77777777" w:rsidR="007C38FF" w:rsidRPr="007031C0" w:rsidRDefault="007C38FF" w:rsidP="0078421D">
      <w:pPr>
        <w:spacing w:after="0" w:line="480" w:lineRule="auto"/>
        <w:jc w:val="both"/>
        <w:rPr>
          <w:rFonts w:cstheme="majorBidi"/>
          <w:b/>
          <w:color w:val="000000" w:themeColor="text1"/>
          <w:szCs w:val="24"/>
          <w:lang w:val="en-US"/>
        </w:rPr>
      </w:pPr>
      <w:r w:rsidRPr="007031C0">
        <w:rPr>
          <w:rFonts w:cstheme="majorBidi"/>
          <w:b/>
          <w:color w:val="000000" w:themeColor="text1"/>
          <w:szCs w:val="24"/>
          <w:lang w:val="en-US"/>
        </w:rPr>
        <w:t>Conflict of interest</w:t>
      </w:r>
    </w:p>
    <w:p w14:paraId="195C45BF" w14:textId="5ADCDE83" w:rsidR="007C38FF" w:rsidRDefault="008B21F7" w:rsidP="00EF77C3">
      <w:pPr>
        <w:spacing w:after="0" w:line="480" w:lineRule="auto"/>
        <w:ind w:firstLine="284"/>
        <w:jc w:val="both"/>
        <w:rPr>
          <w:rFonts w:cstheme="majorBidi"/>
          <w:color w:val="000000" w:themeColor="text1"/>
          <w:szCs w:val="24"/>
          <w:lang w:val="en-US"/>
        </w:rPr>
      </w:pPr>
      <w:r w:rsidRPr="007031C0">
        <w:rPr>
          <w:rFonts w:cstheme="majorBidi"/>
          <w:color w:val="000000" w:themeColor="text1"/>
          <w:szCs w:val="24"/>
          <w:lang w:val="en-US"/>
        </w:rPr>
        <w:t>The authors confirm that there are no known conflicts of interest</w:t>
      </w:r>
      <w:r w:rsidR="007C38FF" w:rsidRPr="007031C0">
        <w:rPr>
          <w:rFonts w:cstheme="majorBidi"/>
          <w:color w:val="000000" w:themeColor="text1"/>
          <w:szCs w:val="24"/>
          <w:lang w:val="en-US"/>
        </w:rPr>
        <w:t>.</w:t>
      </w:r>
    </w:p>
    <w:p w14:paraId="66513A9A" w14:textId="55E487F7" w:rsidR="00F8629B" w:rsidRPr="007031C0" w:rsidRDefault="00F8629B" w:rsidP="00EF77C3">
      <w:pPr>
        <w:spacing w:after="0" w:line="480" w:lineRule="auto"/>
        <w:ind w:firstLine="284"/>
        <w:jc w:val="both"/>
        <w:rPr>
          <w:rFonts w:cstheme="majorBidi"/>
          <w:color w:val="000000" w:themeColor="text1"/>
          <w:szCs w:val="24"/>
          <w:lang w:val="en-US"/>
        </w:rPr>
      </w:pPr>
      <w:r>
        <w:rPr>
          <w:rFonts w:cstheme="majorBidi"/>
          <w:color w:val="000000" w:themeColor="text1"/>
          <w:szCs w:val="24"/>
          <w:lang w:val="en-US"/>
        </w:rPr>
        <w:t>(</w:t>
      </w:r>
      <w:r w:rsidRPr="00F8629B">
        <w:rPr>
          <w:rFonts w:cstheme="majorBidi"/>
          <w:color w:val="000000" w:themeColor="text1"/>
          <w:szCs w:val="24"/>
          <w:lang w:val="en-US"/>
        </w:rPr>
        <w:t>Or, if there is any conflict of interest, it should be stated</w:t>
      </w:r>
      <w:r>
        <w:rPr>
          <w:rFonts w:cstheme="majorBidi"/>
          <w:color w:val="000000" w:themeColor="text1"/>
          <w:szCs w:val="24"/>
          <w:lang w:val="en-US"/>
        </w:rPr>
        <w:t>)</w:t>
      </w:r>
    </w:p>
    <w:p w14:paraId="248DEB91" w14:textId="77777777" w:rsidR="00841AF8" w:rsidRDefault="00841AF8" w:rsidP="00EF77C3">
      <w:pPr>
        <w:pStyle w:val="EndNoteBibliographyTitle"/>
        <w:spacing w:line="480" w:lineRule="auto"/>
        <w:jc w:val="both"/>
        <w:rPr>
          <w:rFonts w:cs="Calibri"/>
          <w:b/>
          <w:bCs/>
          <w:noProof w:val="0"/>
          <w:szCs w:val="24"/>
        </w:rPr>
      </w:pPr>
      <w:r w:rsidRPr="00841AF8">
        <w:rPr>
          <w:rFonts w:cs="Calibri"/>
          <w:b/>
          <w:bCs/>
          <w:noProof w:val="0"/>
          <w:szCs w:val="24"/>
        </w:rPr>
        <w:t>Statement of ethics</w:t>
      </w:r>
    </w:p>
    <w:p w14:paraId="5B3AE8B3" w14:textId="03C80836" w:rsidR="00841AF8" w:rsidRDefault="00841AF8" w:rsidP="00841AF8">
      <w:pPr>
        <w:pStyle w:val="EndNoteBibliographyTitle"/>
        <w:spacing w:line="480" w:lineRule="auto"/>
        <w:ind w:left="284"/>
        <w:jc w:val="both"/>
        <w:rPr>
          <w:rFonts w:cs="Calibri"/>
          <w:bCs/>
          <w:noProof w:val="0"/>
          <w:szCs w:val="24"/>
        </w:rPr>
      </w:pPr>
      <w:r w:rsidRPr="00841AF8">
        <w:rPr>
          <w:rFonts w:cs="Calibri"/>
          <w:bCs/>
          <w:noProof w:val="0"/>
          <w:szCs w:val="24"/>
        </w:rPr>
        <w:t>In this study, no method requiring the permission of the “Ethics Committee” was used.</w:t>
      </w:r>
    </w:p>
    <w:p w14:paraId="2BEFC3E1" w14:textId="1FF4DB3E" w:rsidR="00841AF8" w:rsidRDefault="00841AF8" w:rsidP="00841AF8">
      <w:pPr>
        <w:pStyle w:val="EndNoteBibliographyTitle"/>
        <w:spacing w:line="480" w:lineRule="auto"/>
        <w:ind w:left="284"/>
        <w:jc w:val="both"/>
        <w:rPr>
          <w:rFonts w:cstheme="majorBidi"/>
          <w:color w:val="000000" w:themeColor="text1"/>
          <w:szCs w:val="24"/>
        </w:rPr>
      </w:pPr>
      <w:r>
        <w:rPr>
          <w:rFonts w:cstheme="majorBidi"/>
          <w:color w:val="000000" w:themeColor="text1"/>
          <w:szCs w:val="24"/>
        </w:rPr>
        <w:t>(</w:t>
      </w:r>
      <w:r w:rsidRPr="00F8629B">
        <w:rPr>
          <w:rFonts w:cstheme="majorBidi"/>
          <w:color w:val="000000" w:themeColor="text1"/>
          <w:szCs w:val="24"/>
        </w:rPr>
        <w:t xml:space="preserve">Or, </w:t>
      </w:r>
      <w:r w:rsidRPr="00841AF8">
        <w:rPr>
          <w:rFonts w:cstheme="majorBidi"/>
          <w:color w:val="000000" w:themeColor="text1"/>
          <w:szCs w:val="24"/>
        </w:rPr>
        <w:t>if a study was carried out requiring an ethics committee decision, the name of the committee, the date and number</w:t>
      </w:r>
      <w:r>
        <w:rPr>
          <w:rFonts w:cstheme="majorBidi"/>
          <w:color w:val="000000" w:themeColor="text1"/>
          <w:szCs w:val="24"/>
        </w:rPr>
        <w:t xml:space="preserve"> of the report should be stated)</w:t>
      </w:r>
    </w:p>
    <w:p w14:paraId="09B308F7" w14:textId="77777777" w:rsidR="001D08F8" w:rsidRPr="001D08F8" w:rsidRDefault="001D08F8" w:rsidP="001D08F8">
      <w:pPr>
        <w:pStyle w:val="EndNoteBibliographyTitle"/>
        <w:spacing w:line="480" w:lineRule="auto"/>
        <w:jc w:val="both"/>
        <w:rPr>
          <w:rFonts w:cstheme="majorBidi"/>
          <w:b/>
          <w:color w:val="000000" w:themeColor="text1"/>
          <w:szCs w:val="24"/>
        </w:rPr>
      </w:pPr>
      <w:r w:rsidRPr="001D08F8">
        <w:rPr>
          <w:rFonts w:cstheme="majorBidi"/>
          <w:b/>
          <w:color w:val="000000" w:themeColor="text1"/>
          <w:szCs w:val="24"/>
        </w:rPr>
        <w:t xml:space="preserve">Availability of data and materials </w:t>
      </w:r>
    </w:p>
    <w:p w14:paraId="0F8BA162" w14:textId="3E4B3339" w:rsidR="001D08F8" w:rsidRDefault="001D08F8" w:rsidP="001D08F8">
      <w:pPr>
        <w:pStyle w:val="EndNoteBibliographyTitle"/>
        <w:spacing w:line="480" w:lineRule="auto"/>
        <w:ind w:left="284"/>
        <w:jc w:val="both"/>
        <w:rPr>
          <w:rFonts w:cstheme="majorBidi"/>
          <w:color w:val="000000" w:themeColor="text1"/>
          <w:szCs w:val="24"/>
        </w:rPr>
      </w:pPr>
      <w:r>
        <w:rPr>
          <w:rFonts w:cstheme="majorBidi"/>
          <w:color w:val="000000" w:themeColor="text1"/>
          <w:szCs w:val="24"/>
        </w:rPr>
        <w:t>For example; a</w:t>
      </w:r>
      <w:r w:rsidRPr="001D08F8">
        <w:rPr>
          <w:rFonts w:cstheme="majorBidi"/>
          <w:color w:val="000000" w:themeColor="text1"/>
          <w:szCs w:val="24"/>
        </w:rPr>
        <w:t>ll data generated or analyzed during this study are included in this published article.</w:t>
      </w:r>
    </w:p>
    <w:p w14:paraId="6A6C477B" w14:textId="0C81E9B4" w:rsidR="00841AF8" w:rsidRPr="00841AF8" w:rsidRDefault="00841AF8" w:rsidP="00841AF8">
      <w:pPr>
        <w:pStyle w:val="EndNoteBibliographyTitle"/>
        <w:spacing w:line="480" w:lineRule="auto"/>
        <w:jc w:val="both"/>
        <w:rPr>
          <w:rFonts w:cstheme="majorBidi"/>
          <w:b/>
          <w:color w:val="000000" w:themeColor="text1"/>
          <w:szCs w:val="24"/>
        </w:rPr>
      </w:pPr>
      <w:r w:rsidRPr="00841AF8">
        <w:rPr>
          <w:rFonts w:cstheme="majorBidi"/>
          <w:b/>
          <w:color w:val="000000" w:themeColor="text1"/>
          <w:szCs w:val="24"/>
        </w:rPr>
        <w:t>Funding</w:t>
      </w:r>
    </w:p>
    <w:p w14:paraId="476A76FD" w14:textId="76038FCF" w:rsidR="00841AF8" w:rsidRDefault="00841AF8" w:rsidP="00841AF8">
      <w:pPr>
        <w:pStyle w:val="EndNoteBibliographyTitle"/>
        <w:spacing w:line="480" w:lineRule="auto"/>
        <w:ind w:left="284"/>
        <w:jc w:val="both"/>
        <w:rPr>
          <w:rFonts w:cs="Calibri"/>
          <w:bCs/>
          <w:noProof w:val="0"/>
          <w:szCs w:val="24"/>
        </w:rPr>
      </w:pPr>
      <w:r>
        <w:rPr>
          <w:rFonts w:cs="Calibri"/>
          <w:bCs/>
          <w:noProof w:val="0"/>
          <w:szCs w:val="24"/>
        </w:rPr>
        <w:t>None.</w:t>
      </w:r>
    </w:p>
    <w:p w14:paraId="7D509B57" w14:textId="37F684B1" w:rsidR="00841AF8" w:rsidRPr="00841AF8" w:rsidRDefault="00841AF8" w:rsidP="00841AF8">
      <w:pPr>
        <w:pStyle w:val="EndNoteBibliographyTitle"/>
        <w:spacing w:line="480" w:lineRule="auto"/>
        <w:ind w:left="284"/>
        <w:jc w:val="both"/>
        <w:rPr>
          <w:rFonts w:cs="Calibri"/>
          <w:bCs/>
          <w:noProof w:val="0"/>
          <w:szCs w:val="24"/>
        </w:rPr>
      </w:pPr>
      <w:r>
        <w:rPr>
          <w:rFonts w:cs="Calibri"/>
          <w:bCs/>
          <w:noProof w:val="0"/>
          <w:szCs w:val="24"/>
        </w:rPr>
        <w:t xml:space="preserve">(Or, This study was financially supported </w:t>
      </w:r>
      <w:r w:rsidRPr="00841AF8">
        <w:rPr>
          <w:rFonts w:cs="Calibri"/>
          <w:bCs/>
          <w:noProof w:val="0"/>
          <w:szCs w:val="24"/>
        </w:rPr>
        <w:t>by</w:t>
      </w:r>
      <w:r>
        <w:rPr>
          <w:rFonts w:cs="Calibri"/>
          <w:bCs/>
          <w:noProof w:val="0"/>
          <w:szCs w:val="24"/>
        </w:rPr>
        <w:t xml:space="preserve"> XYZ University Research Foundation, </w:t>
      </w:r>
      <w:r w:rsidRPr="00841AF8">
        <w:rPr>
          <w:rFonts w:cs="Calibri"/>
          <w:bCs/>
          <w:noProof w:val="0"/>
          <w:szCs w:val="24"/>
        </w:rPr>
        <w:t>P</w:t>
      </w:r>
      <w:r>
        <w:rPr>
          <w:rFonts w:cs="Calibri"/>
          <w:bCs/>
          <w:noProof w:val="0"/>
          <w:szCs w:val="24"/>
        </w:rPr>
        <w:t>roject No. XXXXXXX)</w:t>
      </w:r>
      <w:r w:rsidRPr="00841AF8">
        <w:rPr>
          <w:rFonts w:cs="Calibri"/>
          <w:bCs/>
          <w:noProof w:val="0"/>
          <w:szCs w:val="24"/>
        </w:rPr>
        <w:t>.</w:t>
      </w:r>
    </w:p>
    <w:p w14:paraId="192214CB" w14:textId="122CC980" w:rsidR="00EF77C3" w:rsidRPr="00EF77C3" w:rsidRDefault="00EF77C3" w:rsidP="00EF77C3">
      <w:pPr>
        <w:pStyle w:val="EndNoteBibliographyTitle"/>
        <w:spacing w:line="480" w:lineRule="auto"/>
        <w:jc w:val="both"/>
        <w:rPr>
          <w:rFonts w:cs="Calibri"/>
          <w:b/>
          <w:bCs/>
          <w:noProof w:val="0"/>
          <w:szCs w:val="24"/>
        </w:rPr>
      </w:pPr>
      <w:r w:rsidRPr="00EF77C3">
        <w:rPr>
          <w:rFonts w:cs="Calibri"/>
          <w:b/>
          <w:bCs/>
          <w:noProof w:val="0"/>
          <w:szCs w:val="24"/>
        </w:rPr>
        <w:lastRenderedPageBreak/>
        <w:t>CRediT authorship contribution statement</w:t>
      </w:r>
    </w:p>
    <w:p w14:paraId="49B0B753" w14:textId="44BAA33C" w:rsidR="003F22A7" w:rsidRPr="00EA67FA" w:rsidRDefault="003F22A7" w:rsidP="000F0285">
      <w:pPr>
        <w:pStyle w:val="EndNoteBibliographyTitle"/>
        <w:spacing w:line="480" w:lineRule="auto"/>
        <w:ind w:left="284" w:hanging="284"/>
        <w:jc w:val="both"/>
        <w:rPr>
          <w:rFonts w:cs="Calibri"/>
          <w:noProof w:val="0"/>
          <w:szCs w:val="24"/>
        </w:rPr>
      </w:pPr>
      <w:r w:rsidRPr="00EA67FA">
        <w:rPr>
          <w:rFonts w:cs="Calibri"/>
          <w:noProof w:val="0"/>
          <w:szCs w:val="24"/>
        </w:rPr>
        <w:t>Author 1: Such as</w:t>
      </w:r>
      <w:r w:rsidR="00F85994" w:rsidRPr="00EA67FA">
        <w:rPr>
          <w:rFonts w:cs="Calibri"/>
          <w:noProof w:val="0"/>
          <w:szCs w:val="24"/>
        </w:rPr>
        <w:t>;</w:t>
      </w:r>
      <w:r w:rsidRPr="00EA67FA">
        <w:rPr>
          <w:rFonts w:cs="Calibri"/>
          <w:noProof w:val="0"/>
          <w:szCs w:val="24"/>
        </w:rPr>
        <w:t xml:space="preserve"> Conceptualization, Investigation, Data curation, Writing - original draft, Supervision.</w:t>
      </w:r>
    </w:p>
    <w:p w14:paraId="1B75C944" w14:textId="60800B85" w:rsidR="003F22A7" w:rsidRPr="00EA67FA" w:rsidRDefault="003F22A7" w:rsidP="000F0285">
      <w:pPr>
        <w:pStyle w:val="EndNoteBibliographyTitle"/>
        <w:spacing w:line="480" w:lineRule="auto"/>
        <w:ind w:left="284" w:hanging="284"/>
        <w:jc w:val="both"/>
        <w:rPr>
          <w:rFonts w:cs="Calibri"/>
          <w:noProof w:val="0"/>
          <w:szCs w:val="24"/>
        </w:rPr>
      </w:pPr>
      <w:r w:rsidRPr="00EA67FA">
        <w:rPr>
          <w:rFonts w:cs="Calibri"/>
          <w:noProof w:val="0"/>
          <w:szCs w:val="24"/>
        </w:rPr>
        <w:t xml:space="preserve">Author 2: </w:t>
      </w:r>
      <w:r w:rsidR="00F85994" w:rsidRPr="00EA67FA">
        <w:rPr>
          <w:rFonts w:cs="Calibri"/>
          <w:noProof w:val="0"/>
          <w:szCs w:val="24"/>
        </w:rPr>
        <w:t>Such as;</w:t>
      </w:r>
      <w:r w:rsidRPr="00EA67FA">
        <w:rPr>
          <w:rFonts w:cs="Calibri"/>
          <w:noProof w:val="0"/>
          <w:szCs w:val="24"/>
        </w:rPr>
        <w:t xml:space="preserve"> Resources, Conceptualization, Visualization, Formal analysis, Investigation, Methodology.</w:t>
      </w:r>
    </w:p>
    <w:p w14:paraId="54EB5212" w14:textId="5D32860D" w:rsidR="003F22A7" w:rsidRDefault="003F22A7" w:rsidP="000F0285">
      <w:pPr>
        <w:pStyle w:val="EndNoteBibliographyTitle"/>
        <w:spacing w:line="480" w:lineRule="auto"/>
        <w:ind w:left="284" w:hanging="284"/>
        <w:jc w:val="both"/>
        <w:rPr>
          <w:rFonts w:cs="Calibri"/>
          <w:noProof w:val="0"/>
          <w:szCs w:val="24"/>
        </w:rPr>
      </w:pPr>
      <w:r w:rsidRPr="00EA67FA">
        <w:rPr>
          <w:rFonts w:cs="Calibri"/>
          <w:noProof w:val="0"/>
          <w:szCs w:val="24"/>
        </w:rPr>
        <w:t xml:space="preserve">Author 3: </w:t>
      </w:r>
      <w:r w:rsidR="00F85994" w:rsidRPr="00EA67FA">
        <w:rPr>
          <w:rFonts w:cs="Calibri"/>
          <w:noProof w:val="0"/>
          <w:szCs w:val="24"/>
        </w:rPr>
        <w:t>Such as;</w:t>
      </w:r>
      <w:r w:rsidRPr="00EA67FA">
        <w:rPr>
          <w:rFonts w:cs="Calibri"/>
          <w:noProof w:val="0"/>
          <w:szCs w:val="24"/>
        </w:rPr>
        <w:t xml:space="preserve"> Resources</w:t>
      </w:r>
      <w:r w:rsidRPr="003F22A7">
        <w:rPr>
          <w:rFonts w:cs="Calibri"/>
          <w:noProof w:val="0"/>
          <w:szCs w:val="24"/>
        </w:rPr>
        <w:t>, Formal analysis, Investigation.</w:t>
      </w:r>
    </w:p>
    <w:p w14:paraId="330E1B7B" w14:textId="77777777" w:rsidR="0067726F" w:rsidRPr="0067726F" w:rsidRDefault="0067726F" w:rsidP="0067726F">
      <w:pPr>
        <w:pStyle w:val="EndNoteBibliographyTitle"/>
        <w:spacing w:line="480" w:lineRule="auto"/>
        <w:jc w:val="both"/>
        <w:rPr>
          <w:rFonts w:cs="Calibri"/>
          <w:b/>
          <w:bCs/>
          <w:noProof w:val="0"/>
          <w:szCs w:val="24"/>
        </w:rPr>
      </w:pPr>
      <w:r w:rsidRPr="0067726F">
        <w:rPr>
          <w:rFonts w:cs="Calibri"/>
          <w:b/>
          <w:bCs/>
          <w:noProof w:val="0"/>
          <w:szCs w:val="24"/>
        </w:rPr>
        <w:t>ORCID Numbers of the Authors</w:t>
      </w:r>
    </w:p>
    <w:p w14:paraId="3D3EF7BA" w14:textId="53E56E80" w:rsidR="0067726F" w:rsidRPr="0067726F" w:rsidRDefault="0067726F" w:rsidP="0067726F">
      <w:pPr>
        <w:pStyle w:val="EndNoteBibliographyTitle"/>
        <w:spacing w:line="480" w:lineRule="auto"/>
        <w:jc w:val="both"/>
        <w:rPr>
          <w:rFonts w:cs="Calibri"/>
          <w:noProof w:val="0"/>
          <w:szCs w:val="24"/>
        </w:rPr>
      </w:pPr>
      <w:r>
        <w:rPr>
          <w:rFonts w:cs="Calibri"/>
          <w:noProof w:val="0"/>
          <w:szCs w:val="24"/>
        </w:rPr>
        <w:t>Author 1 (J. Smith for John Smith):</w:t>
      </w:r>
      <w:r w:rsidRPr="0067726F">
        <w:rPr>
          <w:rFonts w:cs="Calibri"/>
          <w:noProof w:val="0"/>
          <w:szCs w:val="24"/>
        </w:rPr>
        <w:t xml:space="preserve"> </w:t>
      </w:r>
      <w:r>
        <w:rPr>
          <w:rFonts w:cs="Calibri"/>
          <w:noProof w:val="0"/>
          <w:szCs w:val="24"/>
        </w:rPr>
        <w:t>XXXX</w:t>
      </w:r>
      <w:r w:rsidRPr="0067726F">
        <w:rPr>
          <w:rFonts w:cs="Calibri"/>
          <w:noProof w:val="0"/>
          <w:szCs w:val="24"/>
        </w:rPr>
        <w:t>-</w:t>
      </w:r>
      <w:r>
        <w:rPr>
          <w:rFonts w:cs="Calibri"/>
          <w:noProof w:val="0"/>
          <w:szCs w:val="24"/>
        </w:rPr>
        <w:t>XXXX</w:t>
      </w:r>
      <w:r w:rsidRPr="0067726F">
        <w:rPr>
          <w:rFonts w:cs="Calibri"/>
          <w:noProof w:val="0"/>
          <w:szCs w:val="24"/>
        </w:rPr>
        <w:t>-</w:t>
      </w:r>
      <w:r>
        <w:rPr>
          <w:rFonts w:cs="Calibri"/>
          <w:noProof w:val="0"/>
          <w:szCs w:val="24"/>
        </w:rPr>
        <w:t>XXXX</w:t>
      </w:r>
      <w:r w:rsidRPr="0067726F">
        <w:rPr>
          <w:rFonts w:cs="Calibri"/>
          <w:noProof w:val="0"/>
          <w:szCs w:val="24"/>
        </w:rPr>
        <w:t>-</w:t>
      </w:r>
      <w:r>
        <w:rPr>
          <w:rFonts w:cs="Calibri"/>
          <w:noProof w:val="0"/>
          <w:szCs w:val="24"/>
        </w:rPr>
        <w:t>XXXX</w:t>
      </w:r>
    </w:p>
    <w:p w14:paraId="18E48306" w14:textId="2C439AE5" w:rsidR="0067726F" w:rsidRPr="0067726F" w:rsidRDefault="0067726F" w:rsidP="0067726F">
      <w:pPr>
        <w:pStyle w:val="EndNoteBibliographyTitle"/>
        <w:spacing w:line="480" w:lineRule="auto"/>
        <w:jc w:val="both"/>
        <w:rPr>
          <w:rFonts w:cs="Calibri"/>
          <w:noProof w:val="0"/>
          <w:szCs w:val="24"/>
        </w:rPr>
      </w:pPr>
      <w:r>
        <w:rPr>
          <w:rFonts w:cs="Calibri"/>
          <w:noProof w:val="0"/>
          <w:szCs w:val="24"/>
        </w:rPr>
        <w:t>Author 2 (J. Smith for John Smith):</w:t>
      </w:r>
      <w:r w:rsidRPr="0067726F">
        <w:rPr>
          <w:rFonts w:cs="Calibri"/>
          <w:noProof w:val="0"/>
          <w:szCs w:val="24"/>
        </w:rPr>
        <w:t xml:space="preserve"> </w:t>
      </w:r>
      <w:r>
        <w:rPr>
          <w:rFonts w:cs="Calibri"/>
          <w:noProof w:val="0"/>
          <w:szCs w:val="24"/>
        </w:rPr>
        <w:t>XXXX</w:t>
      </w:r>
      <w:r w:rsidRPr="0067726F">
        <w:rPr>
          <w:rFonts w:cs="Calibri"/>
          <w:noProof w:val="0"/>
          <w:szCs w:val="24"/>
        </w:rPr>
        <w:t>-</w:t>
      </w:r>
      <w:r>
        <w:rPr>
          <w:rFonts w:cs="Calibri"/>
          <w:noProof w:val="0"/>
          <w:szCs w:val="24"/>
        </w:rPr>
        <w:t>XXXX</w:t>
      </w:r>
      <w:r w:rsidRPr="0067726F">
        <w:rPr>
          <w:rFonts w:cs="Calibri"/>
          <w:noProof w:val="0"/>
          <w:szCs w:val="24"/>
        </w:rPr>
        <w:t>-</w:t>
      </w:r>
      <w:r>
        <w:rPr>
          <w:rFonts w:cs="Calibri"/>
          <w:noProof w:val="0"/>
          <w:szCs w:val="24"/>
        </w:rPr>
        <w:t>XXXX</w:t>
      </w:r>
      <w:r w:rsidRPr="0067726F">
        <w:rPr>
          <w:rFonts w:cs="Calibri"/>
          <w:noProof w:val="0"/>
          <w:szCs w:val="24"/>
        </w:rPr>
        <w:t>-</w:t>
      </w:r>
      <w:r>
        <w:rPr>
          <w:rFonts w:cs="Calibri"/>
          <w:noProof w:val="0"/>
          <w:szCs w:val="24"/>
        </w:rPr>
        <w:t>XXXX</w:t>
      </w:r>
    </w:p>
    <w:p w14:paraId="1FD41596" w14:textId="09640A02" w:rsidR="0067726F" w:rsidRDefault="0067726F" w:rsidP="0067726F">
      <w:pPr>
        <w:pStyle w:val="EndNoteBibliographyTitle"/>
        <w:spacing w:line="480" w:lineRule="auto"/>
        <w:jc w:val="both"/>
        <w:rPr>
          <w:rFonts w:cs="Calibri"/>
          <w:noProof w:val="0"/>
          <w:szCs w:val="24"/>
        </w:rPr>
      </w:pPr>
      <w:r>
        <w:rPr>
          <w:rFonts w:cs="Calibri"/>
          <w:noProof w:val="0"/>
          <w:szCs w:val="24"/>
        </w:rPr>
        <w:t>Author 3 (J. Smith for John Smith):</w:t>
      </w:r>
      <w:r w:rsidRPr="0067726F">
        <w:rPr>
          <w:rFonts w:cs="Calibri"/>
          <w:noProof w:val="0"/>
          <w:szCs w:val="24"/>
        </w:rPr>
        <w:t xml:space="preserve"> </w:t>
      </w:r>
      <w:r>
        <w:rPr>
          <w:rFonts w:cs="Calibri"/>
          <w:noProof w:val="0"/>
          <w:szCs w:val="24"/>
        </w:rPr>
        <w:t>XXXX</w:t>
      </w:r>
      <w:r w:rsidRPr="0067726F">
        <w:rPr>
          <w:rFonts w:cs="Calibri"/>
          <w:noProof w:val="0"/>
          <w:szCs w:val="24"/>
        </w:rPr>
        <w:t>-</w:t>
      </w:r>
      <w:r>
        <w:rPr>
          <w:rFonts w:cs="Calibri"/>
          <w:noProof w:val="0"/>
          <w:szCs w:val="24"/>
        </w:rPr>
        <w:t>XXXX</w:t>
      </w:r>
      <w:r w:rsidRPr="0067726F">
        <w:rPr>
          <w:rFonts w:cs="Calibri"/>
          <w:noProof w:val="0"/>
          <w:szCs w:val="24"/>
        </w:rPr>
        <w:t>-</w:t>
      </w:r>
      <w:r>
        <w:rPr>
          <w:rFonts w:cs="Calibri"/>
          <w:noProof w:val="0"/>
          <w:szCs w:val="24"/>
        </w:rPr>
        <w:t>XXXX</w:t>
      </w:r>
      <w:r w:rsidRPr="0067726F">
        <w:rPr>
          <w:rFonts w:cs="Calibri"/>
          <w:noProof w:val="0"/>
          <w:szCs w:val="24"/>
        </w:rPr>
        <w:t>-</w:t>
      </w:r>
      <w:r>
        <w:rPr>
          <w:rFonts w:cs="Calibri"/>
          <w:noProof w:val="0"/>
          <w:szCs w:val="24"/>
        </w:rPr>
        <w:t>XXXX</w:t>
      </w:r>
    </w:p>
    <w:p w14:paraId="6BA6275C" w14:textId="77777777" w:rsidR="006D1877" w:rsidRPr="006D1877" w:rsidRDefault="006D1877" w:rsidP="006D1877">
      <w:pPr>
        <w:pStyle w:val="EndNoteBibliographyTitle"/>
        <w:spacing w:line="480" w:lineRule="auto"/>
        <w:jc w:val="both"/>
        <w:rPr>
          <w:rFonts w:cs="Calibri"/>
          <w:b/>
          <w:noProof w:val="0"/>
          <w:szCs w:val="24"/>
        </w:rPr>
      </w:pPr>
      <w:r w:rsidRPr="006D1877">
        <w:rPr>
          <w:rFonts w:cs="Calibri"/>
          <w:b/>
          <w:noProof w:val="0"/>
          <w:szCs w:val="24"/>
        </w:rPr>
        <w:t>Supplementary File</w:t>
      </w:r>
    </w:p>
    <w:p w14:paraId="5DE0A93E" w14:textId="1ED69830" w:rsidR="006D1877" w:rsidRPr="0067726F" w:rsidRDefault="006D1877" w:rsidP="00C6615F">
      <w:pPr>
        <w:pStyle w:val="EndNoteBibliographyTitle"/>
        <w:spacing w:line="480" w:lineRule="auto"/>
        <w:ind w:left="284"/>
        <w:jc w:val="both"/>
        <w:rPr>
          <w:rFonts w:cs="Calibri"/>
          <w:noProof w:val="0"/>
          <w:szCs w:val="24"/>
        </w:rPr>
      </w:pPr>
      <w:r>
        <w:rPr>
          <w:rFonts w:cs="Calibri"/>
          <w:noProof w:val="0"/>
          <w:szCs w:val="24"/>
        </w:rPr>
        <w:t>………</w:t>
      </w:r>
      <w:r w:rsidRPr="006D1877">
        <w:rPr>
          <w:rFonts w:cs="Calibri"/>
          <w:noProof w:val="0"/>
          <w:szCs w:val="24"/>
        </w:rPr>
        <w:t>.</w:t>
      </w:r>
    </w:p>
    <w:p w14:paraId="77D787BA" w14:textId="2B91F2F3" w:rsidR="00A27093" w:rsidRPr="00A04134" w:rsidRDefault="00A27093" w:rsidP="00A04134">
      <w:pPr>
        <w:pStyle w:val="EndNoteBibliographyTitle"/>
        <w:spacing w:line="480" w:lineRule="auto"/>
        <w:ind w:firstLine="567"/>
        <w:jc w:val="both"/>
        <w:rPr>
          <w:rFonts w:cs="Calibri"/>
          <w:noProof w:val="0"/>
          <w:szCs w:val="24"/>
        </w:rPr>
      </w:pPr>
      <w:r w:rsidRPr="007031C0">
        <w:rPr>
          <w:rFonts w:cstheme="majorBidi"/>
          <w:b/>
          <w:color w:val="000000" w:themeColor="text1"/>
        </w:rPr>
        <w:br w:type="page"/>
      </w:r>
    </w:p>
    <w:p w14:paraId="2A3C059A" w14:textId="2520D6A7" w:rsidR="0018619D" w:rsidRPr="007031C0" w:rsidRDefault="007C38FF" w:rsidP="00923EAC">
      <w:pPr>
        <w:spacing w:after="0" w:line="480" w:lineRule="auto"/>
        <w:rPr>
          <w:rFonts w:cstheme="majorBidi"/>
          <w:b/>
          <w:color w:val="000000" w:themeColor="text1"/>
          <w:lang w:val="en-US"/>
        </w:rPr>
      </w:pPr>
      <w:r w:rsidRPr="007031C0">
        <w:rPr>
          <w:rFonts w:cstheme="majorBidi"/>
          <w:b/>
          <w:color w:val="000000" w:themeColor="text1"/>
          <w:lang w:val="en-US"/>
        </w:rPr>
        <w:lastRenderedPageBreak/>
        <w:t>R</w:t>
      </w:r>
      <w:r w:rsidR="0018619D" w:rsidRPr="007031C0">
        <w:rPr>
          <w:rFonts w:cstheme="majorBidi"/>
          <w:b/>
          <w:color w:val="000000" w:themeColor="text1"/>
          <w:lang w:val="en-US"/>
        </w:rPr>
        <w:t>eferences</w:t>
      </w:r>
    </w:p>
    <w:p w14:paraId="33D05B76" w14:textId="64064EFA" w:rsidR="001B032A" w:rsidRPr="001B032A" w:rsidRDefault="001B032A" w:rsidP="00923EAC">
      <w:pPr>
        <w:pStyle w:val="ResimYazs"/>
        <w:spacing w:after="0" w:line="480" w:lineRule="auto"/>
        <w:ind w:left="284" w:hanging="284"/>
        <w:jc w:val="both"/>
        <w:rPr>
          <w:rFonts w:eastAsia="Calibri" w:cstheme="majorBidi"/>
          <w:i w:val="0"/>
          <w:iCs w:val="0"/>
          <w:noProof/>
          <w:color w:val="000000" w:themeColor="text1"/>
          <w:sz w:val="22"/>
          <w:shd w:val="clear" w:color="auto" w:fill="FFFFFF"/>
        </w:rPr>
      </w:pPr>
      <w:r w:rsidRPr="001B032A">
        <w:rPr>
          <w:rFonts w:eastAsia="Calibri" w:cstheme="majorBidi"/>
          <w:i w:val="0"/>
          <w:iCs w:val="0"/>
          <w:noProof/>
          <w:color w:val="000000" w:themeColor="text1"/>
          <w:sz w:val="22"/>
          <w:shd w:val="clear" w:color="auto" w:fill="FFFFFF"/>
        </w:rPr>
        <w:t>Type the references here</w:t>
      </w:r>
    </w:p>
    <w:p w14:paraId="2E216D7F" w14:textId="7C6E701F" w:rsidR="00923EAC" w:rsidRPr="00923EAC" w:rsidRDefault="00923EAC" w:rsidP="00923EAC">
      <w:pPr>
        <w:pStyle w:val="ResimYazs"/>
        <w:spacing w:after="0" w:line="480" w:lineRule="auto"/>
        <w:ind w:left="284" w:hanging="284"/>
        <w:jc w:val="both"/>
        <w:rPr>
          <w:rFonts w:eastAsia="Calibri" w:cstheme="majorBidi"/>
          <w:i w:val="0"/>
          <w:iCs w:val="0"/>
          <w:noProof/>
          <w:color w:val="FF0000"/>
          <w:sz w:val="22"/>
          <w:shd w:val="clear" w:color="auto" w:fill="FFFFFF"/>
        </w:rPr>
      </w:pPr>
      <w:r w:rsidRPr="00923EAC">
        <w:rPr>
          <w:rFonts w:eastAsia="Calibri" w:cstheme="majorBidi"/>
          <w:i w:val="0"/>
          <w:iCs w:val="0"/>
          <w:noProof/>
          <w:color w:val="FF0000"/>
          <w:sz w:val="22"/>
          <w:shd w:val="clear" w:color="auto" w:fill="FFFFFF"/>
        </w:rPr>
        <w:t>For example;</w:t>
      </w:r>
    </w:p>
    <w:p w14:paraId="32B7C1AE" w14:textId="2CCBD5DF" w:rsidR="0067726F" w:rsidRPr="00AB5CB6" w:rsidRDefault="001A1C23" w:rsidP="00923EAC">
      <w:pPr>
        <w:pStyle w:val="ResimYazs"/>
        <w:spacing w:after="0" w:line="480" w:lineRule="auto"/>
        <w:ind w:left="284" w:hanging="284"/>
        <w:jc w:val="both"/>
        <w:rPr>
          <w:rFonts w:eastAsia="Calibri" w:cstheme="majorBidi"/>
          <w:i w:val="0"/>
          <w:iCs w:val="0"/>
          <w:noProof/>
          <w:color w:val="FF0000"/>
          <w:sz w:val="22"/>
          <w:shd w:val="clear" w:color="auto" w:fill="FFFFFF"/>
        </w:rPr>
      </w:pPr>
      <w:r w:rsidRPr="00AB5CB6">
        <w:rPr>
          <w:rFonts w:eastAsia="Calibri" w:cstheme="majorBidi"/>
          <w:i w:val="0"/>
          <w:iCs w:val="0"/>
          <w:noProof/>
          <w:color w:val="FF0000"/>
          <w:sz w:val="22"/>
          <w:shd w:val="clear" w:color="auto" w:fill="FFFFFF"/>
        </w:rPr>
        <w:t>Bahadori, M.</w:t>
      </w:r>
      <w:r w:rsidR="0092020E">
        <w:rPr>
          <w:rFonts w:eastAsia="Calibri" w:cstheme="majorBidi"/>
          <w:i w:val="0"/>
          <w:iCs w:val="0"/>
          <w:noProof/>
          <w:color w:val="FF0000"/>
          <w:sz w:val="22"/>
          <w:shd w:val="clear" w:color="auto" w:fill="FFFFFF"/>
        </w:rPr>
        <w:t xml:space="preserve"> </w:t>
      </w:r>
      <w:r w:rsidRPr="00AB5CB6">
        <w:rPr>
          <w:rFonts w:eastAsia="Calibri" w:cstheme="majorBidi"/>
          <w:i w:val="0"/>
          <w:iCs w:val="0"/>
          <w:noProof/>
          <w:color w:val="FF0000"/>
          <w:sz w:val="22"/>
          <w:shd w:val="clear" w:color="auto" w:fill="FFFFFF"/>
        </w:rPr>
        <w:t>B., Kirkan,</w:t>
      </w:r>
      <w:r w:rsidR="0092020E">
        <w:rPr>
          <w:rFonts w:eastAsia="Calibri" w:cstheme="majorBidi"/>
          <w:i w:val="0"/>
          <w:iCs w:val="0"/>
          <w:noProof/>
          <w:color w:val="FF0000"/>
          <w:sz w:val="22"/>
          <w:shd w:val="clear" w:color="auto" w:fill="FFFFFF"/>
        </w:rPr>
        <w:t xml:space="preserve"> B., Sarikurkcu, C.</w:t>
      </w:r>
      <w:r w:rsidR="00AF4F3D">
        <w:rPr>
          <w:rFonts w:eastAsia="Calibri" w:cstheme="majorBidi"/>
          <w:i w:val="0"/>
          <w:iCs w:val="0"/>
          <w:noProof/>
          <w:color w:val="FF0000"/>
          <w:sz w:val="22"/>
          <w:shd w:val="clear" w:color="auto" w:fill="FFFFFF"/>
        </w:rPr>
        <w:t>,</w:t>
      </w:r>
      <w:r w:rsidR="0092020E">
        <w:rPr>
          <w:rFonts w:eastAsia="Calibri" w:cstheme="majorBidi"/>
          <w:i w:val="0"/>
          <w:iCs w:val="0"/>
          <w:noProof/>
          <w:color w:val="FF0000"/>
          <w:sz w:val="22"/>
          <w:shd w:val="clear" w:color="auto" w:fill="FFFFFF"/>
        </w:rPr>
        <w:t xml:space="preserve"> &amp; Ceylan, O. (</w:t>
      </w:r>
      <w:r w:rsidRPr="00AB5CB6">
        <w:rPr>
          <w:rFonts w:eastAsia="Calibri" w:cstheme="majorBidi"/>
          <w:i w:val="0"/>
          <w:iCs w:val="0"/>
          <w:noProof/>
          <w:color w:val="FF0000"/>
          <w:sz w:val="22"/>
          <w:shd w:val="clear" w:color="auto" w:fill="FFFFFF"/>
        </w:rPr>
        <w:t>2019</w:t>
      </w:r>
      <w:r w:rsidR="0092020E">
        <w:rPr>
          <w:rFonts w:eastAsia="Calibri" w:cstheme="majorBidi"/>
          <w:i w:val="0"/>
          <w:iCs w:val="0"/>
          <w:noProof/>
          <w:color w:val="FF0000"/>
          <w:sz w:val="22"/>
          <w:shd w:val="clear" w:color="auto" w:fill="FFFFFF"/>
        </w:rPr>
        <w:t>)</w:t>
      </w:r>
      <w:r w:rsidRPr="00AB5CB6">
        <w:rPr>
          <w:rFonts w:eastAsia="Calibri" w:cstheme="majorBidi"/>
          <w:i w:val="0"/>
          <w:iCs w:val="0"/>
          <w:noProof/>
          <w:color w:val="FF0000"/>
          <w:sz w:val="22"/>
          <w:shd w:val="clear" w:color="auto" w:fill="FFFFFF"/>
        </w:rPr>
        <w:t xml:space="preserve">. Metabolite profiling and health benefits of </w:t>
      </w:r>
      <w:r w:rsidRPr="00AB5CB6">
        <w:rPr>
          <w:rFonts w:eastAsia="Calibri" w:cstheme="majorBidi"/>
          <w:noProof/>
          <w:color w:val="FF0000"/>
          <w:sz w:val="22"/>
          <w:shd w:val="clear" w:color="auto" w:fill="FFFFFF"/>
        </w:rPr>
        <w:t>Stachys cretica</w:t>
      </w:r>
      <w:r w:rsidRPr="00AB5CB6">
        <w:rPr>
          <w:rFonts w:eastAsia="Calibri" w:cstheme="majorBidi"/>
          <w:i w:val="0"/>
          <w:iCs w:val="0"/>
          <w:noProof/>
          <w:color w:val="FF0000"/>
          <w:sz w:val="22"/>
          <w:shd w:val="clear" w:color="auto" w:fill="FFFFFF"/>
        </w:rPr>
        <w:t xml:space="preserve"> subsp. </w:t>
      </w:r>
      <w:r w:rsidRPr="00AB5CB6">
        <w:rPr>
          <w:rFonts w:eastAsia="Calibri" w:cstheme="majorBidi"/>
          <w:noProof/>
          <w:color w:val="FF0000"/>
          <w:sz w:val="22"/>
          <w:shd w:val="clear" w:color="auto" w:fill="FFFFFF"/>
        </w:rPr>
        <w:t>mersinaea</w:t>
      </w:r>
      <w:r w:rsidRPr="00AB5CB6">
        <w:rPr>
          <w:rFonts w:eastAsia="Calibri" w:cstheme="majorBidi"/>
          <w:i w:val="0"/>
          <w:iCs w:val="0"/>
          <w:noProof/>
          <w:color w:val="FF0000"/>
          <w:sz w:val="22"/>
          <w:shd w:val="clear" w:color="auto" w:fill="FFFFFF"/>
        </w:rPr>
        <w:t xml:space="preserve"> as a medicinal food. </w:t>
      </w:r>
      <w:r w:rsidRPr="00AB5CB6">
        <w:rPr>
          <w:rFonts w:eastAsia="Calibri" w:cstheme="majorBidi"/>
          <w:noProof/>
          <w:color w:val="FF0000"/>
          <w:sz w:val="22"/>
          <w:shd w:val="clear" w:color="auto" w:fill="FFFFFF"/>
        </w:rPr>
        <w:t>Industrial Crops and Products</w:t>
      </w:r>
      <w:r w:rsidRPr="00AB5CB6">
        <w:rPr>
          <w:rFonts w:eastAsia="Calibri" w:cstheme="majorBidi"/>
          <w:i w:val="0"/>
          <w:iCs w:val="0"/>
          <w:noProof/>
          <w:color w:val="FF0000"/>
          <w:sz w:val="22"/>
          <w:shd w:val="clear" w:color="auto" w:fill="FFFFFF"/>
        </w:rPr>
        <w:t xml:space="preserve">, </w:t>
      </w:r>
      <w:r w:rsidRPr="0092020E">
        <w:rPr>
          <w:rFonts w:eastAsia="Calibri" w:cstheme="majorBidi"/>
          <w:iCs w:val="0"/>
          <w:noProof/>
          <w:color w:val="FF0000"/>
          <w:sz w:val="22"/>
          <w:shd w:val="clear" w:color="auto" w:fill="FFFFFF"/>
        </w:rPr>
        <w:t>131</w:t>
      </w:r>
      <w:r w:rsidR="0092020E">
        <w:rPr>
          <w:rFonts w:eastAsia="Calibri" w:cstheme="majorBidi"/>
          <w:i w:val="0"/>
          <w:iCs w:val="0"/>
          <w:noProof/>
          <w:color w:val="FF0000"/>
          <w:sz w:val="22"/>
          <w:shd w:val="clear" w:color="auto" w:fill="FFFFFF"/>
        </w:rPr>
        <w:t>(2)</w:t>
      </w:r>
      <w:r w:rsidRPr="00AB5CB6">
        <w:rPr>
          <w:rFonts w:eastAsia="Calibri" w:cstheme="majorBidi"/>
          <w:i w:val="0"/>
          <w:iCs w:val="0"/>
          <w:noProof/>
          <w:color w:val="FF0000"/>
          <w:sz w:val="22"/>
          <w:shd w:val="clear" w:color="auto" w:fill="FFFFFF"/>
        </w:rPr>
        <w:t>, 85-89.</w:t>
      </w:r>
    </w:p>
    <w:p w14:paraId="65C22F40" w14:textId="03FA41B7" w:rsidR="00066B67" w:rsidRPr="007031C0" w:rsidRDefault="00D612BE" w:rsidP="00F8629B">
      <w:pPr>
        <w:pStyle w:val="ResimYazs"/>
        <w:rPr>
          <w:rFonts w:cstheme="majorBidi"/>
          <w:lang w:val="en-US"/>
        </w:rPr>
      </w:pPr>
      <w:r w:rsidRPr="007031C0">
        <w:rPr>
          <w:rFonts w:eastAsia="Calibri" w:cstheme="majorBidi"/>
          <w:noProof/>
          <w:color w:val="222222"/>
          <w:sz w:val="22"/>
          <w:shd w:val="clear" w:color="auto" w:fill="FFFFFF"/>
        </w:rPr>
        <w:fldChar w:fldCharType="begin"/>
      </w:r>
      <w:r w:rsidRPr="007031C0">
        <w:rPr>
          <w:rFonts w:eastAsia="Calibri" w:cstheme="majorBidi"/>
          <w:color w:val="222222"/>
          <w:sz w:val="22"/>
          <w:shd w:val="clear" w:color="auto" w:fill="FFFFFF"/>
        </w:rPr>
        <w:instrText xml:space="preserve"> ADDIN EN.REFLIST </w:instrText>
      </w:r>
      <w:r w:rsidRPr="007031C0">
        <w:rPr>
          <w:rFonts w:eastAsia="Calibri" w:cstheme="majorBidi"/>
          <w:noProof/>
          <w:color w:val="222222"/>
          <w:sz w:val="22"/>
          <w:shd w:val="clear" w:color="auto" w:fill="FFFFFF"/>
        </w:rPr>
        <w:fldChar w:fldCharType="end"/>
      </w:r>
      <w:r w:rsidR="00066B67" w:rsidRPr="007031C0">
        <w:rPr>
          <w:rFonts w:cstheme="majorBidi"/>
          <w:lang w:val="en-US"/>
        </w:rPr>
        <w:br w:type="page"/>
      </w:r>
    </w:p>
    <w:p w14:paraId="7290557A" w14:textId="4D7C3E2E" w:rsidR="0062471A" w:rsidRPr="0062471A" w:rsidRDefault="0062471A" w:rsidP="0062471A">
      <w:pPr>
        <w:spacing w:after="0" w:line="480" w:lineRule="auto"/>
        <w:rPr>
          <w:rFonts w:ascii="Times New Roman" w:eastAsia="Times New Roman" w:hAnsi="Times New Roman" w:cs="Times New Roman"/>
          <w:szCs w:val="24"/>
          <w:lang w:eastAsia="tr-TR"/>
        </w:rPr>
      </w:pPr>
      <w:r w:rsidRPr="0062471A">
        <w:rPr>
          <w:rFonts w:ascii="Times New Roman" w:eastAsia="Times New Roman" w:hAnsi="Times New Roman" w:cs="Times New Roman"/>
          <w:szCs w:val="24"/>
          <w:lang w:eastAsia="tr-TR"/>
        </w:rPr>
        <w:lastRenderedPageBreak/>
        <w:fldChar w:fldCharType="begin"/>
      </w:r>
      <w:r w:rsidRPr="0062471A">
        <w:rPr>
          <w:rFonts w:ascii="Times New Roman" w:eastAsia="Times New Roman" w:hAnsi="Times New Roman" w:cs="Times New Roman"/>
          <w:szCs w:val="24"/>
          <w:lang w:eastAsia="tr-TR"/>
        </w:rPr>
        <w:instrText xml:space="preserve"> INCLUDEPICTURE "https://chem.libretexts.org/@api/deki/files/87543/fac00a98cce192f9de352eba3772bd51.jpg?revision=2&amp;size=bestfit&amp;width=630&amp;height=266" \* MERGEFORMATINET </w:instrText>
      </w:r>
      <w:r w:rsidRPr="0062471A">
        <w:rPr>
          <w:rFonts w:ascii="Times New Roman" w:eastAsia="Times New Roman" w:hAnsi="Times New Roman" w:cs="Times New Roman"/>
          <w:szCs w:val="24"/>
          <w:lang w:eastAsia="tr-TR"/>
        </w:rPr>
        <w:fldChar w:fldCharType="separate"/>
      </w:r>
      <w:r w:rsidRPr="0062471A">
        <w:rPr>
          <w:rFonts w:ascii="Times New Roman" w:eastAsia="Times New Roman" w:hAnsi="Times New Roman" w:cs="Times New Roman"/>
          <w:noProof/>
          <w:szCs w:val="24"/>
          <w:lang w:eastAsia="tr-TR"/>
        </w:rPr>
        <w:drawing>
          <wp:inline distT="0" distB="0" distL="0" distR="0" wp14:anchorId="77CF9B93" wp14:editId="753A026E">
            <wp:extent cx="5759450" cy="2431415"/>
            <wp:effectExtent l="0" t="0" r="6350" b="0"/>
            <wp:docPr id="7" name="Resim 7" descr="4.3: Molecules and Chemical Nomenclature - Chemistry LibreText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4.3: Molecules and Chemical Nomenclature - Chemistry LibreTexts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9450" cy="24314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62471A">
        <w:rPr>
          <w:rFonts w:ascii="Times New Roman" w:eastAsia="Times New Roman" w:hAnsi="Times New Roman" w:cs="Times New Roman"/>
          <w:szCs w:val="24"/>
          <w:lang w:eastAsia="tr-TR"/>
        </w:rPr>
        <w:fldChar w:fldCharType="end"/>
      </w:r>
    </w:p>
    <w:p w14:paraId="60C77B21" w14:textId="0DDE305D" w:rsidR="0062471A" w:rsidRDefault="00D36672" w:rsidP="0062471A">
      <w:pPr>
        <w:autoSpaceDE w:val="0"/>
        <w:autoSpaceDN w:val="0"/>
        <w:adjustRightInd w:val="0"/>
        <w:spacing w:after="0" w:line="480" w:lineRule="auto"/>
        <w:ind w:left="284" w:hanging="284"/>
        <w:jc w:val="center"/>
        <w:rPr>
          <w:rFonts w:eastAsia="Calibri" w:cs="Times New Roman"/>
          <w:szCs w:val="24"/>
          <w:lang w:val="en-US"/>
        </w:rPr>
      </w:pPr>
      <w:r w:rsidRPr="00D36672">
        <w:rPr>
          <w:rFonts w:eastAsia="Times New Roman" w:cs="Times New Roman"/>
          <w:b/>
          <w:szCs w:val="24"/>
          <w:lang w:val="en-US"/>
        </w:rPr>
        <w:t>Figure 1</w:t>
      </w:r>
      <w:r w:rsidRPr="00D36672">
        <w:rPr>
          <w:rFonts w:eastAsia="Times New Roman" w:cs="Times New Roman"/>
          <w:szCs w:val="24"/>
          <w:lang w:val="en-US"/>
        </w:rPr>
        <w:t xml:space="preserve">. </w:t>
      </w:r>
      <w:r w:rsidR="003D58B5">
        <w:rPr>
          <w:rFonts w:eastAsia="Calibri" w:cs="Times New Roman"/>
          <w:szCs w:val="24"/>
          <w:lang w:val="en-US"/>
        </w:rPr>
        <w:t>Type</w:t>
      </w:r>
      <w:r w:rsidR="0062471A">
        <w:rPr>
          <w:rFonts w:eastAsia="Calibri" w:cs="Times New Roman"/>
          <w:szCs w:val="24"/>
          <w:lang w:val="en-US"/>
        </w:rPr>
        <w:t xml:space="preserve"> the title of figure here</w:t>
      </w:r>
    </w:p>
    <w:p w14:paraId="4CD81CC2" w14:textId="4144CFB5" w:rsidR="00D36672" w:rsidRPr="0062471A" w:rsidRDefault="002B7019" w:rsidP="0062471A">
      <w:pPr>
        <w:autoSpaceDE w:val="0"/>
        <w:autoSpaceDN w:val="0"/>
        <w:adjustRightInd w:val="0"/>
        <w:spacing w:after="0" w:line="480" w:lineRule="auto"/>
        <w:ind w:left="284" w:hanging="284"/>
        <w:jc w:val="center"/>
        <w:rPr>
          <w:rFonts w:eastAsia="Calibri" w:cs="Calibri"/>
          <w:bCs/>
          <w:szCs w:val="24"/>
          <w:lang w:val="en-US"/>
        </w:rPr>
      </w:pPr>
      <w:r>
        <w:rPr>
          <w:rFonts w:eastAsia="Times New Roman" w:cs="Times New Roman"/>
          <w:bCs/>
          <w:szCs w:val="24"/>
          <w:lang w:val="en-US"/>
        </w:rPr>
        <w:t>Type</w:t>
      </w:r>
      <w:r w:rsidR="0062471A" w:rsidRPr="0062471A">
        <w:rPr>
          <w:rFonts w:eastAsia="Times New Roman" w:cs="Times New Roman"/>
          <w:bCs/>
          <w:szCs w:val="24"/>
          <w:lang w:val="en-US"/>
        </w:rPr>
        <w:t xml:space="preserve"> the footnotes (if available)</w:t>
      </w:r>
      <w:r w:rsidR="00D36672" w:rsidRPr="0062471A">
        <w:rPr>
          <w:rFonts w:eastAsia="Calibri" w:cs="Calibri"/>
          <w:bCs/>
          <w:szCs w:val="24"/>
          <w:lang w:val="en-US"/>
        </w:rPr>
        <w:br w:type="page"/>
      </w:r>
    </w:p>
    <w:p w14:paraId="52EEF503" w14:textId="2107CBA8" w:rsidR="00D36672" w:rsidRPr="00D36672" w:rsidRDefault="00D36672" w:rsidP="00D36672">
      <w:pPr>
        <w:spacing w:after="0" w:line="480" w:lineRule="auto"/>
        <w:jc w:val="both"/>
        <w:rPr>
          <w:rFonts w:eastAsia="Calibri" w:cs="Times New Roman"/>
          <w:color w:val="000000"/>
          <w:szCs w:val="24"/>
          <w:shd w:val="clear" w:color="auto" w:fill="FFFFFF"/>
          <w:vertAlign w:val="superscript"/>
          <w:lang w:val="en-US"/>
        </w:rPr>
      </w:pPr>
      <w:r w:rsidRPr="00D36672">
        <w:rPr>
          <w:rFonts w:eastAsia="Calibri" w:cs="Times New Roman"/>
          <w:b/>
          <w:szCs w:val="24"/>
          <w:lang w:val="en-US"/>
        </w:rPr>
        <w:lastRenderedPageBreak/>
        <w:t xml:space="preserve">Table 1. </w:t>
      </w:r>
      <w:r w:rsidR="007A3548">
        <w:rPr>
          <w:rFonts w:eastAsia="Calibri" w:cs="Times New Roman"/>
          <w:bCs/>
          <w:iCs/>
          <w:szCs w:val="24"/>
          <w:lang w:val="en-US"/>
        </w:rPr>
        <w:t>Type</w:t>
      </w:r>
      <w:r w:rsidR="00CE7F74">
        <w:rPr>
          <w:rFonts w:eastAsia="Calibri" w:cs="Times New Roman"/>
          <w:bCs/>
          <w:iCs/>
          <w:szCs w:val="24"/>
          <w:lang w:val="en-US"/>
        </w:rPr>
        <w:t xml:space="preserve"> the title </w:t>
      </w:r>
      <w:r w:rsidR="00CE7F74" w:rsidRPr="00980361">
        <w:rPr>
          <w:rFonts w:eastAsia="Calibri" w:cs="Times New Roman"/>
          <w:bCs/>
          <w:iCs/>
          <w:color w:val="000000" w:themeColor="text1"/>
          <w:szCs w:val="24"/>
          <w:lang w:val="en-US"/>
        </w:rPr>
        <w:t>here</w:t>
      </w:r>
      <w:r w:rsidRPr="00980361">
        <w:rPr>
          <w:rFonts w:eastAsia="Calibri" w:cs="Times New Roman"/>
          <w:color w:val="000000" w:themeColor="text1"/>
          <w:szCs w:val="24"/>
          <w:shd w:val="clear" w:color="auto" w:fill="FFFFFF"/>
          <w:lang w:val="en-US"/>
        </w:rPr>
        <w:t xml:space="preserve"> </w:t>
      </w:r>
      <w:r w:rsidRPr="00980361">
        <w:rPr>
          <w:rFonts w:eastAsia="Calibri" w:cs="Arial"/>
          <w:color w:val="000000" w:themeColor="text1"/>
          <w:szCs w:val="24"/>
          <w:vertAlign w:val="superscript"/>
          <w:lang w:val="en-US"/>
        </w:rPr>
        <w:t>1</w:t>
      </w:r>
    </w:p>
    <w:tbl>
      <w:tblPr>
        <w:tblStyle w:val="TabloKlavuzu4"/>
        <w:tblW w:w="0" w:type="auto"/>
        <w:tblBorders>
          <w:top w:val="single" w:sz="8" w:space="0" w:color="auto"/>
          <w:left w:val="none" w:sz="0" w:space="0" w:color="auto"/>
          <w:bottom w:val="single" w:sz="8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3686"/>
        <w:gridCol w:w="2268"/>
        <w:gridCol w:w="2268"/>
      </w:tblGrid>
      <w:tr w:rsidR="00D36672" w:rsidRPr="00D36672" w14:paraId="0A06A51B" w14:textId="77777777" w:rsidTr="00A02680">
        <w:trPr>
          <w:trHeight w:val="288"/>
        </w:trPr>
        <w:tc>
          <w:tcPr>
            <w:tcW w:w="3686" w:type="dxa"/>
            <w:tcBorders>
              <w:top w:val="single" w:sz="8" w:space="0" w:color="auto"/>
              <w:bottom w:val="single" w:sz="8" w:space="0" w:color="auto"/>
            </w:tcBorders>
            <w:noWrap/>
            <w:hideMark/>
          </w:tcPr>
          <w:p w14:paraId="343A4F5B" w14:textId="12E18F0E" w:rsidR="00D36672" w:rsidRPr="00D36672" w:rsidRDefault="00980361" w:rsidP="00D54734">
            <w:pPr>
              <w:spacing w:after="0" w:line="480" w:lineRule="auto"/>
              <w:rPr>
                <w:rFonts w:eastAsia="Calibri" w:cs="Times New Roman"/>
                <w:bCs/>
                <w:szCs w:val="24"/>
                <w:lang w:val="en-US"/>
              </w:rPr>
            </w:pPr>
            <w:r>
              <w:rPr>
                <w:rFonts w:eastAsia="Calibri" w:cs="Times New Roman"/>
                <w:bCs/>
                <w:szCs w:val="24"/>
                <w:lang w:val="en-US"/>
              </w:rPr>
              <w:t>XXXXX</w:t>
            </w:r>
          </w:p>
        </w:tc>
        <w:tc>
          <w:tcPr>
            <w:tcW w:w="2268" w:type="dxa"/>
            <w:tcBorders>
              <w:top w:val="single" w:sz="8" w:space="0" w:color="auto"/>
              <w:bottom w:val="single" w:sz="8" w:space="0" w:color="auto"/>
            </w:tcBorders>
            <w:noWrap/>
            <w:hideMark/>
          </w:tcPr>
          <w:p w14:paraId="3C0312AD" w14:textId="5CD38AFB" w:rsidR="00D36672" w:rsidRPr="00980361" w:rsidRDefault="00980361" w:rsidP="00D54734">
            <w:pPr>
              <w:spacing w:after="0" w:line="480" w:lineRule="auto"/>
              <w:rPr>
                <w:rFonts w:eastAsia="Calibri" w:cs="Times New Roman"/>
                <w:bCs/>
                <w:iCs/>
                <w:szCs w:val="24"/>
                <w:lang w:val="en-US"/>
              </w:rPr>
            </w:pPr>
            <w:r w:rsidRPr="00980361">
              <w:rPr>
                <w:rFonts w:eastAsia="Calibri" w:cs="Times New Roman"/>
                <w:bCs/>
                <w:iCs/>
                <w:szCs w:val="24"/>
                <w:lang w:val="en-US"/>
              </w:rPr>
              <w:t>XXXXXX</w:t>
            </w:r>
          </w:p>
        </w:tc>
        <w:tc>
          <w:tcPr>
            <w:tcW w:w="2268" w:type="dxa"/>
            <w:tcBorders>
              <w:top w:val="single" w:sz="8" w:space="0" w:color="auto"/>
              <w:bottom w:val="single" w:sz="8" w:space="0" w:color="auto"/>
            </w:tcBorders>
            <w:noWrap/>
            <w:hideMark/>
          </w:tcPr>
          <w:p w14:paraId="5CF04EAA" w14:textId="48673CE7" w:rsidR="00D36672" w:rsidRPr="00980361" w:rsidRDefault="00980361" w:rsidP="00D54734">
            <w:pPr>
              <w:spacing w:after="0" w:line="480" w:lineRule="auto"/>
              <w:rPr>
                <w:rFonts w:eastAsia="Calibri" w:cs="Times New Roman"/>
                <w:bCs/>
                <w:iCs/>
                <w:szCs w:val="24"/>
                <w:lang w:val="en-US"/>
              </w:rPr>
            </w:pPr>
            <w:r w:rsidRPr="00980361">
              <w:rPr>
                <w:rFonts w:eastAsia="Calibri" w:cs="Times New Roman"/>
                <w:bCs/>
                <w:iCs/>
                <w:szCs w:val="24"/>
                <w:lang w:val="en-US"/>
              </w:rPr>
              <w:t>XXXXXX</w:t>
            </w:r>
          </w:p>
        </w:tc>
      </w:tr>
      <w:tr w:rsidR="00D36672" w:rsidRPr="00D36672" w14:paraId="47EED978" w14:textId="77777777" w:rsidTr="00A02680">
        <w:trPr>
          <w:trHeight w:val="288"/>
        </w:trPr>
        <w:tc>
          <w:tcPr>
            <w:tcW w:w="3686" w:type="dxa"/>
            <w:tcBorders>
              <w:top w:val="single" w:sz="8" w:space="0" w:color="auto"/>
            </w:tcBorders>
            <w:hideMark/>
          </w:tcPr>
          <w:p w14:paraId="3BF8AC04" w14:textId="3F272F3C" w:rsidR="00D36672" w:rsidRPr="00D36672" w:rsidRDefault="008D1BEC" w:rsidP="00D54734">
            <w:pPr>
              <w:spacing w:after="0" w:line="480" w:lineRule="auto"/>
              <w:rPr>
                <w:rFonts w:eastAsia="Calibri" w:cs="Times New Roman"/>
                <w:szCs w:val="24"/>
                <w:lang w:val="en-US"/>
              </w:rPr>
            </w:pPr>
            <w:r>
              <w:rPr>
                <w:rFonts w:eastAsia="Calibri" w:cs="Times New Roman"/>
                <w:szCs w:val="24"/>
                <w:lang w:val="en-US"/>
              </w:rPr>
              <w:t>Xxxxxxx</w:t>
            </w:r>
          </w:p>
        </w:tc>
        <w:tc>
          <w:tcPr>
            <w:tcW w:w="2268" w:type="dxa"/>
            <w:tcBorders>
              <w:top w:val="single" w:sz="8" w:space="0" w:color="auto"/>
            </w:tcBorders>
            <w:noWrap/>
            <w:hideMark/>
          </w:tcPr>
          <w:p w14:paraId="4DEBD990" w14:textId="286CBAB2" w:rsidR="00D36672" w:rsidRPr="00D36672" w:rsidRDefault="00980361" w:rsidP="00D54734">
            <w:pPr>
              <w:spacing w:after="0" w:line="480" w:lineRule="auto"/>
              <w:rPr>
                <w:rFonts w:eastAsia="Calibri" w:cs="Times New Roman"/>
                <w:szCs w:val="24"/>
                <w:lang w:val="en-US"/>
              </w:rPr>
            </w:pPr>
            <w:r>
              <w:rPr>
                <w:rFonts w:eastAsia="Calibri" w:cs="Times New Roman"/>
                <w:szCs w:val="24"/>
                <w:lang w:val="en-US"/>
              </w:rPr>
              <w:t>…………</w:t>
            </w:r>
            <w:r>
              <w:rPr>
                <w:rFonts w:eastAsia="Calibri" w:cs="Times New Roman"/>
                <w:i/>
                <w:szCs w:val="24"/>
                <w:vertAlign w:val="superscript"/>
                <w:lang w:val="en-US"/>
              </w:rPr>
              <w:t>a</w:t>
            </w:r>
          </w:p>
        </w:tc>
        <w:tc>
          <w:tcPr>
            <w:tcW w:w="2268" w:type="dxa"/>
            <w:tcBorders>
              <w:top w:val="single" w:sz="8" w:space="0" w:color="auto"/>
            </w:tcBorders>
            <w:noWrap/>
            <w:hideMark/>
          </w:tcPr>
          <w:p w14:paraId="6C06476C" w14:textId="62D78597" w:rsidR="00D36672" w:rsidRPr="00D36672" w:rsidRDefault="00980361" w:rsidP="00D54734">
            <w:pPr>
              <w:spacing w:after="0" w:line="480" w:lineRule="auto"/>
              <w:rPr>
                <w:rFonts w:eastAsia="Calibri" w:cs="Times New Roman"/>
                <w:szCs w:val="24"/>
                <w:lang w:val="en-US"/>
              </w:rPr>
            </w:pPr>
            <w:r>
              <w:rPr>
                <w:rFonts w:eastAsia="Calibri" w:cs="Times New Roman"/>
                <w:szCs w:val="24"/>
                <w:lang w:val="en-US"/>
              </w:rPr>
              <w:t>…………</w:t>
            </w:r>
          </w:p>
        </w:tc>
      </w:tr>
      <w:tr w:rsidR="00D36672" w:rsidRPr="00D36672" w14:paraId="260BF9FB" w14:textId="77777777" w:rsidTr="00A02680">
        <w:trPr>
          <w:trHeight w:val="288"/>
        </w:trPr>
        <w:tc>
          <w:tcPr>
            <w:tcW w:w="3686" w:type="dxa"/>
            <w:hideMark/>
          </w:tcPr>
          <w:p w14:paraId="3119A557" w14:textId="5C897FD9" w:rsidR="00D36672" w:rsidRPr="00D36672" w:rsidRDefault="008D1BEC" w:rsidP="00D54734">
            <w:pPr>
              <w:spacing w:after="0" w:line="480" w:lineRule="auto"/>
              <w:rPr>
                <w:rFonts w:eastAsia="Calibri" w:cs="Times New Roman"/>
                <w:szCs w:val="24"/>
                <w:lang w:val="en-US"/>
              </w:rPr>
            </w:pPr>
            <w:r>
              <w:rPr>
                <w:rFonts w:eastAsia="Calibri" w:cs="Times New Roman"/>
                <w:szCs w:val="24"/>
                <w:lang w:val="en-US"/>
              </w:rPr>
              <w:t>Xxxxxxx</w:t>
            </w:r>
          </w:p>
        </w:tc>
        <w:tc>
          <w:tcPr>
            <w:tcW w:w="2268" w:type="dxa"/>
            <w:noWrap/>
            <w:hideMark/>
          </w:tcPr>
          <w:p w14:paraId="3FE8BECA" w14:textId="5162994D" w:rsidR="00D36672" w:rsidRPr="00D36672" w:rsidRDefault="00980361" w:rsidP="00D54734">
            <w:pPr>
              <w:spacing w:after="0" w:line="480" w:lineRule="auto"/>
              <w:rPr>
                <w:rFonts w:eastAsia="Calibri" w:cs="Times New Roman"/>
                <w:szCs w:val="24"/>
                <w:lang w:val="en-US"/>
              </w:rPr>
            </w:pPr>
            <w:r>
              <w:rPr>
                <w:rFonts w:eastAsia="Calibri" w:cs="Times New Roman"/>
                <w:szCs w:val="24"/>
                <w:lang w:val="en-US"/>
              </w:rPr>
              <w:t>…………</w:t>
            </w:r>
            <w:r>
              <w:rPr>
                <w:rFonts w:eastAsia="Calibri" w:cs="Times New Roman"/>
                <w:i/>
                <w:szCs w:val="24"/>
                <w:vertAlign w:val="superscript"/>
                <w:lang w:val="en-US"/>
              </w:rPr>
              <w:t>b</w:t>
            </w:r>
          </w:p>
        </w:tc>
        <w:tc>
          <w:tcPr>
            <w:tcW w:w="2268" w:type="dxa"/>
            <w:noWrap/>
            <w:hideMark/>
          </w:tcPr>
          <w:p w14:paraId="5EEC3076" w14:textId="012CDE81" w:rsidR="00D36672" w:rsidRPr="00D36672" w:rsidRDefault="00980361" w:rsidP="00D54734">
            <w:pPr>
              <w:spacing w:after="0" w:line="480" w:lineRule="auto"/>
              <w:rPr>
                <w:rFonts w:eastAsia="Calibri" w:cs="Times New Roman"/>
                <w:szCs w:val="24"/>
                <w:lang w:val="en-US"/>
              </w:rPr>
            </w:pPr>
            <w:r>
              <w:rPr>
                <w:rFonts w:eastAsia="Calibri" w:cs="Times New Roman"/>
                <w:szCs w:val="24"/>
                <w:lang w:val="en-US"/>
              </w:rPr>
              <w:t>…………</w:t>
            </w:r>
          </w:p>
        </w:tc>
      </w:tr>
      <w:tr w:rsidR="00D36672" w:rsidRPr="00D36672" w14:paraId="4D5784A5" w14:textId="77777777" w:rsidTr="00A02680">
        <w:trPr>
          <w:trHeight w:val="288"/>
        </w:trPr>
        <w:tc>
          <w:tcPr>
            <w:tcW w:w="3686" w:type="dxa"/>
            <w:hideMark/>
          </w:tcPr>
          <w:p w14:paraId="2136447C" w14:textId="2DE0DD21" w:rsidR="00D36672" w:rsidRPr="00D36672" w:rsidRDefault="008D1BEC" w:rsidP="00D54734">
            <w:pPr>
              <w:spacing w:after="0" w:line="480" w:lineRule="auto"/>
              <w:rPr>
                <w:rFonts w:eastAsia="Calibri" w:cs="Times New Roman"/>
                <w:szCs w:val="24"/>
                <w:lang w:val="en-US"/>
              </w:rPr>
            </w:pPr>
            <w:r>
              <w:rPr>
                <w:rFonts w:eastAsia="Calibri" w:cs="Times New Roman"/>
                <w:szCs w:val="24"/>
                <w:lang w:val="en-US"/>
              </w:rPr>
              <w:t>Xxxxxxx</w:t>
            </w:r>
          </w:p>
        </w:tc>
        <w:tc>
          <w:tcPr>
            <w:tcW w:w="2268" w:type="dxa"/>
            <w:noWrap/>
            <w:hideMark/>
          </w:tcPr>
          <w:p w14:paraId="39EE18EC" w14:textId="72B2B825" w:rsidR="00D36672" w:rsidRPr="00D36672" w:rsidRDefault="00980361" w:rsidP="00D54734">
            <w:pPr>
              <w:spacing w:after="0" w:line="480" w:lineRule="auto"/>
              <w:rPr>
                <w:rFonts w:eastAsia="Calibri" w:cs="Times New Roman"/>
                <w:szCs w:val="24"/>
                <w:lang w:val="en-US"/>
              </w:rPr>
            </w:pPr>
            <w:r>
              <w:rPr>
                <w:rFonts w:eastAsia="Calibri" w:cs="Times New Roman"/>
                <w:szCs w:val="24"/>
                <w:lang w:val="en-US"/>
              </w:rPr>
              <w:t>…………</w:t>
            </w:r>
            <w:r>
              <w:rPr>
                <w:rFonts w:eastAsia="Calibri" w:cs="Times New Roman"/>
                <w:i/>
                <w:szCs w:val="24"/>
                <w:vertAlign w:val="superscript"/>
                <w:lang w:val="en-US"/>
              </w:rPr>
              <w:t>c</w:t>
            </w:r>
          </w:p>
        </w:tc>
        <w:tc>
          <w:tcPr>
            <w:tcW w:w="2268" w:type="dxa"/>
            <w:noWrap/>
            <w:hideMark/>
          </w:tcPr>
          <w:p w14:paraId="7E3EE155" w14:textId="3160BCE0" w:rsidR="00D36672" w:rsidRPr="00D36672" w:rsidRDefault="00980361" w:rsidP="00D54734">
            <w:pPr>
              <w:spacing w:after="0" w:line="480" w:lineRule="auto"/>
              <w:rPr>
                <w:rFonts w:eastAsia="Calibri" w:cs="Times New Roman"/>
                <w:szCs w:val="24"/>
                <w:lang w:val="en-US"/>
              </w:rPr>
            </w:pPr>
            <w:r>
              <w:rPr>
                <w:rFonts w:eastAsia="Calibri" w:cs="Times New Roman"/>
                <w:szCs w:val="24"/>
                <w:lang w:val="en-US"/>
              </w:rPr>
              <w:t>…………</w:t>
            </w:r>
          </w:p>
        </w:tc>
      </w:tr>
    </w:tbl>
    <w:p w14:paraId="1606E0C9" w14:textId="77777777" w:rsidR="00980361" w:rsidRDefault="00D36672" w:rsidP="00D36672">
      <w:pPr>
        <w:spacing w:after="0" w:line="480" w:lineRule="auto"/>
        <w:jc w:val="both"/>
        <w:rPr>
          <w:rFonts w:eastAsia="Calibri" w:cs="Calibri"/>
          <w:szCs w:val="24"/>
          <w:lang w:val="en-US"/>
        </w:rPr>
      </w:pPr>
      <w:r w:rsidRPr="00D36672">
        <w:rPr>
          <w:rFonts w:eastAsia="Calibri" w:cs="Times New Roman"/>
          <w:szCs w:val="24"/>
          <w:vertAlign w:val="superscript"/>
          <w:lang w:val="en-US"/>
        </w:rPr>
        <w:t>1</w:t>
      </w:r>
      <w:r w:rsidRPr="00D36672">
        <w:rPr>
          <w:rFonts w:eastAsia="Calibri" w:cs="Times New Roman"/>
          <w:szCs w:val="24"/>
          <w:lang w:val="en-US"/>
        </w:rPr>
        <w:t xml:space="preserve"> </w:t>
      </w:r>
      <w:r w:rsidR="00CE7F74" w:rsidRPr="00CE7F74">
        <w:rPr>
          <w:rFonts w:eastAsia="Calibri" w:cs="Calibri"/>
          <w:szCs w:val="24"/>
          <w:lang w:val="en-US"/>
        </w:rPr>
        <w:t xml:space="preserve">Type the </w:t>
      </w:r>
      <w:r w:rsidR="00CE7F74">
        <w:rPr>
          <w:rFonts w:eastAsia="Calibri" w:cs="Calibri"/>
          <w:szCs w:val="24"/>
          <w:lang w:val="en-US"/>
        </w:rPr>
        <w:t xml:space="preserve">meaning of </w:t>
      </w:r>
      <w:r w:rsidR="00CE7F74" w:rsidRPr="00CE7F74">
        <w:rPr>
          <w:rFonts w:eastAsia="Calibri" w:cs="Calibri"/>
          <w:szCs w:val="24"/>
          <w:lang w:val="en-US"/>
        </w:rPr>
        <w:t>superscript lettering here</w:t>
      </w:r>
    </w:p>
    <w:p w14:paraId="1CFE1C68" w14:textId="70D65344" w:rsidR="00D36672" w:rsidRDefault="00980361" w:rsidP="00D36672">
      <w:pPr>
        <w:spacing w:after="0" w:line="480" w:lineRule="auto"/>
        <w:jc w:val="both"/>
        <w:rPr>
          <w:rFonts w:eastAsia="Calibri" w:cs="Calibri"/>
          <w:szCs w:val="24"/>
          <w:lang w:val="en-US"/>
        </w:rPr>
      </w:pPr>
      <w:r>
        <w:rPr>
          <w:rFonts w:eastAsia="Calibri" w:cs="Times New Roman"/>
          <w:szCs w:val="24"/>
          <w:vertAlign w:val="superscript"/>
          <w:lang w:val="en-US"/>
        </w:rPr>
        <w:t>a</w:t>
      </w:r>
      <w:r w:rsidRPr="00D36672">
        <w:rPr>
          <w:rFonts w:eastAsia="Calibri" w:cs="Times New Roman"/>
          <w:szCs w:val="24"/>
          <w:lang w:val="en-US"/>
        </w:rPr>
        <w:t xml:space="preserve"> </w:t>
      </w:r>
      <w:r w:rsidRPr="00CE7F74">
        <w:rPr>
          <w:rFonts w:eastAsia="Calibri" w:cs="Calibri"/>
          <w:szCs w:val="24"/>
          <w:lang w:val="en-US"/>
        </w:rPr>
        <w:t xml:space="preserve">Type the </w:t>
      </w:r>
      <w:r>
        <w:rPr>
          <w:rFonts w:eastAsia="Calibri" w:cs="Calibri"/>
          <w:szCs w:val="24"/>
          <w:lang w:val="en-US"/>
        </w:rPr>
        <w:t xml:space="preserve">meaning of </w:t>
      </w:r>
      <w:r w:rsidRPr="00CE7F74">
        <w:rPr>
          <w:rFonts w:eastAsia="Calibri" w:cs="Calibri"/>
          <w:szCs w:val="24"/>
          <w:lang w:val="en-US"/>
        </w:rPr>
        <w:t>superscript lettering here</w:t>
      </w:r>
    </w:p>
    <w:p w14:paraId="2570520E" w14:textId="6304D238" w:rsidR="00980361" w:rsidRDefault="00980361" w:rsidP="00980361">
      <w:pPr>
        <w:spacing w:after="0" w:line="480" w:lineRule="auto"/>
        <w:jc w:val="both"/>
        <w:rPr>
          <w:rFonts w:eastAsia="Calibri" w:cs="Times New Roman"/>
          <w:sz w:val="22"/>
          <w:lang w:val="en-US"/>
        </w:rPr>
      </w:pPr>
      <w:r>
        <w:rPr>
          <w:rFonts w:eastAsia="Calibri" w:cs="Times New Roman"/>
          <w:szCs w:val="24"/>
          <w:vertAlign w:val="superscript"/>
          <w:lang w:val="en-US"/>
        </w:rPr>
        <w:t>b</w:t>
      </w:r>
      <w:r w:rsidRPr="00D36672">
        <w:rPr>
          <w:rFonts w:eastAsia="Calibri" w:cs="Times New Roman"/>
          <w:szCs w:val="24"/>
          <w:lang w:val="en-US"/>
        </w:rPr>
        <w:t xml:space="preserve"> </w:t>
      </w:r>
      <w:r w:rsidRPr="00CE7F74">
        <w:rPr>
          <w:rFonts w:eastAsia="Calibri" w:cs="Calibri"/>
          <w:szCs w:val="24"/>
          <w:lang w:val="en-US"/>
        </w:rPr>
        <w:t xml:space="preserve">Type the </w:t>
      </w:r>
      <w:r>
        <w:rPr>
          <w:rFonts w:eastAsia="Calibri" w:cs="Calibri"/>
          <w:szCs w:val="24"/>
          <w:lang w:val="en-US"/>
        </w:rPr>
        <w:t xml:space="preserve">meaning of </w:t>
      </w:r>
      <w:r w:rsidRPr="00CE7F74">
        <w:rPr>
          <w:rFonts w:eastAsia="Calibri" w:cs="Calibri"/>
          <w:szCs w:val="24"/>
          <w:lang w:val="en-US"/>
        </w:rPr>
        <w:t>superscript lettering here</w:t>
      </w:r>
    </w:p>
    <w:p w14:paraId="3FA80271" w14:textId="2B049FDB" w:rsidR="00455BC5" w:rsidRDefault="00980361" w:rsidP="00D36672">
      <w:pPr>
        <w:spacing w:after="0" w:line="480" w:lineRule="auto"/>
        <w:jc w:val="both"/>
        <w:rPr>
          <w:rFonts w:eastAsia="Calibri" w:cs="Calibri"/>
          <w:szCs w:val="24"/>
          <w:lang w:val="en-US"/>
        </w:rPr>
        <w:sectPr w:rsidR="00455BC5" w:rsidSect="00455BC5">
          <w:type w:val="nextColumn"/>
          <w:pgSz w:w="11901" w:h="16817"/>
          <w:pgMar w:top="1418" w:right="1418" w:bottom="1418" w:left="1418" w:header="709" w:footer="709" w:gutter="0"/>
          <w:lnNumType w:countBy="1" w:restart="continuous"/>
          <w:cols w:space="708"/>
          <w:docGrid w:linePitch="360"/>
        </w:sectPr>
      </w:pPr>
      <w:r>
        <w:rPr>
          <w:rFonts w:eastAsia="Calibri" w:cs="Times New Roman"/>
          <w:szCs w:val="24"/>
          <w:vertAlign w:val="superscript"/>
          <w:lang w:val="en-US"/>
        </w:rPr>
        <w:t>c</w:t>
      </w:r>
      <w:r w:rsidRPr="00D36672">
        <w:rPr>
          <w:rFonts w:eastAsia="Calibri" w:cs="Times New Roman"/>
          <w:szCs w:val="24"/>
          <w:lang w:val="en-US"/>
        </w:rPr>
        <w:t xml:space="preserve"> </w:t>
      </w:r>
      <w:r w:rsidRPr="00CE7F74">
        <w:rPr>
          <w:rFonts w:eastAsia="Calibri" w:cs="Calibri"/>
          <w:szCs w:val="24"/>
          <w:lang w:val="en-US"/>
        </w:rPr>
        <w:t xml:space="preserve">Type the </w:t>
      </w:r>
      <w:r>
        <w:rPr>
          <w:rFonts w:eastAsia="Calibri" w:cs="Calibri"/>
          <w:szCs w:val="24"/>
          <w:lang w:val="en-US"/>
        </w:rPr>
        <w:t xml:space="preserve">meaning of </w:t>
      </w:r>
      <w:r w:rsidRPr="00CE7F74">
        <w:rPr>
          <w:rFonts w:eastAsia="Calibri" w:cs="Calibri"/>
          <w:szCs w:val="24"/>
          <w:lang w:val="en-US"/>
        </w:rPr>
        <w:t>superscript lettering her</w:t>
      </w:r>
      <w:r w:rsidR="001C4498">
        <w:rPr>
          <w:rFonts w:eastAsia="Calibri" w:cs="Calibri"/>
          <w:szCs w:val="24"/>
          <w:lang w:val="en-US"/>
        </w:rPr>
        <w:t>e</w:t>
      </w:r>
      <w:bookmarkStart w:id="0" w:name="_GoBack"/>
      <w:bookmarkEnd w:id="0"/>
    </w:p>
    <w:p w14:paraId="3E327604" w14:textId="514F29B7" w:rsidR="00C72033" w:rsidRPr="007031C0" w:rsidRDefault="00C72033" w:rsidP="00AB3774">
      <w:pPr>
        <w:rPr>
          <w:rFonts w:eastAsia="Calibri" w:cstheme="majorBidi"/>
          <w:b/>
          <w:szCs w:val="24"/>
          <w:lang w:val="en-US"/>
        </w:rPr>
      </w:pPr>
    </w:p>
    <w:sectPr w:rsidR="00C72033" w:rsidRPr="007031C0" w:rsidSect="00455BC5">
      <w:type w:val="nextColumn"/>
      <w:pgSz w:w="11901" w:h="16817"/>
      <w:pgMar w:top="1418" w:right="1418" w:bottom="1418" w:left="1418" w:header="709" w:footer="709" w:gutter="0"/>
      <w:lnNumType w:countBy="1" w:restart="continuous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AA593B7" w14:textId="77777777" w:rsidR="00B74CD4" w:rsidRDefault="00B74CD4">
      <w:pPr>
        <w:spacing w:after="0" w:line="240" w:lineRule="auto"/>
      </w:pPr>
      <w:r>
        <w:separator/>
      </w:r>
    </w:p>
  </w:endnote>
  <w:endnote w:type="continuationSeparator" w:id="0">
    <w:p w14:paraId="0D5D69A8" w14:textId="77777777" w:rsidR="00B74CD4" w:rsidRDefault="00B74CD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7C095C9" w14:textId="77777777" w:rsidR="00B74CD4" w:rsidRDefault="00B74CD4">
      <w:pPr>
        <w:spacing w:after="0" w:line="240" w:lineRule="auto"/>
      </w:pPr>
      <w:r>
        <w:separator/>
      </w:r>
    </w:p>
  </w:footnote>
  <w:footnote w:type="continuationSeparator" w:id="0">
    <w:p w14:paraId="75C50D26" w14:textId="77777777" w:rsidR="00B74CD4" w:rsidRDefault="00B74CD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1D"/>
    <w:multiLevelType w:val="multilevel"/>
    <w:tmpl w:val="A6F476D2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3673838"/>
    <w:multiLevelType w:val="multilevel"/>
    <w:tmpl w:val="0ECCE848"/>
    <w:lvl w:ilvl="0">
      <w:start w:val="2"/>
      <w:numFmt w:val="decimal"/>
      <w:lvlText w:val="%1."/>
      <w:lvlJc w:val="left"/>
      <w:pPr>
        <w:ind w:left="360" w:hanging="360"/>
      </w:pPr>
      <w:rPr>
        <w:rFonts w:eastAsia="Calibri" w:hint="default"/>
      </w:rPr>
    </w:lvl>
    <w:lvl w:ilvl="1">
      <w:start w:val="5"/>
      <w:numFmt w:val="decimal"/>
      <w:lvlText w:val="%1.%2."/>
      <w:lvlJc w:val="left"/>
      <w:pPr>
        <w:ind w:left="720" w:hanging="720"/>
      </w:pPr>
      <w:rPr>
        <w:rFonts w:eastAsia="Calibri"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eastAsia="Calibri"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eastAsia="Calibri"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eastAsia="Calibri"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eastAsia="Calibri"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eastAsia="Calibri"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eastAsia="Calibri"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eastAsia="Calibri" w:hint="default"/>
      </w:rPr>
    </w:lvl>
  </w:abstractNum>
  <w:abstractNum w:abstractNumId="2" w15:restartNumberingAfterBreak="0">
    <w:nsid w:val="085D0817"/>
    <w:multiLevelType w:val="hybridMultilevel"/>
    <w:tmpl w:val="03A083C2"/>
    <w:lvl w:ilvl="0" w:tplc="041F0011">
      <w:start w:val="1"/>
      <w:numFmt w:val="decimal"/>
      <w:lvlText w:val="%1)"/>
      <w:lvlJc w:val="left"/>
      <w:pPr>
        <w:ind w:left="720" w:hanging="360"/>
      </w:pPr>
    </w:lvl>
    <w:lvl w:ilvl="1" w:tplc="041F0019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1A90EDC"/>
    <w:multiLevelType w:val="multilevel"/>
    <w:tmpl w:val="174C22B8"/>
    <w:lvl w:ilvl="0">
      <w:start w:val="1"/>
      <w:numFmt w:val="decimal"/>
      <w:suff w:val="space"/>
      <w:lvlText w:val="%1."/>
      <w:lvlJc w:val="left"/>
      <w:pPr>
        <w:ind w:left="720" w:hanging="720"/>
      </w:pPr>
      <w:rPr>
        <w:rFonts w:hint="default"/>
      </w:rPr>
    </w:lvl>
    <w:lvl w:ilvl="1">
      <w:start w:val="1"/>
      <w:numFmt w:val="decimal"/>
      <w:isLgl/>
      <w:suff w:val="space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4" w15:restartNumberingAfterBreak="0">
    <w:nsid w:val="52B937CF"/>
    <w:multiLevelType w:val="multilevel"/>
    <w:tmpl w:val="759453CA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suff w:val="space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5" w15:restartNumberingAfterBreak="0">
    <w:nsid w:val="5C934FB1"/>
    <w:multiLevelType w:val="hybridMultilevel"/>
    <w:tmpl w:val="32E03AC8"/>
    <w:lvl w:ilvl="0" w:tplc="A238B8CE">
      <w:numFmt w:val="bullet"/>
      <w:lvlText w:val="-"/>
      <w:lvlJc w:val="left"/>
      <w:pPr>
        <w:ind w:left="720" w:hanging="360"/>
      </w:pPr>
      <w:rPr>
        <w:rFonts w:ascii="Cambria" w:eastAsiaTheme="minorHAnsi" w:hAnsi="Cambria" w:cstheme="minorBidi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EF22FB2"/>
    <w:multiLevelType w:val="hybridMultilevel"/>
    <w:tmpl w:val="E8BAEE4C"/>
    <w:lvl w:ilvl="0" w:tplc="9AAC4964">
      <w:start w:val="2"/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55F1921"/>
    <w:multiLevelType w:val="hybridMultilevel"/>
    <w:tmpl w:val="FD648542"/>
    <w:lvl w:ilvl="0" w:tplc="9A66DE7C">
      <w:start w:val="1"/>
      <w:numFmt w:val="decimal"/>
      <w:suff w:val="space"/>
      <w:lvlText w:val="%1.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A310527"/>
    <w:multiLevelType w:val="multilevel"/>
    <w:tmpl w:val="984AF6E6"/>
    <w:lvl w:ilvl="0">
      <w:start w:val="3"/>
      <w:numFmt w:val="decimal"/>
      <w:suff w:val="space"/>
      <w:lvlText w:val="%1."/>
      <w:lvlJc w:val="left"/>
      <w:pPr>
        <w:ind w:left="720" w:hanging="720"/>
      </w:pPr>
      <w:rPr>
        <w:rFonts w:hint="default"/>
      </w:rPr>
    </w:lvl>
    <w:lvl w:ilvl="1">
      <w:start w:val="1"/>
      <w:numFmt w:val="decimal"/>
      <w:isLgl/>
      <w:suff w:val="space"/>
      <w:lvlText w:val="%1.%2."/>
      <w:lvlJc w:val="left"/>
      <w:pPr>
        <w:ind w:left="1080" w:hanging="108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9" w15:restartNumberingAfterBreak="0">
    <w:nsid w:val="7B8F7524"/>
    <w:multiLevelType w:val="multilevel"/>
    <w:tmpl w:val="75860E46"/>
    <w:lvl w:ilvl="0">
      <w:start w:val="2"/>
      <w:numFmt w:val="decimal"/>
      <w:lvlText w:val="%1."/>
      <w:lvlJc w:val="left"/>
      <w:pPr>
        <w:ind w:left="380" w:hanging="380"/>
      </w:pPr>
      <w:rPr>
        <w:rFonts w:eastAsia="Calibri" w:hint="default"/>
        <w:color w:val="000000" w:themeColor="text1"/>
      </w:rPr>
    </w:lvl>
    <w:lvl w:ilvl="1">
      <w:start w:val="4"/>
      <w:numFmt w:val="decimal"/>
      <w:lvlText w:val="%1.%2."/>
      <w:lvlJc w:val="left"/>
      <w:pPr>
        <w:ind w:left="720" w:hanging="720"/>
      </w:pPr>
      <w:rPr>
        <w:rFonts w:eastAsia="Calibri" w:hint="default"/>
        <w:color w:val="000000" w:themeColor="text1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eastAsia="Calibri" w:hint="default"/>
        <w:color w:val="000000" w:themeColor="text1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eastAsia="Calibri" w:hint="default"/>
        <w:color w:val="000000" w:themeColor="text1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eastAsia="Calibri" w:hint="default"/>
        <w:color w:val="000000" w:themeColor="text1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eastAsia="Calibri" w:hint="default"/>
        <w:color w:val="000000" w:themeColor="text1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eastAsia="Calibri" w:hint="default"/>
        <w:color w:val="000000" w:themeColor="text1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eastAsia="Calibri" w:hint="default"/>
        <w:color w:val="000000" w:themeColor="text1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eastAsia="Calibri" w:hint="default"/>
        <w:color w:val="000000" w:themeColor="text1"/>
      </w:rPr>
    </w:lvl>
  </w:abstractNum>
  <w:num w:numId="1">
    <w:abstractNumId w:val="8"/>
  </w:num>
  <w:num w:numId="2">
    <w:abstractNumId w:val="3"/>
  </w:num>
  <w:num w:numId="3">
    <w:abstractNumId w:val="6"/>
  </w:num>
  <w:num w:numId="4">
    <w:abstractNumId w:val="7"/>
  </w:num>
  <w:num w:numId="5">
    <w:abstractNumId w:val="4"/>
  </w:num>
  <w:num w:numId="6">
    <w:abstractNumId w:val="2"/>
  </w:num>
  <w:num w:numId="7">
    <w:abstractNumId w:val="1"/>
  </w:num>
  <w:num w:numId="8">
    <w:abstractNumId w:val="0"/>
  </w:num>
  <w:num w:numId="9">
    <w:abstractNumId w:val="5"/>
  </w:num>
  <w:num w:numId="10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hyphenationZone w:val="425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cwsDA3MzI0NzYxMDBW0lEKTi0uzszPAykwrAUAQ37Zvy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CENGİZ-YENİ-Industrial Crops Products&lt;/Style&gt;&lt;LeftDelim&gt;{&lt;/LeftDelim&gt;&lt;RightDelim&gt;}&lt;/RightDelim&gt;&lt;FontName&gt;Cambria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1&lt;/HyperlinksEnabled&gt;&lt;HyperlinksVisible&gt;1&lt;/HyperlinksVisible&gt;&lt;EnableBibliographyCategories&gt;0&lt;/EnableBibliographyCategories&gt;&lt;/ENLayout&gt;"/>
    <w:docVar w:name="EN.Libraries" w:val="&lt;Libraries&gt;&lt;item db-id=&quot;2dawt005rpdprxevas9vs9arx9zpv9va05xd&quot;&gt;Endemik 3 Onosma&lt;record-ids&gt;&lt;item&gt;24&lt;/item&gt;&lt;item&gt;25&lt;/item&gt;&lt;item&gt;26&lt;/item&gt;&lt;item&gt;27&lt;/item&gt;&lt;item&gt;28&lt;/item&gt;&lt;item&gt;30&lt;/item&gt;&lt;item&gt;31&lt;/item&gt;&lt;item&gt;32&lt;/item&gt;&lt;item&gt;33&lt;/item&gt;&lt;item&gt;34&lt;/item&gt;&lt;item&gt;35&lt;/item&gt;&lt;item&gt;36&lt;/item&gt;&lt;/record-ids&gt;&lt;/item&gt;&lt;/Libraries&gt;"/>
  </w:docVars>
  <w:rsids>
    <w:rsidRoot w:val="00F4426F"/>
    <w:rsid w:val="00000D2F"/>
    <w:rsid w:val="000069B9"/>
    <w:rsid w:val="00015B67"/>
    <w:rsid w:val="000166A4"/>
    <w:rsid w:val="00017470"/>
    <w:rsid w:val="0002220B"/>
    <w:rsid w:val="00022CEA"/>
    <w:rsid w:val="00024255"/>
    <w:rsid w:val="00024312"/>
    <w:rsid w:val="0002527C"/>
    <w:rsid w:val="00025721"/>
    <w:rsid w:val="00026E8D"/>
    <w:rsid w:val="00031DAE"/>
    <w:rsid w:val="00033CE7"/>
    <w:rsid w:val="000349BD"/>
    <w:rsid w:val="00036F63"/>
    <w:rsid w:val="00037B70"/>
    <w:rsid w:val="00040E7E"/>
    <w:rsid w:val="000448DF"/>
    <w:rsid w:val="00045BA3"/>
    <w:rsid w:val="000468A0"/>
    <w:rsid w:val="00047324"/>
    <w:rsid w:val="0005024A"/>
    <w:rsid w:val="00052D91"/>
    <w:rsid w:val="0005535D"/>
    <w:rsid w:val="00061115"/>
    <w:rsid w:val="00064294"/>
    <w:rsid w:val="00064C2E"/>
    <w:rsid w:val="000656A0"/>
    <w:rsid w:val="00066992"/>
    <w:rsid w:val="00066B67"/>
    <w:rsid w:val="00067E0B"/>
    <w:rsid w:val="000706EC"/>
    <w:rsid w:val="000714D8"/>
    <w:rsid w:val="00072EA7"/>
    <w:rsid w:val="000739B4"/>
    <w:rsid w:val="00076544"/>
    <w:rsid w:val="0008102C"/>
    <w:rsid w:val="00081EA0"/>
    <w:rsid w:val="000850B7"/>
    <w:rsid w:val="000856EB"/>
    <w:rsid w:val="00085BCA"/>
    <w:rsid w:val="00086FB0"/>
    <w:rsid w:val="00087B61"/>
    <w:rsid w:val="00092500"/>
    <w:rsid w:val="00093454"/>
    <w:rsid w:val="00095E98"/>
    <w:rsid w:val="00096015"/>
    <w:rsid w:val="0009740D"/>
    <w:rsid w:val="0009766C"/>
    <w:rsid w:val="000A6F19"/>
    <w:rsid w:val="000B15C8"/>
    <w:rsid w:val="000B1EE8"/>
    <w:rsid w:val="000B31AC"/>
    <w:rsid w:val="000C1C55"/>
    <w:rsid w:val="000C1F04"/>
    <w:rsid w:val="000C3694"/>
    <w:rsid w:val="000C4B8B"/>
    <w:rsid w:val="000C645A"/>
    <w:rsid w:val="000D3816"/>
    <w:rsid w:val="000D47F4"/>
    <w:rsid w:val="000D6AA0"/>
    <w:rsid w:val="000E0465"/>
    <w:rsid w:val="000E23BF"/>
    <w:rsid w:val="000E34E3"/>
    <w:rsid w:val="000E3656"/>
    <w:rsid w:val="000E5297"/>
    <w:rsid w:val="000E6E17"/>
    <w:rsid w:val="000F0285"/>
    <w:rsid w:val="000F0642"/>
    <w:rsid w:val="000F17B4"/>
    <w:rsid w:val="001018C3"/>
    <w:rsid w:val="0010312A"/>
    <w:rsid w:val="0010337F"/>
    <w:rsid w:val="001042F3"/>
    <w:rsid w:val="001060BF"/>
    <w:rsid w:val="0010747B"/>
    <w:rsid w:val="00107C70"/>
    <w:rsid w:val="00110015"/>
    <w:rsid w:val="001107C8"/>
    <w:rsid w:val="00112B10"/>
    <w:rsid w:val="00115FD1"/>
    <w:rsid w:val="0011729B"/>
    <w:rsid w:val="00117F96"/>
    <w:rsid w:val="001233B4"/>
    <w:rsid w:val="00125D32"/>
    <w:rsid w:val="00126ED5"/>
    <w:rsid w:val="00127E3C"/>
    <w:rsid w:val="001341F6"/>
    <w:rsid w:val="001349D7"/>
    <w:rsid w:val="00137FE9"/>
    <w:rsid w:val="001401DB"/>
    <w:rsid w:val="001403C6"/>
    <w:rsid w:val="001438EF"/>
    <w:rsid w:val="00144D27"/>
    <w:rsid w:val="00145B3F"/>
    <w:rsid w:val="00145BDD"/>
    <w:rsid w:val="001477C9"/>
    <w:rsid w:val="00151A2E"/>
    <w:rsid w:val="00152F9F"/>
    <w:rsid w:val="0015351C"/>
    <w:rsid w:val="001555A6"/>
    <w:rsid w:val="00156E0A"/>
    <w:rsid w:val="001636BB"/>
    <w:rsid w:val="001664C3"/>
    <w:rsid w:val="00172B82"/>
    <w:rsid w:val="00175EE3"/>
    <w:rsid w:val="00180FB0"/>
    <w:rsid w:val="00181BD3"/>
    <w:rsid w:val="0018619D"/>
    <w:rsid w:val="00186390"/>
    <w:rsid w:val="001865DC"/>
    <w:rsid w:val="0019033D"/>
    <w:rsid w:val="00194325"/>
    <w:rsid w:val="00194CD7"/>
    <w:rsid w:val="001955D4"/>
    <w:rsid w:val="001969BA"/>
    <w:rsid w:val="00197A49"/>
    <w:rsid w:val="00197D65"/>
    <w:rsid w:val="001A15E0"/>
    <w:rsid w:val="001A1C23"/>
    <w:rsid w:val="001A2523"/>
    <w:rsid w:val="001A2B1E"/>
    <w:rsid w:val="001A418A"/>
    <w:rsid w:val="001A5113"/>
    <w:rsid w:val="001A59BB"/>
    <w:rsid w:val="001A61D1"/>
    <w:rsid w:val="001B032A"/>
    <w:rsid w:val="001B04F4"/>
    <w:rsid w:val="001B233D"/>
    <w:rsid w:val="001B47C7"/>
    <w:rsid w:val="001C368C"/>
    <w:rsid w:val="001C4498"/>
    <w:rsid w:val="001C46AE"/>
    <w:rsid w:val="001C56D3"/>
    <w:rsid w:val="001C5E73"/>
    <w:rsid w:val="001D08F8"/>
    <w:rsid w:val="001D32F0"/>
    <w:rsid w:val="001D3363"/>
    <w:rsid w:val="001D4612"/>
    <w:rsid w:val="001D4670"/>
    <w:rsid w:val="001D4828"/>
    <w:rsid w:val="001D55EB"/>
    <w:rsid w:val="001D60B2"/>
    <w:rsid w:val="001D63B8"/>
    <w:rsid w:val="001D6B25"/>
    <w:rsid w:val="001E05A7"/>
    <w:rsid w:val="001E295E"/>
    <w:rsid w:val="001E66DC"/>
    <w:rsid w:val="001F2EA4"/>
    <w:rsid w:val="001F482E"/>
    <w:rsid w:val="001F4858"/>
    <w:rsid w:val="001F5869"/>
    <w:rsid w:val="00200D3C"/>
    <w:rsid w:val="0020231F"/>
    <w:rsid w:val="00203ECF"/>
    <w:rsid w:val="00204B3D"/>
    <w:rsid w:val="00206843"/>
    <w:rsid w:val="0020697F"/>
    <w:rsid w:val="0021320C"/>
    <w:rsid w:val="00213F87"/>
    <w:rsid w:val="002153F8"/>
    <w:rsid w:val="002207A8"/>
    <w:rsid w:val="00220928"/>
    <w:rsid w:val="00221987"/>
    <w:rsid w:val="00227B53"/>
    <w:rsid w:val="00230402"/>
    <w:rsid w:val="00230678"/>
    <w:rsid w:val="00230C5E"/>
    <w:rsid w:val="002313BA"/>
    <w:rsid w:val="00232549"/>
    <w:rsid w:val="00233298"/>
    <w:rsid w:val="00235F21"/>
    <w:rsid w:val="00236829"/>
    <w:rsid w:val="00241C48"/>
    <w:rsid w:val="00241DB7"/>
    <w:rsid w:val="00245574"/>
    <w:rsid w:val="00247A56"/>
    <w:rsid w:val="00247D4E"/>
    <w:rsid w:val="00252037"/>
    <w:rsid w:val="00252893"/>
    <w:rsid w:val="00254CC9"/>
    <w:rsid w:val="00260132"/>
    <w:rsid w:val="0026095C"/>
    <w:rsid w:val="0026149D"/>
    <w:rsid w:val="00262BF8"/>
    <w:rsid w:val="002640CD"/>
    <w:rsid w:val="002640D8"/>
    <w:rsid w:val="00265195"/>
    <w:rsid w:val="00267EC2"/>
    <w:rsid w:val="00270860"/>
    <w:rsid w:val="002716F8"/>
    <w:rsid w:val="0028105D"/>
    <w:rsid w:val="00282320"/>
    <w:rsid w:val="0028247C"/>
    <w:rsid w:val="002846F9"/>
    <w:rsid w:val="00287283"/>
    <w:rsid w:val="00292F7C"/>
    <w:rsid w:val="0029456F"/>
    <w:rsid w:val="00294784"/>
    <w:rsid w:val="002953E2"/>
    <w:rsid w:val="002A134D"/>
    <w:rsid w:val="002A28CC"/>
    <w:rsid w:val="002A3677"/>
    <w:rsid w:val="002A535A"/>
    <w:rsid w:val="002A74B2"/>
    <w:rsid w:val="002A7B83"/>
    <w:rsid w:val="002B593D"/>
    <w:rsid w:val="002B6C61"/>
    <w:rsid w:val="002B7019"/>
    <w:rsid w:val="002B7129"/>
    <w:rsid w:val="002C21D1"/>
    <w:rsid w:val="002C494A"/>
    <w:rsid w:val="002D1809"/>
    <w:rsid w:val="002D3015"/>
    <w:rsid w:val="002D32C2"/>
    <w:rsid w:val="002D3E24"/>
    <w:rsid w:val="002D536D"/>
    <w:rsid w:val="002E28BC"/>
    <w:rsid w:val="002E2D00"/>
    <w:rsid w:val="002E2E13"/>
    <w:rsid w:val="002E4569"/>
    <w:rsid w:val="002E6840"/>
    <w:rsid w:val="002E7783"/>
    <w:rsid w:val="002F1EA9"/>
    <w:rsid w:val="002F2306"/>
    <w:rsid w:val="002F60AA"/>
    <w:rsid w:val="002F7BE4"/>
    <w:rsid w:val="0030188E"/>
    <w:rsid w:val="00304A47"/>
    <w:rsid w:val="003050E7"/>
    <w:rsid w:val="00312F83"/>
    <w:rsid w:val="0031756F"/>
    <w:rsid w:val="00321237"/>
    <w:rsid w:val="00324EA3"/>
    <w:rsid w:val="00325C64"/>
    <w:rsid w:val="003304A7"/>
    <w:rsid w:val="00336BCF"/>
    <w:rsid w:val="00337760"/>
    <w:rsid w:val="00337EDC"/>
    <w:rsid w:val="00341ADF"/>
    <w:rsid w:val="003452F8"/>
    <w:rsid w:val="0034609B"/>
    <w:rsid w:val="00346356"/>
    <w:rsid w:val="003463F9"/>
    <w:rsid w:val="00346EE8"/>
    <w:rsid w:val="0035232E"/>
    <w:rsid w:val="00352A9C"/>
    <w:rsid w:val="00353A6B"/>
    <w:rsid w:val="00353CB2"/>
    <w:rsid w:val="00354BC0"/>
    <w:rsid w:val="00355E97"/>
    <w:rsid w:val="00356F20"/>
    <w:rsid w:val="00361667"/>
    <w:rsid w:val="00361BFC"/>
    <w:rsid w:val="00364BE7"/>
    <w:rsid w:val="00367D8A"/>
    <w:rsid w:val="00367EFF"/>
    <w:rsid w:val="0037186D"/>
    <w:rsid w:val="00371FF0"/>
    <w:rsid w:val="0037562F"/>
    <w:rsid w:val="00377E8A"/>
    <w:rsid w:val="003808C1"/>
    <w:rsid w:val="00380F2B"/>
    <w:rsid w:val="0038176E"/>
    <w:rsid w:val="003828B2"/>
    <w:rsid w:val="00384AF2"/>
    <w:rsid w:val="0038591A"/>
    <w:rsid w:val="00396929"/>
    <w:rsid w:val="003A024F"/>
    <w:rsid w:val="003A1F84"/>
    <w:rsid w:val="003A20BC"/>
    <w:rsid w:val="003A4D65"/>
    <w:rsid w:val="003A4E68"/>
    <w:rsid w:val="003A580B"/>
    <w:rsid w:val="003A7544"/>
    <w:rsid w:val="003A794C"/>
    <w:rsid w:val="003B0F6A"/>
    <w:rsid w:val="003B33A7"/>
    <w:rsid w:val="003B5A3B"/>
    <w:rsid w:val="003B7020"/>
    <w:rsid w:val="003B76C1"/>
    <w:rsid w:val="003C0300"/>
    <w:rsid w:val="003C0BC5"/>
    <w:rsid w:val="003C1918"/>
    <w:rsid w:val="003C2607"/>
    <w:rsid w:val="003C44B1"/>
    <w:rsid w:val="003C5055"/>
    <w:rsid w:val="003D0D05"/>
    <w:rsid w:val="003D1697"/>
    <w:rsid w:val="003D23C0"/>
    <w:rsid w:val="003D34F4"/>
    <w:rsid w:val="003D549A"/>
    <w:rsid w:val="003D58B5"/>
    <w:rsid w:val="003E17CA"/>
    <w:rsid w:val="003E3867"/>
    <w:rsid w:val="003E3A62"/>
    <w:rsid w:val="003E4632"/>
    <w:rsid w:val="003E5C58"/>
    <w:rsid w:val="003E6A1F"/>
    <w:rsid w:val="003F1F70"/>
    <w:rsid w:val="003F2159"/>
    <w:rsid w:val="003F22A7"/>
    <w:rsid w:val="003F2B27"/>
    <w:rsid w:val="003F3A4B"/>
    <w:rsid w:val="003F3D97"/>
    <w:rsid w:val="003F6B0B"/>
    <w:rsid w:val="003F75D2"/>
    <w:rsid w:val="00405079"/>
    <w:rsid w:val="00406E37"/>
    <w:rsid w:val="0040761C"/>
    <w:rsid w:val="00410418"/>
    <w:rsid w:val="00412AA0"/>
    <w:rsid w:val="004140BA"/>
    <w:rsid w:val="00414A00"/>
    <w:rsid w:val="004151BC"/>
    <w:rsid w:val="004156FE"/>
    <w:rsid w:val="004159F3"/>
    <w:rsid w:val="00422733"/>
    <w:rsid w:val="00423C46"/>
    <w:rsid w:val="004250C1"/>
    <w:rsid w:val="00425CBB"/>
    <w:rsid w:val="00426512"/>
    <w:rsid w:val="004303FC"/>
    <w:rsid w:val="00431C97"/>
    <w:rsid w:val="00432271"/>
    <w:rsid w:val="00434E13"/>
    <w:rsid w:val="00435177"/>
    <w:rsid w:val="00437197"/>
    <w:rsid w:val="00437EED"/>
    <w:rsid w:val="00441209"/>
    <w:rsid w:val="004429F1"/>
    <w:rsid w:val="00442EC5"/>
    <w:rsid w:val="00445FE7"/>
    <w:rsid w:val="00446745"/>
    <w:rsid w:val="00447971"/>
    <w:rsid w:val="0045284E"/>
    <w:rsid w:val="004538F0"/>
    <w:rsid w:val="004545BB"/>
    <w:rsid w:val="004556A4"/>
    <w:rsid w:val="00455BC5"/>
    <w:rsid w:val="00455E98"/>
    <w:rsid w:val="004560FB"/>
    <w:rsid w:val="00460F94"/>
    <w:rsid w:val="00462E73"/>
    <w:rsid w:val="004631DA"/>
    <w:rsid w:val="00465519"/>
    <w:rsid w:val="004718DE"/>
    <w:rsid w:val="004720B7"/>
    <w:rsid w:val="00473555"/>
    <w:rsid w:val="0047488B"/>
    <w:rsid w:val="004774FA"/>
    <w:rsid w:val="00482797"/>
    <w:rsid w:val="004828E5"/>
    <w:rsid w:val="00482FD5"/>
    <w:rsid w:val="004830D5"/>
    <w:rsid w:val="004842FA"/>
    <w:rsid w:val="0048651C"/>
    <w:rsid w:val="0049157A"/>
    <w:rsid w:val="00494F1C"/>
    <w:rsid w:val="004961C1"/>
    <w:rsid w:val="00496FA8"/>
    <w:rsid w:val="004971BB"/>
    <w:rsid w:val="004A06BE"/>
    <w:rsid w:val="004A0F46"/>
    <w:rsid w:val="004A20FF"/>
    <w:rsid w:val="004A4CB1"/>
    <w:rsid w:val="004B0254"/>
    <w:rsid w:val="004B2384"/>
    <w:rsid w:val="004B339B"/>
    <w:rsid w:val="004B3BB4"/>
    <w:rsid w:val="004B5225"/>
    <w:rsid w:val="004C29FB"/>
    <w:rsid w:val="004C4E70"/>
    <w:rsid w:val="004C5593"/>
    <w:rsid w:val="004C685F"/>
    <w:rsid w:val="004C6905"/>
    <w:rsid w:val="004D0A5C"/>
    <w:rsid w:val="004D2BF1"/>
    <w:rsid w:val="004E51AA"/>
    <w:rsid w:val="004F1BBF"/>
    <w:rsid w:val="004F2496"/>
    <w:rsid w:val="004F4FD5"/>
    <w:rsid w:val="004F6469"/>
    <w:rsid w:val="004F64FD"/>
    <w:rsid w:val="004F74A5"/>
    <w:rsid w:val="00500294"/>
    <w:rsid w:val="005004CE"/>
    <w:rsid w:val="005010BE"/>
    <w:rsid w:val="005028B1"/>
    <w:rsid w:val="00502957"/>
    <w:rsid w:val="005075EB"/>
    <w:rsid w:val="005110EB"/>
    <w:rsid w:val="0051153F"/>
    <w:rsid w:val="00511BB6"/>
    <w:rsid w:val="00513866"/>
    <w:rsid w:val="00516A76"/>
    <w:rsid w:val="005175A5"/>
    <w:rsid w:val="0051797E"/>
    <w:rsid w:val="00522C63"/>
    <w:rsid w:val="0052441A"/>
    <w:rsid w:val="00530DE8"/>
    <w:rsid w:val="005311AE"/>
    <w:rsid w:val="00531C66"/>
    <w:rsid w:val="00531D0A"/>
    <w:rsid w:val="00532026"/>
    <w:rsid w:val="005331CB"/>
    <w:rsid w:val="00533C37"/>
    <w:rsid w:val="00534992"/>
    <w:rsid w:val="005352A8"/>
    <w:rsid w:val="00536AAB"/>
    <w:rsid w:val="00540E23"/>
    <w:rsid w:val="00541008"/>
    <w:rsid w:val="00546768"/>
    <w:rsid w:val="00546E20"/>
    <w:rsid w:val="0054770C"/>
    <w:rsid w:val="005514D1"/>
    <w:rsid w:val="00555A92"/>
    <w:rsid w:val="00556679"/>
    <w:rsid w:val="00556A01"/>
    <w:rsid w:val="005576C8"/>
    <w:rsid w:val="00560BF5"/>
    <w:rsid w:val="005719FC"/>
    <w:rsid w:val="00580FCE"/>
    <w:rsid w:val="00584829"/>
    <w:rsid w:val="0058495A"/>
    <w:rsid w:val="005851F8"/>
    <w:rsid w:val="005855D0"/>
    <w:rsid w:val="00587A31"/>
    <w:rsid w:val="005A0E3A"/>
    <w:rsid w:val="005A210B"/>
    <w:rsid w:val="005A305B"/>
    <w:rsid w:val="005A308C"/>
    <w:rsid w:val="005A34AF"/>
    <w:rsid w:val="005A4FDB"/>
    <w:rsid w:val="005A6A60"/>
    <w:rsid w:val="005A7E66"/>
    <w:rsid w:val="005B2136"/>
    <w:rsid w:val="005B3028"/>
    <w:rsid w:val="005C0751"/>
    <w:rsid w:val="005C2D5A"/>
    <w:rsid w:val="005C30AA"/>
    <w:rsid w:val="005C370B"/>
    <w:rsid w:val="005C41CE"/>
    <w:rsid w:val="005C4B4F"/>
    <w:rsid w:val="005C559B"/>
    <w:rsid w:val="005C57BC"/>
    <w:rsid w:val="005C6AFE"/>
    <w:rsid w:val="005D2251"/>
    <w:rsid w:val="005D3241"/>
    <w:rsid w:val="005D4E1E"/>
    <w:rsid w:val="005E448D"/>
    <w:rsid w:val="005E7ACE"/>
    <w:rsid w:val="005E7BCB"/>
    <w:rsid w:val="005F0257"/>
    <w:rsid w:val="005F189E"/>
    <w:rsid w:val="005F196B"/>
    <w:rsid w:val="005F2884"/>
    <w:rsid w:val="005F752D"/>
    <w:rsid w:val="006008C1"/>
    <w:rsid w:val="006013AE"/>
    <w:rsid w:val="00603AD6"/>
    <w:rsid w:val="0060406E"/>
    <w:rsid w:val="00606171"/>
    <w:rsid w:val="0061115A"/>
    <w:rsid w:val="00611651"/>
    <w:rsid w:val="00612BDD"/>
    <w:rsid w:val="0061654D"/>
    <w:rsid w:val="00620A78"/>
    <w:rsid w:val="0062471A"/>
    <w:rsid w:val="00626065"/>
    <w:rsid w:val="006277C2"/>
    <w:rsid w:val="00630B3C"/>
    <w:rsid w:val="0063109B"/>
    <w:rsid w:val="00632E58"/>
    <w:rsid w:val="00634357"/>
    <w:rsid w:val="006345A3"/>
    <w:rsid w:val="00634649"/>
    <w:rsid w:val="006378A0"/>
    <w:rsid w:val="00641CA6"/>
    <w:rsid w:val="00643F93"/>
    <w:rsid w:val="00645183"/>
    <w:rsid w:val="0064556B"/>
    <w:rsid w:val="00645D8F"/>
    <w:rsid w:val="00646CF6"/>
    <w:rsid w:val="00650834"/>
    <w:rsid w:val="0065197D"/>
    <w:rsid w:val="006544E7"/>
    <w:rsid w:val="0065694B"/>
    <w:rsid w:val="00657CCA"/>
    <w:rsid w:val="006607F7"/>
    <w:rsid w:val="00661EA2"/>
    <w:rsid w:val="006677D1"/>
    <w:rsid w:val="00670E94"/>
    <w:rsid w:val="0067309E"/>
    <w:rsid w:val="006733D8"/>
    <w:rsid w:val="00673DF9"/>
    <w:rsid w:val="00674A64"/>
    <w:rsid w:val="00674DD1"/>
    <w:rsid w:val="0067726F"/>
    <w:rsid w:val="0067740A"/>
    <w:rsid w:val="00683453"/>
    <w:rsid w:val="00683989"/>
    <w:rsid w:val="00683B69"/>
    <w:rsid w:val="00686EB9"/>
    <w:rsid w:val="00690AEF"/>
    <w:rsid w:val="00691970"/>
    <w:rsid w:val="00692670"/>
    <w:rsid w:val="006945D0"/>
    <w:rsid w:val="00697AA0"/>
    <w:rsid w:val="00697E03"/>
    <w:rsid w:val="006A1A36"/>
    <w:rsid w:val="006A2C2A"/>
    <w:rsid w:val="006A408A"/>
    <w:rsid w:val="006A6ADF"/>
    <w:rsid w:val="006B4995"/>
    <w:rsid w:val="006B5F4A"/>
    <w:rsid w:val="006C0866"/>
    <w:rsid w:val="006C181F"/>
    <w:rsid w:val="006C7A61"/>
    <w:rsid w:val="006D1877"/>
    <w:rsid w:val="006D6324"/>
    <w:rsid w:val="006E2AA3"/>
    <w:rsid w:val="006E4D69"/>
    <w:rsid w:val="006E54BE"/>
    <w:rsid w:val="006E594D"/>
    <w:rsid w:val="006E6B56"/>
    <w:rsid w:val="006E6C5D"/>
    <w:rsid w:val="006F23A2"/>
    <w:rsid w:val="006F4CCC"/>
    <w:rsid w:val="006F6823"/>
    <w:rsid w:val="006F7AF5"/>
    <w:rsid w:val="0070281F"/>
    <w:rsid w:val="007030B7"/>
    <w:rsid w:val="007031C0"/>
    <w:rsid w:val="0070360A"/>
    <w:rsid w:val="007057C3"/>
    <w:rsid w:val="00711EEE"/>
    <w:rsid w:val="0071245C"/>
    <w:rsid w:val="00713674"/>
    <w:rsid w:val="00714D80"/>
    <w:rsid w:val="00720375"/>
    <w:rsid w:val="00724706"/>
    <w:rsid w:val="007261E4"/>
    <w:rsid w:val="00734287"/>
    <w:rsid w:val="00734644"/>
    <w:rsid w:val="007406FD"/>
    <w:rsid w:val="00741C8D"/>
    <w:rsid w:val="007461D4"/>
    <w:rsid w:val="007507A8"/>
    <w:rsid w:val="00752F74"/>
    <w:rsid w:val="0075418A"/>
    <w:rsid w:val="00754ACA"/>
    <w:rsid w:val="00755759"/>
    <w:rsid w:val="007577F3"/>
    <w:rsid w:val="00761780"/>
    <w:rsid w:val="00764D70"/>
    <w:rsid w:val="007662E6"/>
    <w:rsid w:val="0076746C"/>
    <w:rsid w:val="00771DDB"/>
    <w:rsid w:val="00773487"/>
    <w:rsid w:val="007769BD"/>
    <w:rsid w:val="00776CF7"/>
    <w:rsid w:val="0077708A"/>
    <w:rsid w:val="0078304C"/>
    <w:rsid w:val="00783312"/>
    <w:rsid w:val="0078421D"/>
    <w:rsid w:val="007871AF"/>
    <w:rsid w:val="007912C8"/>
    <w:rsid w:val="00791B61"/>
    <w:rsid w:val="007923A6"/>
    <w:rsid w:val="0079402D"/>
    <w:rsid w:val="00795D52"/>
    <w:rsid w:val="007977AB"/>
    <w:rsid w:val="007A079D"/>
    <w:rsid w:val="007A2ECD"/>
    <w:rsid w:val="007A3548"/>
    <w:rsid w:val="007A3EEC"/>
    <w:rsid w:val="007A3F70"/>
    <w:rsid w:val="007A64DF"/>
    <w:rsid w:val="007B1CAA"/>
    <w:rsid w:val="007B27F4"/>
    <w:rsid w:val="007B575A"/>
    <w:rsid w:val="007C1EDC"/>
    <w:rsid w:val="007C1F98"/>
    <w:rsid w:val="007C2DA0"/>
    <w:rsid w:val="007C2FC4"/>
    <w:rsid w:val="007C38FF"/>
    <w:rsid w:val="007C59D7"/>
    <w:rsid w:val="007E1E58"/>
    <w:rsid w:val="007E35A2"/>
    <w:rsid w:val="007E4F02"/>
    <w:rsid w:val="007F3C92"/>
    <w:rsid w:val="007F6F89"/>
    <w:rsid w:val="00800D0F"/>
    <w:rsid w:val="00800F61"/>
    <w:rsid w:val="00805937"/>
    <w:rsid w:val="008074AF"/>
    <w:rsid w:val="008105FE"/>
    <w:rsid w:val="00810C56"/>
    <w:rsid w:val="0081118F"/>
    <w:rsid w:val="008111F2"/>
    <w:rsid w:val="00813E63"/>
    <w:rsid w:val="008202B5"/>
    <w:rsid w:val="0082439A"/>
    <w:rsid w:val="008260F8"/>
    <w:rsid w:val="00826180"/>
    <w:rsid w:val="0082658C"/>
    <w:rsid w:val="008303B0"/>
    <w:rsid w:val="00830795"/>
    <w:rsid w:val="00832D2C"/>
    <w:rsid w:val="008336D3"/>
    <w:rsid w:val="0083534C"/>
    <w:rsid w:val="008360DE"/>
    <w:rsid w:val="008364DD"/>
    <w:rsid w:val="00840725"/>
    <w:rsid w:val="00840E68"/>
    <w:rsid w:val="00840F4D"/>
    <w:rsid w:val="00841AF8"/>
    <w:rsid w:val="008423F0"/>
    <w:rsid w:val="00844FE8"/>
    <w:rsid w:val="008460E0"/>
    <w:rsid w:val="00846CB1"/>
    <w:rsid w:val="00850CE0"/>
    <w:rsid w:val="0085110B"/>
    <w:rsid w:val="008521EE"/>
    <w:rsid w:val="0085482B"/>
    <w:rsid w:val="008669DD"/>
    <w:rsid w:val="0087393B"/>
    <w:rsid w:val="00881720"/>
    <w:rsid w:val="0088425E"/>
    <w:rsid w:val="00885F22"/>
    <w:rsid w:val="00893D5E"/>
    <w:rsid w:val="008A0DCB"/>
    <w:rsid w:val="008A1073"/>
    <w:rsid w:val="008A38B5"/>
    <w:rsid w:val="008A55F3"/>
    <w:rsid w:val="008B03A3"/>
    <w:rsid w:val="008B15BB"/>
    <w:rsid w:val="008B21F7"/>
    <w:rsid w:val="008B2D0E"/>
    <w:rsid w:val="008B3144"/>
    <w:rsid w:val="008B3969"/>
    <w:rsid w:val="008B71D7"/>
    <w:rsid w:val="008C40ED"/>
    <w:rsid w:val="008C47D5"/>
    <w:rsid w:val="008C6A2C"/>
    <w:rsid w:val="008C6C0F"/>
    <w:rsid w:val="008D1BEC"/>
    <w:rsid w:val="008D3F7E"/>
    <w:rsid w:val="008D4546"/>
    <w:rsid w:val="008D72CE"/>
    <w:rsid w:val="008E01A9"/>
    <w:rsid w:val="008E4439"/>
    <w:rsid w:val="008E45D8"/>
    <w:rsid w:val="008E5357"/>
    <w:rsid w:val="008E6E03"/>
    <w:rsid w:val="008F6071"/>
    <w:rsid w:val="008F7FBC"/>
    <w:rsid w:val="0090029B"/>
    <w:rsid w:val="009006C0"/>
    <w:rsid w:val="00900AB7"/>
    <w:rsid w:val="009013BC"/>
    <w:rsid w:val="00902FCE"/>
    <w:rsid w:val="00906B6F"/>
    <w:rsid w:val="00912531"/>
    <w:rsid w:val="00912AC9"/>
    <w:rsid w:val="00912AF6"/>
    <w:rsid w:val="00915034"/>
    <w:rsid w:val="0092020E"/>
    <w:rsid w:val="0092071C"/>
    <w:rsid w:val="0092267D"/>
    <w:rsid w:val="009239BA"/>
    <w:rsid w:val="00923EAC"/>
    <w:rsid w:val="00933F58"/>
    <w:rsid w:val="00935126"/>
    <w:rsid w:val="009372AF"/>
    <w:rsid w:val="00940B43"/>
    <w:rsid w:val="00941172"/>
    <w:rsid w:val="009432AD"/>
    <w:rsid w:val="0094542F"/>
    <w:rsid w:val="00947030"/>
    <w:rsid w:val="00951BDB"/>
    <w:rsid w:val="00951EFB"/>
    <w:rsid w:val="0095338F"/>
    <w:rsid w:val="00955469"/>
    <w:rsid w:val="009630AE"/>
    <w:rsid w:val="009630E4"/>
    <w:rsid w:val="00963E4B"/>
    <w:rsid w:val="00964121"/>
    <w:rsid w:val="0096576B"/>
    <w:rsid w:val="00965F16"/>
    <w:rsid w:val="0097022C"/>
    <w:rsid w:val="009730AC"/>
    <w:rsid w:val="00974CB7"/>
    <w:rsid w:val="00976198"/>
    <w:rsid w:val="00976ED0"/>
    <w:rsid w:val="00980361"/>
    <w:rsid w:val="00980517"/>
    <w:rsid w:val="00982B92"/>
    <w:rsid w:val="00982BD9"/>
    <w:rsid w:val="00984BE6"/>
    <w:rsid w:val="00984E35"/>
    <w:rsid w:val="009875C3"/>
    <w:rsid w:val="009907C4"/>
    <w:rsid w:val="00992E09"/>
    <w:rsid w:val="00993FEE"/>
    <w:rsid w:val="009979C7"/>
    <w:rsid w:val="009A0D15"/>
    <w:rsid w:val="009A3C0B"/>
    <w:rsid w:val="009A41A6"/>
    <w:rsid w:val="009A76AD"/>
    <w:rsid w:val="009A7ECD"/>
    <w:rsid w:val="009B1F2E"/>
    <w:rsid w:val="009B3EA0"/>
    <w:rsid w:val="009B4FC6"/>
    <w:rsid w:val="009B72BC"/>
    <w:rsid w:val="009C0F19"/>
    <w:rsid w:val="009C3E65"/>
    <w:rsid w:val="009C450A"/>
    <w:rsid w:val="009C5E48"/>
    <w:rsid w:val="009D0449"/>
    <w:rsid w:val="009D3F7C"/>
    <w:rsid w:val="009D4849"/>
    <w:rsid w:val="009D59BB"/>
    <w:rsid w:val="009D7D40"/>
    <w:rsid w:val="009E0D2B"/>
    <w:rsid w:val="009E1348"/>
    <w:rsid w:val="009E3D67"/>
    <w:rsid w:val="009E47C6"/>
    <w:rsid w:val="009E6B36"/>
    <w:rsid w:val="009E7F99"/>
    <w:rsid w:val="009F0D8D"/>
    <w:rsid w:val="009F5004"/>
    <w:rsid w:val="009F50C4"/>
    <w:rsid w:val="009F61FB"/>
    <w:rsid w:val="009F6DCC"/>
    <w:rsid w:val="009F7935"/>
    <w:rsid w:val="00A0253C"/>
    <w:rsid w:val="00A02680"/>
    <w:rsid w:val="00A03344"/>
    <w:rsid w:val="00A03FA9"/>
    <w:rsid w:val="00A04134"/>
    <w:rsid w:val="00A059F5"/>
    <w:rsid w:val="00A060C2"/>
    <w:rsid w:val="00A1056E"/>
    <w:rsid w:val="00A15CCF"/>
    <w:rsid w:val="00A21249"/>
    <w:rsid w:val="00A212F6"/>
    <w:rsid w:val="00A23907"/>
    <w:rsid w:val="00A24675"/>
    <w:rsid w:val="00A27093"/>
    <w:rsid w:val="00A31481"/>
    <w:rsid w:val="00A34483"/>
    <w:rsid w:val="00A34D05"/>
    <w:rsid w:val="00A41B55"/>
    <w:rsid w:val="00A440F2"/>
    <w:rsid w:val="00A45B19"/>
    <w:rsid w:val="00A511D4"/>
    <w:rsid w:val="00A51447"/>
    <w:rsid w:val="00A51704"/>
    <w:rsid w:val="00A54B2D"/>
    <w:rsid w:val="00A54CA4"/>
    <w:rsid w:val="00A55EFB"/>
    <w:rsid w:val="00A56470"/>
    <w:rsid w:val="00A56695"/>
    <w:rsid w:val="00A6251D"/>
    <w:rsid w:val="00A6271F"/>
    <w:rsid w:val="00A64558"/>
    <w:rsid w:val="00A67F73"/>
    <w:rsid w:val="00A7394E"/>
    <w:rsid w:val="00A7472A"/>
    <w:rsid w:val="00A75AAA"/>
    <w:rsid w:val="00A76620"/>
    <w:rsid w:val="00A772A8"/>
    <w:rsid w:val="00A81531"/>
    <w:rsid w:val="00A81A50"/>
    <w:rsid w:val="00A82AEC"/>
    <w:rsid w:val="00A83341"/>
    <w:rsid w:val="00A83702"/>
    <w:rsid w:val="00A83A66"/>
    <w:rsid w:val="00A8550B"/>
    <w:rsid w:val="00A8735D"/>
    <w:rsid w:val="00A878BF"/>
    <w:rsid w:val="00A90C8B"/>
    <w:rsid w:val="00A96E4C"/>
    <w:rsid w:val="00AA47AE"/>
    <w:rsid w:val="00AA49D8"/>
    <w:rsid w:val="00AA736D"/>
    <w:rsid w:val="00AB14CF"/>
    <w:rsid w:val="00AB3774"/>
    <w:rsid w:val="00AB5CB6"/>
    <w:rsid w:val="00AB68CA"/>
    <w:rsid w:val="00AB7EE1"/>
    <w:rsid w:val="00AC187D"/>
    <w:rsid w:val="00AC1C89"/>
    <w:rsid w:val="00AC2984"/>
    <w:rsid w:val="00AC4D63"/>
    <w:rsid w:val="00AD07D0"/>
    <w:rsid w:val="00AD1F4B"/>
    <w:rsid w:val="00AD231C"/>
    <w:rsid w:val="00AD45A8"/>
    <w:rsid w:val="00AD6BD6"/>
    <w:rsid w:val="00AD78DE"/>
    <w:rsid w:val="00AE2D0B"/>
    <w:rsid w:val="00AE4F88"/>
    <w:rsid w:val="00AE5A5B"/>
    <w:rsid w:val="00AE6D3B"/>
    <w:rsid w:val="00AF01FD"/>
    <w:rsid w:val="00AF139A"/>
    <w:rsid w:val="00AF21F8"/>
    <w:rsid w:val="00AF2A63"/>
    <w:rsid w:val="00AF2F10"/>
    <w:rsid w:val="00AF3FFB"/>
    <w:rsid w:val="00AF4246"/>
    <w:rsid w:val="00AF4F3D"/>
    <w:rsid w:val="00AF75FA"/>
    <w:rsid w:val="00B00608"/>
    <w:rsid w:val="00B015C0"/>
    <w:rsid w:val="00B107A3"/>
    <w:rsid w:val="00B12DAE"/>
    <w:rsid w:val="00B15209"/>
    <w:rsid w:val="00B20E9A"/>
    <w:rsid w:val="00B21352"/>
    <w:rsid w:val="00B24CFA"/>
    <w:rsid w:val="00B25200"/>
    <w:rsid w:val="00B256A5"/>
    <w:rsid w:val="00B26B25"/>
    <w:rsid w:val="00B27066"/>
    <w:rsid w:val="00B33498"/>
    <w:rsid w:val="00B335FD"/>
    <w:rsid w:val="00B33F8B"/>
    <w:rsid w:val="00B346A5"/>
    <w:rsid w:val="00B3553D"/>
    <w:rsid w:val="00B36068"/>
    <w:rsid w:val="00B37EC6"/>
    <w:rsid w:val="00B43EF8"/>
    <w:rsid w:val="00B4512A"/>
    <w:rsid w:val="00B4650E"/>
    <w:rsid w:val="00B46D23"/>
    <w:rsid w:val="00B47ABD"/>
    <w:rsid w:val="00B52A84"/>
    <w:rsid w:val="00B52C02"/>
    <w:rsid w:val="00B55B94"/>
    <w:rsid w:val="00B56DE5"/>
    <w:rsid w:val="00B65E08"/>
    <w:rsid w:val="00B71504"/>
    <w:rsid w:val="00B72C67"/>
    <w:rsid w:val="00B739E2"/>
    <w:rsid w:val="00B73B32"/>
    <w:rsid w:val="00B74CD4"/>
    <w:rsid w:val="00B75839"/>
    <w:rsid w:val="00B82D48"/>
    <w:rsid w:val="00B92018"/>
    <w:rsid w:val="00B9352E"/>
    <w:rsid w:val="00B938B0"/>
    <w:rsid w:val="00B960D3"/>
    <w:rsid w:val="00BA0CD0"/>
    <w:rsid w:val="00BA15A2"/>
    <w:rsid w:val="00BA2A8A"/>
    <w:rsid w:val="00BA437D"/>
    <w:rsid w:val="00BB01CE"/>
    <w:rsid w:val="00BB02B2"/>
    <w:rsid w:val="00BB1A63"/>
    <w:rsid w:val="00BB4BB9"/>
    <w:rsid w:val="00BC0163"/>
    <w:rsid w:val="00BC235C"/>
    <w:rsid w:val="00BC44F6"/>
    <w:rsid w:val="00BC7134"/>
    <w:rsid w:val="00BC7B68"/>
    <w:rsid w:val="00BD0748"/>
    <w:rsid w:val="00BD1C20"/>
    <w:rsid w:val="00BD6210"/>
    <w:rsid w:val="00BD6F84"/>
    <w:rsid w:val="00BE0BF5"/>
    <w:rsid w:val="00BE2036"/>
    <w:rsid w:val="00BE2551"/>
    <w:rsid w:val="00BE74F7"/>
    <w:rsid w:val="00BF5572"/>
    <w:rsid w:val="00BF606A"/>
    <w:rsid w:val="00BF7374"/>
    <w:rsid w:val="00C01824"/>
    <w:rsid w:val="00C062DF"/>
    <w:rsid w:val="00C069B2"/>
    <w:rsid w:val="00C0702C"/>
    <w:rsid w:val="00C10008"/>
    <w:rsid w:val="00C14C88"/>
    <w:rsid w:val="00C2073F"/>
    <w:rsid w:val="00C23175"/>
    <w:rsid w:val="00C2517C"/>
    <w:rsid w:val="00C2634F"/>
    <w:rsid w:val="00C26890"/>
    <w:rsid w:val="00C30C59"/>
    <w:rsid w:val="00C325E0"/>
    <w:rsid w:val="00C337BD"/>
    <w:rsid w:val="00C33FB2"/>
    <w:rsid w:val="00C346D7"/>
    <w:rsid w:val="00C350AD"/>
    <w:rsid w:val="00C358AC"/>
    <w:rsid w:val="00C4114C"/>
    <w:rsid w:val="00C5023B"/>
    <w:rsid w:val="00C534F0"/>
    <w:rsid w:val="00C56DB3"/>
    <w:rsid w:val="00C578B7"/>
    <w:rsid w:val="00C62E0B"/>
    <w:rsid w:val="00C65759"/>
    <w:rsid w:val="00C6615F"/>
    <w:rsid w:val="00C66842"/>
    <w:rsid w:val="00C66D5C"/>
    <w:rsid w:val="00C671BB"/>
    <w:rsid w:val="00C67306"/>
    <w:rsid w:val="00C67D62"/>
    <w:rsid w:val="00C67F30"/>
    <w:rsid w:val="00C70A9E"/>
    <w:rsid w:val="00C71D93"/>
    <w:rsid w:val="00C72033"/>
    <w:rsid w:val="00C73343"/>
    <w:rsid w:val="00C768D7"/>
    <w:rsid w:val="00C80120"/>
    <w:rsid w:val="00C827ED"/>
    <w:rsid w:val="00C82F06"/>
    <w:rsid w:val="00C83234"/>
    <w:rsid w:val="00C90EF5"/>
    <w:rsid w:val="00C9153D"/>
    <w:rsid w:val="00C9354F"/>
    <w:rsid w:val="00C95991"/>
    <w:rsid w:val="00C95E59"/>
    <w:rsid w:val="00C96704"/>
    <w:rsid w:val="00C96B30"/>
    <w:rsid w:val="00CA3E5D"/>
    <w:rsid w:val="00CA4FA7"/>
    <w:rsid w:val="00CA530D"/>
    <w:rsid w:val="00CA559F"/>
    <w:rsid w:val="00CA581E"/>
    <w:rsid w:val="00CB1B93"/>
    <w:rsid w:val="00CB4467"/>
    <w:rsid w:val="00CB5DFF"/>
    <w:rsid w:val="00CB7EBD"/>
    <w:rsid w:val="00CC48D9"/>
    <w:rsid w:val="00CD0948"/>
    <w:rsid w:val="00CD18DD"/>
    <w:rsid w:val="00CD29D2"/>
    <w:rsid w:val="00CD3DE0"/>
    <w:rsid w:val="00CD3F85"/>
    <w:rsid w:val="00CD4833"/>
    <w:rsid w:val="00CD7015"/>
    <w:rsid w:val="00CE1AFD"/>
    <w:rsid w:val="00CE2360"/>
    <w:rsid w:val="00CE5D76"/>
    <w:rsid w:val="00CE5EA0"/>
    <w:rsid w:val="00CE7F74"/>
    <w:rsid w:val="00CF0C59"/>
    <w:rsid w:val="00CF1063"/>
    <w:rsid w:val="00CF3A08"/>
    <w:rsid w:val="00CF5598"/>
    <w:rsid w:val="00CF55A9"/>
    <w:rsid w:val="00CF6A6F"/>
    <w:rsid w:val="00D01A08"/>
    <w:rsid w:val="00D05559"/>
    <w:rsid w:val="00D05EAC"/>
    <w:rsid w:val="00D077D4"/>
    <w:rsid w:val="00D1070E"/>
    <w:rsid w:val="00D12831"/>
    <w:rsid w:val="00D1401F"/>
    <w:rsid w:val="00D15A30"/>
    <w:rsid w:val="00D17EC0"/>
    <w:rsid w:val="00D2287F"/>
    <w:rsid w:val="00D24C86"/>
    <w:rsid w:val="00D27EE1"/>
    <w:rsid w:val="00D35DF8"/>
    <w:rsid w:val="00D36672"/>
    <w:rsid w:val="00D37B3D"/>
    <w:rsid w:val="00D450F5"/>
    <w:rsid w:val="00D54734"/>
    <w:rsid w:val="00D54DB6"/>
    <w:rsid w:val="00D57982"/>
    <w:rsid w:val="00D612BE"/>
    <w:rsid w:val="00D6160B"/>
    <w:rsid w:val="00D6235A"/>
    <w:rsid w:val="00D63FE8"/>
    <w:rsid w:val="00D64E9B"/>
    <w:rsid w:val="00D66925"/>
    <w:rsid w:val="00D669A0"/>
    <w:rsid w:val="00D76CEB"/>
    <w:rsid w:val="00D8037D"/>
    <w:rsid w:val="00D91041"/>
    <w:rsid w:val="00D92265"/>
    <w:rsid w:val="00D95C8B"/>
    <w:rsid w:val="00DA068B"/>
    <w:rsid w:val="00DB02B5"/>
    <w:rsid w:val="00DB45BD"/>
    <w:rsid w:val="00DB5AD9"/>
    <w:rsid w:val="00DB66A7"/>
    <w:rsid w:val="00DC1A6B"/>
    <w:rsid w:val="00DC25F6"/>
    <w:rsid w:val="00DC3D93"/>
    <w:rsid w:val="00DC627E"/>
    <w:rsid w:val="00DC6715"/>
    <w:rsid w:val="00DC67FE"/>
    <w:rsid w:val="00DC693A"/>
    <w:rsid w:val="00DC72C6"/>
    <w:rsid w:val="00DD068F"/>
    <w:rsid w:val="00DD3732"/>
    <w:rsid w:val="00DD4901"/>
    <w:rsid w:val="00DD4FE1"/>
    <w:rsid w:val="00DD6170"/>
    <w:rsid w:val="00DE0F23"/>
    <w:rsid w:val="00DE19B5"/>
    <w:rsid w:val="00DE259B"/>
    <w:rsid w:val="00DE3323"/>
    <w:rsid w:val="00DE723B"/>
    <w:rsid w:val="00DF1605"/>
    <w:rsid w:val="00DF5820"/>
    <w:rsid w:val="00E02575"/>
    <w:rsid w:val="00E03E45"/>
    <w:rsid w:val="00E063BF"/>
    <w:rsid w:val="00E14F67"/>
    <w:rsid w:val="00E15408"/>
    <w:rsid w:val="00E158FB"/>
    <w:rsid w:val="00E20403"/>
    <w:rsid w:val="00E20DE5"/>
    <w:rsid w:val="00E2163F"/>
    <w:rsid w:val="00E232BD"/>
    <w:rsid w:val="00E24A2C"/>
    <w:rsid w:val="00E348C8"/>
    <w:rsid w:val="00E356C9"/>
    <w:rsid w:val="00E36C81"/>
    <w:rsid w:val="00E4663A"/>
    <w:rsid w:val="00E50C92"/>
    <w:rsid w:val="00E53468"/>
    <w:rsid w:val="00E55E99"/>
    <w:rsid w:val="00E625C6"/>
    <w:rsid w:val="00E63092"/>
    <w:rsid w:val="00E7740F"/>
    <w:rsid w:val="00E81E38"/>
    <w:rsid w:val="00E836DC"/>
    <w:rsid w:val="00E8677C"/>
    <w:rsid w:val="00E868A1"/>
    <w:rsid w:val="00E932DF"/>
    <w:rsid w:val="00E959E1"/>
    <w:rsid w:val="00E97824"/>
    <w:rsid w:val="00EA1236"/>
    <w:rsid w:val="00EA1F71"/>
    <w:rsid w:val="00EA287B"/>
    <w:rsid w:val="00EA3312"/>
    <w:rsid w:val="00EA4D63"/>
    <w:rsid w:val="00EA67FA"/>
    <w:rsid w:val="00EA7201"/>
    <w:rsid w:val="00EB420B"/>
    <w:rsid w:val="00EC0B91"/>
    <w:rsid w:val="00EC0F1B"/>
    <w:rsid w:val="00EC174A"/>
    <w:rsid w:val="00EC3FEA"/>
    <w:rsid w:val="00ED24E7"/>
    <w:rsid w:val="00ED3AE2"/>
    <w:rsid w:val="00ED4000"/>
    <w:rsid w:val="00ED5680"/>
    <w:rsid w:val="00ED79C4"/>
    <w:rsid w:val="00EE05F7"/>
    <w:rsid w:val="00EE1E9A"/>
    <w:rsid w:val="00EE2DB2"/>
    <w:rsid w:val="00EE61D0"/>
    <w:rsid w:val="00EF0112"/>
    <w:rsid w:val="00EF0927"/>
    <w:rsid w:val="00EF1D9F"/>
    <w:rsid w:val="00EF2B24"/>
    <w:rsid w:val="00EF2F7D"/>
    <w:rsid w:val="00EF3AB4"/>
    <w:rsid w:val="00EF4B9B"/>
    <w:rsid w:val="00EF5738"/>
    <w:rsid w:val="00EF5D6A"/>
    <w:rsid w:val="00EF66B4"/>
    <w:rsid w:val="00EF6916"/>
    <w:rsid w:val="00EF6E27"/>
    <w:rsid w:val="00EF6E3B"/>
    <w:rsid w:val="00EF77C3"/>
    <w:rsid w:val="00F006BF"/>
    <w:rsid w:val="00F0138B"/>
    <w:rsid w:val="00F05FEF"/>
    <w:rsid w:val="00F071D7"/>
    <w:rsid w:val="00F071ED"/>
    <w:rsid w:val="00F07599"/>
    <w:rsid w:val="00F07D1F"/>
    <w:rsid w:val="00F1013E"/>
    <w:rsid w:val="00F16140"/>
    <w:rsid w:val="00F17429"/>
    <w:rsid w:val="00F176ED"/>
    <w:rsid w:val="00F20140"/>
    <w:rsid w:val="00F26DCB"/>
    <w:rsid w:val="00F30897"/>
    <w:rsid w:val="00F32F37"/>
    <w:rsid w:val="00F35D92"/>
    <w:rsid w:val="00F36BAE"/>
    <w:rsid w:val="00F37F2E"/>
    <w:rsid w:val="00F404D2"/>
    <w:rsid w:val="00F41457"/>
    <w:rsid w:val="00F41D81"/>
    <w:rsid w:val="00F4426F"/>
    <w:rsid w:val="00F448D1"/>
    <w:rsid w:val="00F46771"/>
    <w:rsid w:val="00F47B45"/>
    <w:rsid w:val="00F50C1C"/>
    <w:rsid w:val="00F54F19"/>
    <w:rsid w:val="00F55FD2"/>
    <w:rsid w:val="00F56752"/>
    <w:rsid w:val="00F616CE"/>
    <w:rsid w:val="00F635CD"/>
    <w:rsid w:val="00F673A3"/>
    <w:rsid w:val="00F71F25"/>
    <w:rsid w:val="00F72DE4"/>
    <w:rsid w:val="00F751F0"/>
    <w:rsid w:val="00F75E1A"/>
    <w:rsid w:val="00F80C5B"/>
    <w:rsid w:val="00F80D34"/>
    <w:rsid w:val="00F8241B"/>
    <w:rsid w:val="00F83C18"/>
    <w:rsid w:val="00F83D5A"/>
    <w:rsid w:val="00F85994"/>
    <w:rsid w:val="00F8629B"/>
    <w:rsid w:val="00F87670"/>
    <w:rsid w:val="00F87FEA"/>
    <w:rsid w:val="00F910F5"/>
    <w:rsid w:val="00F93F73"/>
    <w:rsid w:val="00F97034"/>
    <w:rsid w:val="00FA089F"/>
    <w:rsid w:val="00FA11BD"/>
    <w:rsid w:val="00FA240D"/>
    <w:rsid w:val="00FA4E4E"/>
    <w:rsid w:val="00FA7784"/>
    <w:rsid w:val="00FB045E"/>
    <w:rsid w:val="00FB0840"/>
    <w:rsid w:val="00FB1C59"/>
    <w:rsid w:val="00FB3DB0"/>
    <w:rsid w:val="00FB5022"/>
    <w:rsid w:val="00FC1DBC"/>
    <w:rsid w:val="00FC491B"/>
    <w:rsid w:val="00FC5DD0"/>
    <w:rsid w:val="00FC626E"/>
    <w:rsid w:val="00FD1FBB"/>
    <w:rsid w:val="00FD4057"/>
    <w:rsid w:val="00FD5EC9"/>
    <w:rsid w:val="00FD760F"/>
    <w:rsid w:val="00FE55C1"/>
    <w:rsid w:val="00FF2154"/>
    <w:rsid w:val="00FF3DC2"/>
    <w:rsid w:val="00FF70A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4026D2C"/>
  <w15:docId w15:val="{D33BD278-206C-43DE-915F-A54C125D27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line="400" w:lineRule="exact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iPriority="0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4426F"/>
    <w:pPr>
      <w:spacing w:after="160" w:line="259" w:lineRule="auto"/>
    </w:pPr>
    <w:rPr>
      <w:rFonts w:ascii="Cambria" w:hAnsi="Cambria"/>
      <w:sz w:val="24"/>
      <w:lang w:val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ListeParagraf">
    <w:name w:val="List Paragraph"/>
    <w:basedOn w:val="Normal"/>
    <w:uiPriority w:val="34"/>
    <w:qFormat/>
    <w:rsid w:val="00F4426F"/>
    <w:pPr>
      <w:ind w:left="720"/>
      <w:contextualSpacing/>
    </w:pPr>
  </w:style>
  <w:style w:type="character" w:customStyle="1" w:styleId="txt">
    <w:name w:val="txt"/>
    <w:basedOn w:val="VarsaylanParagrafYazTipi"/>
    <w:rsid w:val="00F4426F"/>
  </w:style>
  <w:style w:type="character" w:customStyle="1" w:styleId="shorttext">
    <w:name w:val="short_text"/>
    <w:basedOn w:val="VarsaylanParagrafYazTipi"/>
    <w:rsid w:val="00F4426F"/>
  </w:style>
  <w:style w:type="paragraph" w:customStyle="1" w:styleId="WW-NormalWeb1">
    <w:name w:val="WW-Normal (Web)1"/>
    <w:basedOn w:val="Normal"/>
    <w:rsid w:val="00F4426F"/>
    <w:pPr>
      <w:spacing w:before="280" w:after="119" w:line="240" w:lineRule="auto"/>
    </w:pPr>
    <w:rPr>
      <w:rFonts w:ascii="Times New Roman" w:eastAsia="Times New Roman" w:hAnsi="Times New Roman" w:cs="Times New Roman"/>
      <w:szCs w:val="24"/>
      <w:lang w:eastAsia="ar-SA"/>
    </w:rPr>
  </w:style>
  <w:style w:type="table" w:styleId="TabloKlavuzu">
    <w:name w:val="Table Grid"/>
    <w:basedOn w:val="NormalTablo"/>
    <w:uiPriority w:val="39"/>
    <w:rsid w:val="0018619D"/>
    <w:pPr>
      <w:spacing w:line="240" w:lineRule="auto"/>
    </w:pPr>
    <w:rPr>
      <w:rFonts w:ascii="Cambria" w:hAnsi="Cambria"/>
      <w:sz w:val="24"/>
      <w:lang w:val="tr-T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ltBilgi">
    <w:name w:val="footer"/>
    <w:basedOn w:val="Normal"/>
    <w:link w:val="AltBilgiChar"/>
    <w:uiPriority w:val="99"/>
    <w:unhideWhenUsed/>
    <w:rsid w:val="0018619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18619D"/>
    <w:rPr>
      <w:rFonts w:ascii="Cambria" w:hAnsi="Cambria"/>
      <w:sz w:val="24"/>
      <w:lang w:val="tr-TR"/>
    </w:rPr>
  </w:style>
  <w:style w:type="character" w:styleId="Kpr">
    <w:name w:val="Hyperlink"/>
    <w:basedOn w:val="VarsaylanParagrafYazTipi"/>
    <w:uiPriority w:val="99"/>
    <w:unhideWhenUsed/>
    <w:rsid w:val="004B2384"/>
    <w:rPr>
      <w:color w:val="0000FF" w:themeColor="hyperlink"/>
      <w:u w:val="single"/>
    </w:rPr>
  </w:style>
  <w:style w:type="paragraph" w:customStyle="1" w:styleId="EndNoteBibliographyTitle">
    <w:name w:val="EndNote Bibliography Title"/>
    <w:basedOn w:val="Normal"/>
    <w:link w:val="EndNoteBibliographyTitleChar"/>
    <w:rsid w:val="00DD4FE1"/>
    <w:pPr>
      <w:spacing w:after="0"/>
      <w:jc w:val="center"/>
    </w:pPr>
    <w:rPr>
      <w:noProof/>
      <w:lang w:val="en-US"/>
    </w:rPr>
  </w:style>
  <w:style w:type="character" w:customStyle="1" w:styleId="EndNoteBibliographyTitleChar">
    <w:name w:val="EndNote Bibliography Title Char"/>
    <w:basedOn w:val="VarsaylanParagrafYazTipi"/>
    <w:link w:val="EndNoteBibliographyTitle"/>
    <w:rsid w:val="00DD4FE1"/>
    <w:rPr>
      <w:rFonts w:ascii="Cambria" w:hAnsi="Cambria"/>
      <w:noProof/>
      <w:sz w:val="24"/>
      <w:lang w:val="en-US"/>
    </w:rPr>
  </w:style>
  <w:style w:type="paragraph" w:customStyle="1" w:styleId="EndNoteBibliography">
    <w:name w:val="EndNote Bibliography"/>
    <w:basedOn w:val="Normal"/>
    <w:link w:val="EndNoteBibliographyChar"/>
    <w:rsid w:val="00DD4FE1"/>
    <w:pPr>
      <w:spacing w:line="240" w:lineRule="auto"/>
    </w:pPr>
    <w:rPr>
      <w:noProof/>
      <w:lang w:val="en-US"/>
    </w:rPr>
  </w:style>
  <w:style w:type="character" w:customStyle="1" w:styleId="EndNoteBibliographyChar">
    <w:name w:val="EndNote Bibliography Char"/>
    <w:basedOn w:val="VarsaylanParagrafYazTipi"/>
    <w:link w:val="EndNoteBibliography"/>
    <w:rsid w:val="00DD4FE1"/>
    <w:rPr>
      <w:rFonts w:ascii="Cambria" w:hAnsi="Cambria"/>
      <w:noProof/>
      <w:sz w:val="24"/>
      <w:lang w:val="en-US"/>
    </w:rPr>
  </w:style>
  <w:style w:type="character" w:styleId="SatrNumaras">
    <w:name w:val="line number"/>
    <w:basedOn w:val="VarsaylanParagrafYazTipi"/>
    <w:unhideWhenUsed/>
    <w:rsid w:val="00247D4E"/>
  </w:style>
  <w:style w:type="table" w:customStyle="1" w:styleId="TableGrid">
    <w:name w:val="TableGrid"/>
    <w:rsid w:val="00E20DE5"/>
    <w:pPr>
      <w:spacing w:line="240" w:lineRule="auto"/>
    </w:pPr>
    <w:rPr>
      <w:rFonts w:eastAsiaTheme="minorEastAsia"/>
      <w:lang w:val="tr-TR" w:eastAsia="tr-TR"/>
    </w:rPr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Grid1">
    <w:name w:val="Table Grid1"/>
    <w:basedOn w:val="NormalTablo"/>
    <w:next w:val="TabloKlavuzu"/>
    <w:uiPriority w:val="39"/>
    <w:rsid w:val="00F635CD"/>
    <w:pPr>
      <w:spacing w:line="240" w:lineRule="auto"/>
    </w:pPr>
    <w:rPr>
      <w:rFonts w:ascii="Cambria" w:hAnsi="Cambria"/>
      <w:sz w:val="24"/>
      <w:lang w:val="tr-T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simYazs">
    <w:name w:val="caption"/>
    <w:basedOn w:val="Normal"/>
    <w:next w:val="Normal"/>
    <w:uiPriority w:val="35"/>
    <w:unhideWhenUsed/>
    <w:qFormat/>
    <w:rsid w:val="00F635CD"/>
    <w:pPr>
      <w:spacing w:after="200" w:line="240" w:lineRule="auto"/>
    </w:pPr>
    <w:rPr>
      <w:i/>
      <w:iCs/>
      <w:color w:val="1F497D" w:themeColor="text2"/>
      <w:sz w:val="18"/>
      <w:szCs w:val="18"/>
    </w:rPr>
  </w:style>
  <w:style w:type="character" w:styleId="Vurgu">
    <w:name w:val="Emphasis"/>
    <w:basedOn w:val="VarsaylanParagrafYazTipi"/>
    <w:uiPriority w:val="20"/>
    <w:qFormat/>
    <w:rsid w:val="00112B10"/>
    <w:rPr>
      <w:i/>
      <w:iCs/>
    </w:rPr>
  </w:style>
  <w:style w:type="paragraph" w:styleId="Kaynaka">
    <w:name w:val="Bibliography"/>
    <w:basedOn w:val="Normal"/>
    <w:next w:val="Normal"/>
    <w:uiPriority w:val="37"/>
    <w:unhideWhenUsed/>
    <w:rsid w:val="00A03344"/>
    <w:pPr>
      <w:spacing w:after="0" w:line="240" w:lineRule="auto"/>
      <w:ind w:left="720" w:hanging="720"/>
    </w:pPr>
  </w:style>
  <w:style w:type="character" w:customStyle="1" w:styleId="apple-converted-space">
    <w:name w:val="apple-converted-space"/>
    <w:basedOn w:val="VarsaylanParagrafYazTipi"/>
    <w:rsid w:val="0049157A"/>
  </w:style>
  <w:style w:type="paragraph" w:styleId="stBilgi">
    <w:name w:val="header"/>
    <w:basedOn w:val="Normal"/>
    <w:link w:val="stBilgiChar"/>
    <w:uiPriority w:val="99"/>
    <w:unhideWhenUsed/>
    <w:rsid w:val="00230402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230402"/>
    <w:rPr>
      <w:rFonts w:ascii="Cambria" w:hAnsi="Cambria"/>
      <w:sz w:val="24"/>
      <w:lang w:val="tr-TR"/>
    </w:rPr>
  </w:style>
  <w:style w:type="character" w:styleId="zlenenKpr">
    <w:name w:val="FollowedHyperlink"/>
    <w:basedOn w:val="VarsaylanParagrafYazTipi"/>
    <w:uiPriority w:val="99"/>
    <w:semiHidden/>
    <w:unhideWhenUsed/>
    <w:rsid w:val="00DD4901"/>
    <w:rPr>
      <w:color w:val="800080" w:themeColor="followedHyperlink"/>
      <w:u w:val="single"/>
    </w:rPr>
  </w:style>
  <w:style w:type="table" w:customStyle="1" w:styleId="TabloKlavuzu15">
    <w:name w:val="Tablo Kılavuzu15"/>
    <w:basedOn w:val="NormalTablo"/>
    <w:next w:val="TabloKlavuzu"/>
    <w:uiPriority w:val="39"/>
    <w:rsid w:val="00F8241B"/>
    <w:pPr>
      <w:spacing w:line="240" w:lineRule="auto"/>
      <w:jc w:val="center"/>
    </w:pPr>
    <w:rPr>
      <w:lang w:val="tr-T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onMetni">
    <w:name w:val="Balloon Text"/>
    <w:basedOn w:val="Normal"/>
    <w:link w:val="BalonMetniChar"/>
    <w:uiPriority w:val="99"/>
    <w:semiHidden/>
    <w:unhideWhenUsed/>
    <w:rsid w:val="00776CF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776CF7"/>
    <w:rPr>
      <w:rFonts w:ascii="Tahoma" w:hAnsi="Tahoma" w:cs="Tahoma"/>
      <w:sz w:val="16"/>
      <w:szCs w:val="16"/>
      <w:lang w:val="tr-TR"/>
    </w:rPr>
  </w:style>
  <w:style w:type="character" w:styleId="AklamaBavurusu">
    <w:name w:val="annotation reference"/>
    <w:basedOn w:val="VarsaylanParagrafYazTipi"/>
    <w:uiPriority w:val="99"/>
    <w:semiHidden/>
    <w:unhideWhenUsed/>
    <w:rsid w:val="00E81E38"/>
    <w:rPr>
      <w:sz w:val="16"/>
      <w:szCs w:val="16"/>
    </w:rPr>
  </w:style>
  <w:style w:type="paragraph" w:styleId="AklamaMetni">
    <w:name w:val="annotation text"/>
    <w:basedOn w:val="Normal"/>
    <w:link w:val="AklamaMetniChar"/>
    <w:uiPriority w:val="99"/>
    <w:semiHidden/>
    <w:unhideWhenUsed/>
    <w:rsid w:val="00E81E38"/>
    <w:pPr>
      <w:spacing w:line="240" w:lineRule="auto"/>
    </w:pPr>
    <w:rPr>
      <w:sz w:val="20"/>
      <w:szCs w:val="20"/>
    </w:rPr>
  </w:style>
  <w:style w:type="character" w:customStyle="1" w:styleId="AklamaMetniChar">
    <w:name w:val="Açıklama Metni Char"/>
    <w:basedOn w:val="VarsaylanParagrafYazTipi"/>
    <w:link w:val="AklamaMetni"/>
    <w:uiPriority w:val="99"/>
    <w:semiHidden/>
    <w:rsid w:val="00E81E38"/>
    <w:rPr>
      <w:rFonts w:ascii="Cambria" w:hAnsi="Cambria"/>
      <w:sz w:val="20"/>
      <w:szCs w:val="20"/>
      <w:lang w:val="tr-TR"/>
    </w:rPr>
  </w:style>
  <w:style w:type="paragraph" w:styleId="AklamaKonusu">
    <w:name w:val="annotation subject"/>
    <w:basedOn w:val="AklamaMetni"/>
    <w:next w:val="AklamaMetni"/>
    <w:link w:val="AklamaKonusuChar"/>
    <w:uiPriority w:val="99"/>
    <w:semiHidden/>
    <w:unhideWhenUsed/>
    <w:rsid w:val="00E81E38"/>
    <w:rPr>
      <w:b/>
      <w:bCs/>
    </w:rPr>
  </w:style>
  <w:style w:type="character" w:customStyle="1" w:styleId="AklamaKonusuChar">
    <w:name w:val="Açıklama Konusu Char"/>
    <w:basedOn w:val="AklamaMetniChar"/>
    <w:link w:val="AklamaKonusu"/>
    <w:uiPriority w:val="99"/>
    <w:semiHidden/>
    <w:rsid w:val="00E81E38"/>
    <w:rPr>
      <w:rFonts w:ascii="Cambria" w:hAnsi="Cambria"/>
      <w:b/>
      <w:bCs/>
      <w:sz w:val="20"/>
      <w:szCs w:val="20"/>
      <w:lang w:val="tr-TR"/>
    </w:rPr>
  </w:style>
  <w:style w:type="table" w:customStyle="1" w:styleId="TabloKlavuzu1">
    <w:name w:val="Tablo Kılavuzu1"/>
    <w:basedOn w:val="NormalTablo"/>
    <w:next w:val="TabloKlavuzu"/>
    <w:uiPriority w:val="39"/>
    <w:rsid w:val="00BC235C"/>
    <w:pPr>
      <w:spacing w:line="240" w:lineRule="auto"/>
    </w:pPr>
    <w:rPr>
      <w:rFonts w:ascii="Cambria" w:hAnsi="Cambria"/>
      <w:sz w:val="24"/>
      <w:lang w:val="tr-T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oKlavuzu2">
    <w:name w:val="Tablo Kılavuzu2"/>
    <w:basedOn w:val="NormalTablo"/>
    <w:next w:val="TabloKlavuzu"/>
    <w:uiPriority w:val="39"/>
    <w:rsid w:val="00D36672"/>
    <w:pPr>
      <w:spacing w:line="240" w:lineRule="auto"/>
    </w:pPr>
    <w:rPr>
      <w:lang w:val="tr-T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oKlavuzu3">
    <w:name w:val="Tablo Kılavuzu3"/>
    <w:basedOn w:val="NormalTablo"/>
    <w:next w:val="TabloKlavuzu"/>
    <w:uiPriority w:val="39"/>
    <w:rsid w:val="00D36672"/>
    <w:pPr>
      <w:spacing w:line="240" w:lineRule="auto"/>
    </w:pPr>
    <w:rPr>
      <w:lang w:val="tr-T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oKlavuzu4">
    <w:name w:val="Tablo Kılavuzu4"/>
    <w:basedOn w:val="NormalTablo"/>
    <w:next w:val="TabloKlavuzu"/>
    <w:uiPriority w:val="39"/>
    <w:rsid w:val="00D36672"/>
    <w:pPr>
      <w:spacing w:line="240" w:lineRule="auto"/>
    </w:pPr>
    <w:rPr>
      <w:lang w:val="tr-T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oKlavuzu5">
    <w:name w:val="Tablo Kılavuzu5"/>
    <w:basedOn w:val="NormalTablo"/>
    <w:next w:val="TabloKlavuzu"/>
    <w:uiPriority w:val="39"/>
    <w:rsid w:val="00D36672"/>
    <w:pPr>
      <w:spacing w:line="240" w:lineRule="auto"/>
    </w:pPr>
    <w:rPr>
      <w:lang w:val="tr-T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">
    <w:name w:val="Unresolved Mention"/>
    <w:basedOn w:val="VarsaylanParagrafYazTipi"/>
    <w:uiPriority w:val="99"/>
    <w:semiHidden/>
    <w:unhideWhenUsed/>
    <w:rsid w:val="004F646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4255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47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012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680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961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499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698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718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630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016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970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715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300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696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658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254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309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508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105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661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arikurkcucengiz@yahoo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5F80910-34CB-4416-988C-F2ECB3CFF3B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98</TotalTime>
  <Pages>10</Pages>
  <Words>437</Words>
  <Characters>2496</Characters>
  <Application>Microsoft Office Word</Application>
  <DocSecurity>0</DocSecurity>
  <Lines>20</Lines>
  <Paragraphs>5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Başlık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9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oenigka</dc:creator>
  <cp:keywords/>
  <dc:description/>
  <cp:lastModifiedBy>pc</cp:lastModifiedBy>
  <cp:revision>164</cp:revision>
  <cp:lastPrinted>2021-03-16T09:39:00Z</cp:lastPrinted>
  <dcterms:created xsi:type="dcterms:W3CDTF">2020-09-02T09:02:00Z</dcterms:created>
  <dcterms:modified xsi:type="dcterms:W3CDTF">2022-09-23T12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5.0.54"&gt;&lt;session id="wgxcZPFn"/&gt;&lt;style id="http://www.zotero.org/styles/industrial-crops-and-products" hasBibliography="1" bibliographyStyleHasBeenSet="1"/&gt;&lt;prefs&gt;&lt;pref name="fieldType" value="Field"/&gt;&lt;/prefs&gt;&lt;/data&gt;</vt:lpwstr>
  </property>
</Properties>
</file>